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F2C935" w14:textId="4675EF7A" w:rsidR="00EC2C59" w:rsidRPr="00D4611F" w:rsidRDefault="00ED4A48" w:rsidP="00DB4582">
      <w:pPr>
        <w:pStyle w:val="Title"/>
        <w:spacing w:line="360" w:lineRule="auto"/>
        <w:contextualSpacing w:val="0"/>
        <w:jc w:val="center"/>
        <w:rPr>
          <w:sz w:val="32"/>
          <w:szCs w:val="32"/>
        </w:rPr>
      </w:pPr>
      <w:r>
        <w:rPr>
          <w:sz w:val="32"/>
          <w:szCs w:val="32"/>
        </w:rPr>
        <w:t>EXERCISE</w:t>
      </w:r>
      <w:r w:rsidR="00EA7E51" w:rsidRPr="00D4611F">
        <w:rPr>
          <w:sz w:val="32"/>
          <w:szCs w:val="32"/>
        </w:rPr>
        <w:t xml:space="preserve"> </w:t>
      </w:r>
      <w:proofErr w:type="gramStart"/>
      <w:r w:rsidR="00E8544C">
        <w:rPr>
          <w:sz w:val="32"/>
          <w:szCs w:val="32"/>
        </w:rPr>
        <w:t>NO. :</w:t>
      </w:r>
      <w:proofErr w:type="gramEnd"/>
      <w:r w:rsidR="00C57795">
        <w:rPr>
          <w:sz w:val="32"/>
          <w:szCs w:val="32"/>
        </w:rPr>
        <w:t xml:space="preserve"> 9</w:t>
      </w:r>
    </w:p>
    <w:p w14:paraId="3D1DC5FA" w14:textId="77777777" w:rsidR="00EB786F" w:rsidRDefault="00B95126" w:rsidP="00DB4582">
      <w:pPr>
        <w:pStyle w:val="Title"/>
        <w:spacing w:after="0" w:line="360" w:lineRule="auto"/>
        <w:contextualSpacing w:val="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CLOSED LOOP PNEUMATICS </w:t>
      </w:r>
    </w:p>
    <w:p w14:paraId="3A40EBDA" w14:textId="77777777" w:rsidR="00DC43F0" w:rsidRDefault="00B95126" w:rsidP="00DB4582">
      <w:pPr>
        <w:pStyle w:val="Title"/>
        <w:spacing w:after="0" w:line="360" w:lineRule="auto"/>
        <w:contextualSpacing w:val="0"/>
        <w:jc w:val="center"/>
        <w:rPr>
          <w:sz w:val="32"/>
          <w:szCs w:val="32"/>
        </w:rPr>
      </w:pPr>
      <w:r>
        <w:rPr>
          <w:sz w:val="32"/>
          <w:szCs w:val="32"/>
        </w:rPr>
        <w:t>PID CONTROLLERS</w:t>
      </w:r>
    </w:p>
    <w:p w14:paraId="67A4D07A" w14:textId="77777777" w:rsidR="00EA7E51" w:rsidRDefault="00242D52" w:rsidP="00DB4582">
      <w:pPr>
        <w:pStyle w:val="Title"/>
        <w:spacing w:line="360" w:lineRule="auto"/>
        <w:rPr>
          <w:sz w:val="32"/>
          <w:szCs w:val="32"/>
        </w:rPr>
      </w:pPr>
      <w:r>
        <w:rPr>
          <w:noProof/>
          <w:sz w:val="32"/>
          <w:szCs w:val="32"/>
          <w:lang w:val="en-IN" w:eastAsia="en-I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2F5A599" wp14:editId="34DEB6EC">
                <wp:simplePos x="0" y="0"/>
                <wp:positionH relativeFrom="column">
                  <wp:posOffset>4571365</wp:posOffset>
                </wp:positionH>
                <wp:positionV relativeFrom="paragraph">
                  <wp:posOffset>48895</wp:posOffset>
                </wp:positionV>
                <wp:extent cx="1704340" cy="336550"/>
                <wp:effectExtent l="0" t="0" r="0" b="635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04340" cy="336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29B455" w14:textId="77777777" w:rsidR="00A34E29" w:rsidRDefault="00A34E29">
                            <w:r>
                              <w:t xml:space="preserve">Reg. </w:t>
                            </w:r>
                            <w:proofErr w:type="gramStart"/>
                            <w:r>
                              <w:t>No. :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F5A59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359.95pt;margin-top:3.85pt;width:134.2pt;height:26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" fillcolor="white [3201]" stroked="f" strokeweight=".5pt">
                <v:textbox>
                  <w:txbxContent>
                    <w:p w14:paraId="0929B455" w14:textId="77777777" w:rsidR="00A34E29" w:rsidRDefault="00A34E29">
                      <w:r>
                        <w:t xml:space="preserve">Reg. </w:t>
                      </w:r>
                      <w:proofErr w:type="gramStart"/>
                      <w:r>
                        <w:t>No. :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DC43F0">
        <w:rPr>
          <w:sz w:val="32"/>
          <w:szCs w:val="32"/>
        </w:rPr>
        <w:t>DATE:</w:t>
      </w:r>
      <w:r w:rsidR="00DC43F0">
        <w:rPr>
          <w:sz w:val="32"/>
          <w:szCs w:val="32"/>
        </w:rPr>
        <w:tab/>
      </w:r>
      <w:r w:rsidR="00DC43F0">
        <w:rPr>
          <w:sz w:val="32"/>
          <w:szCs w:val="32"/>
        </w:rPr>
        <w:tab/>
      </w:r>
      <w:r w:rsidR="00DC43F0">
        <w:rPr>
          <w:sz w:val="32"/>
          <w:szCs w:val="32"/>
        </w:rPr>
        <w:tab/>
      </w:r>
      <w:r w:rsidR="00DC43F0">
        <w:rPr>
          <w:sz w:val="32"/>
          <w:szCs w:val="32"/>
        </w:rPr>
        <w:tab/>
      </w:r>
      <w:r w:rsidR="00DC43F0">
        <w:rPr>
          <w:sz w:val="32"/>
          <w:szCs w:val="32"/>
        </w:rPr>
        <w:tab/>
      </w:r>
      <w:r w:rsidR="00DC43F0">
        <w:rPr>
          <w:sz w:val="32"/>
          <w:szCs w:val="32"/>
        </w:rPr>
        <w:tab/>
      </w:r>
      <w:r w:rsidR="00DC43F0">
        <w:rPr>
          <w:sz w:val="32"/>
          <w:szCs w:val="32"/>
        </w:rPr>
        <w:tab/>
      </w:r>
      <w:r w:rsidR="00DC43F0">
        <w:rPr>
          <w:sz w:val="32"/>
          <w:szCs w:val="32"/>
        </w:rPr>
        <w:tab/>
      </w:r>
    </w:p>
    <w:p w14:paraId="38DEC0B2" w14:textId="77777777" w:rsidR="00D728C9" w:rsidRPr="00666B68" w:rsidRDefault="00D728C9" w:rsidP="00DB4582">
      <w:pPr>
        <w:spacing w:after="120"/>
        <w:jc w:val="both"/>
        <w:rPr>
          <w:rFonts w:asciiTheme="minorHAnsi" w:hAnsiTheme="minorHAnsi" w:cstheme="minorHAnsi"/>
          <w:b/>
        </w:rPr>
      </w:pPr>
      <w:smartTag w:uri="urn:schemas-microsoft-com:office:smarttags" w:element="stockticker">
        <w:r w:rsidRPr="00666B68">
          <w:rPr>
            <w:rFonts w:asciiTheme="minorHAnsi" w:hAnsiTheme="minorHAnsi" w:cstheme="minorHAnsi"/>
            <w:b/>
          </w:rPr>
          <w:t>LAB</w:t>
        </w:r>
      </w:smartTag>
      <w:r w:rsidRPr="00666B68">
        <w:rPr>
          <w:rFonts w:asciiTheme="minorHAnsi" w:hAnsiTheme="minorHAnsi" w:cstheme="minorHAnsi"/>
          <w:b/>
        </w:rPr>
        <w:t xml:space="preserve"> PREREQUISITES:</w:t>
      </w:r>
    </w:p>
    <w:p w14:paraId="5493477A" w14:textId="77777777" w:rsidR="00D728C9" w:rsidRPr="00934BFF" w:rsidRDefault="00934BFF" w:rsidP="00934BFF">
      <w:pPr>
        <w:spacing w:after="120"/>
        <w:ind w:firstLine="720"/>
        <w:jc w:val="both"/>
        <w:rPr>
          <w:rFonts w:asciiTheme="minorHAnsi" w:hAnsiTheme="minorHAnsi" w:cstheme="minorHAnsi"/>
        </w:rPr>
      </w:pPr>
      <w:r w:rsidRPr="00934BFF">
        <w:rPr>
          <w:rFonts w:asciiTheme="minorHAnsi" w:hAnsiTheme="minorHAnsi" w:cstheme="minorHAnsi"/>
        </w:rPr>
        <w:t>None</w:t>
      </w:r>
    </w:p>
    <w:p w14:paraId="3129F2DB" w14:textId="77777777" w:rsidR="00D728C9" w:rsidRPr="00666B68" w:rsidRDefault="00DB0FE2" w:rsidP="00DB4582">
      <w:pPr>
        <w:spacing w:after="120"/>
        <w:jc w:val="both"/>
        <w:rPr>
          <w:rFonts w:asciiTheme="minorHAnsi" w:hAnsiTheme="minorHAnsi" w:cstheme="minorHAnsi"/>
          <w:b/>
        </w:rPr>
      </w:pPr>
      <w:r w:rsidRPr="00666B68">
        <w:rPr>
          <w:rFonts w:asciiTheme="minorHAnsi" w:hAnsiTheme="minorHAnsi" w:cstheme="minorHAnsi"/>
          <w:b/>
        </w:rPr>
        <w:t>PREREQUISITE</w:t>
      </w:r>
      <w:r w:rsidR="00D728C9" w:rsidRPr="00666B68">
        <w:rPr>
          <w:rFonts w:asciiTheme="minorHAnsi" w:hAnsiTheme="minorHAnsi" w:cstheme="minorHAnsi"/>
          <w:b/>
        </w:rPr>
        <w:t xml:space="preserve"> KNOWLEDGE:</w:t>
      </w:r>
    </w:p>
    <w:p w14:paraId="315685BD" w14:textId="77777777" w:rsidR="00115BBB" w:rsidRDefault="00D728C9" w:rsidP="00115BBB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  <w:r w:rsidRPr="00666B68">
        <w:rPr>
          <w:rFonts w:asciiTheme="minorHAnsi" w:hAnsiTheme="minorHAnsi" w:cstheme="minorHAnsi"/>
          <w:b/>
        </w:rPr>
        <w:tab/>
      </w:r>
      <w:r w:rsidR="00115BBB">
        <w:rPr>
          <w:rFonts w:asciiTheme="minorHAnsi" w:hAnsiTheme="minorHAnsi" w:cstheme="minorHAnsi"/>
          <w:lang w:val="en-IN" w:eastAsia="en-IN"/>
        </w:rPr>
        <w:t xml:space="preserve">Fundamentals of </w:t>
      </w:r>
      <w:r w:rsidR="00934BFF">
        <w:rPr>
          <w:rFonts w:asciiTheme="minorHAnsi" w:hAnsiTheme="minorHAnsi" w:cstheme="minorHAnsi"/>
          <w:lang w:val="en-IN" w:eastAsia="en-IN"/>
        </w:rPr>
        <w:t xml:space="preserve">Festo </w:t>
      </w:r>
      <w:proofErr w:type="spellStart"/>
      <w:r w:rsidR="00934BFF">
        <w:rPr>
          <w:rFonts w:asciiTheme="minorHAnsi" w:hAnsiTheme="minorHAnsi" w:cstheme="minorHAnsi"/>
          <w:lang w:val="en-IN" w:eastAsia="en-IN"/>
        </w:rPr>
        <w:t>FluidSIM</w:t>
      </w:r>
      <w:proofErr w:type="spellEnd"/>
      <w:r w:rsidR="00115BBB">
        <w:rPr>
          <w:rFonts w:asciiTheme="minorHAnsi" w:hAnsiTheme="minorHAnsi" w:cstheme="minorHAnsi"/>
          <w:lang w:val="en-IN" w:eastAsia="en-IN"/>
        </w:rPr>
        <w:t xml:space="preserve">. </w:t>
      </w:r>
    </w:p>
    <w:p w14:paraId="5F5576C1" w14:textId="77777777" w:rsidR="00C4316F" w:rsidRDefault="00D728C9" w:rsidP="00C4316F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</w:rPr>
      </w:pPr>
      <w:r w:rsidRPr="00666B68">
        <w:rPr>
          <w:rFonts w:asciiTheme="minorHAnsi" w:hAnsiTheme="minorHAnsi" w:cstheme="minorHAnsi"/>
          <w:b/>
        </w:rPr>
        <w:t>OBJECTIVES:</w:t>
      </w:r>
      <w:r w:rsidR="004A2A1E">
        <w:rPr>
          <w:rFonts w:asciiTheme="minorHAnsi" w:hAnsiTheme="minorHAnsi" w:cstheme="minorHAnsi"/>
          <w:b/>
        </w:rPr>
        <w:t xml:space="preserve"> </w:t>
      </w:r>
    </w:p>
    <w:p w14:paraId="6CB9B4CF" w14:textId="77777777" w:rsidR="001F6C98" w:rsidRDefault="001F6C98" w:rsidP="001F6C98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nderstand the basics of PID Controllers</w:t>
      </w:r>
    </w:p>
    <w:p w14:paraId="2B5A5C37" w14:textId="77777777" w:rsidR="001F6C98" w:rsidRDefault="00934BFF" w:rsidP="001F6C98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nderstand the PID</w:t>
      </w:r>
      <w:r w:rsidR="001F6C98">
        <w:rPr>
          <w:rFonts w:asciiTheme="minorHAnsi" w:hAnsiTheme="minorHAnsi" w:cstheme="minorHAnsi"/>
        </w:rPr>
        <w:t xml:space="preserve"> controller hardware in the laboratory</w:t>
      </w:r>
    </w:p>
    <w:p w14:paraId="44907CED" w14:textId="77777777" w:rsidR="001F6C98" w:rsidRDefault="001F6C98" w:rsidP="001F6C98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set the parameters of PID controller using an empirical method</w:t>
      </w:r>
    </w:p>
    <w:p w14:paraId="76156CDB" w14:textId="77777777" w:rsidR="001F6C98" w:rsidRPr="001F6C98" w:rsidRDefault="001F6C98" w:rsidP="001F6C98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1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assess the transient response of a closed loop circuit with a PID controller</w:t>
      </w:r>
    </w:p>
    <w:p w14:paraId="2EFE08D1" w14:textId="77777777" w:rsidR="008F1D95" w:rsidRDefault="00193850" w:rsidP="00800F4C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  <w:r>
        <w:rPr>
          <w:rFonts w:asciiTheme="minorHAnsi" w:hAnsiTheme="minorHAnsi" w:cstheme="minorHAnsi"/>
          <w:b/>
          <w:lang w:val="en-IN" w:eastAsia="en-IN"/>
        </w:rPr>
        <w:t>THEORY</w:t>
      </w:r>
    </w:p>
    <w:p w14:paraId="62A50C1F" w14:textId="77777777" w:rsidR="00906603" w:rsidRDefault="00906603" w:rsidP="007D6CD7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  <w:r w:rsidRPr="00906603">
        <w:rPr>
          <w:rFonts w:asciiTheme="minorHAnsi" w:hAnsiTheme="minorHAnsi" w:cstheme="minorHAnsi"/>
          <w:b/>
          <w:lang w:val="en-IN" w:eastAsia="en-IN"/>
        </w:rPr>
        <w:t xml:space="preserve">Key </w:t>
      </w:r>
      <w:r w:rsidR="00787822">
        <w:rPr>
          <w:rFonts w:asciiTheme="minorHAnsi" w:hAnsiTheme="minorHAnsi" w:cstheme="minorHAnsi"/>
          <w:b/>
          <w:lang w:val="en-IN" w:eastAsia="en-IN"/>
        </w:rPr>
        <w:t xml:space="preserve">Information related to </w:t>
      </w:r>
      <w:r w:rsidR="00B95126">
        <w:rPr>
          <w:rFonts w:asciiTheme="minorHAnsi" w:hAnsiTheme="minorHAnsi" w:cstheme="minorHAnsi"/>
          <w:b/>
          <w:lang w:val="en-IN" w:eastAsia="en-IN"/>
        </w:rPr>
        <w:t>Festo PID Controller</w:t>
      </w:r>
      <w:r w:rsidRPr="00906603">
        <w:rPr>
          <w:rFonts w:asciiTheme="minorHAnsi" w:hAnsiTheme="minorHAnsi" w:cstheme="minorHAnsi"/>
          <w:b/>
          <w:lang w:val="en-IN" w:eastAsia="en-IN"/>
        </w:rPr>
        <w:t>:</w:t>
      </w:r>
    </w:p>
    <w:p w14:paraId="70CEE510" w14:textId="77777777" w:rsidR="00B95126" w:rsidRDefault="004A2A1E" w:rsidP="00B95126">
      <w:pPr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b/>
          <w:lang w:val="en-IN" w:eastAsia="en-IN"/>
        </w:rPr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F1C5B7E" wp14:editId="5DEECFDB">
                <wp:simplePos x="0" y="0"/>
                <wp:positionH relativeFrom="column">
                  <wp:posOffset>3962400</wp:posOffset>
                </wp:positionH>
                <wp:positionV relativeFrom="paragraph">
                  <wp:posOffset>671195</wp:posOffset>
                </wp:positionV>
                <wp:extent cx="1127644" cy="1431844"/>
                <wp:effectExtent l="0" t="0" r="0" b="0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27644" cy="1431844"/>
                          <a:chOff x="0" y="123825"/>
                          <a:chExt cx="1127644" cy="1431844"/>
                        </a:xfrm>
                      </wpg:grpSpPr>
                      <wps:wsp>
                        <wps:cNvPr id="34" name="Text Box 34"/>
                        <wps:cNvSpPr txBox="1"/>
                        <wps:spPr>
                          <a:xfrm>
                            <a:off x="0" y="123825"/>
                            <a:ext cx="836699" cy="33250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360A44D" w14:textId="77777777" w:rsidR="00A34E29" w:rsidRPr="004A2A1E" w:rsidRDefault="00A34E29" w:rsidP="004A2A1E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 w:rsidRPr="004A2A1E">
                                <w:rPr>
                                  <w:sz w:val="16"/>
                                </w:rPr>
                                <w:t>Range Selector Switc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Text Box 35"/>
                        <wps:cNvSpPr txBox="1"/>
                        <wps:spPr>
                          <a:xfrm>
                            <a:off x="290945" y="1169720"/>
                            <a:ext cx="836699" cy="38594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805F96A" w14:textId="77777777" w:rsidR="00A34E29" w:rsidRPr="004A2A1E" w:rsidRDefault="00A34E29" w:rsidP="004A2A1E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Correcting Variable Offs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1C5B7E" id="Group 36" o:spid="_x0000_s1027" style="position:absolute;left:0;text-align:left;margin-left:312pt;margin-top:52.85pt;width:88.8pt;height:112.75pt;z-index:251661312;mso-height-relative:margin" coordorigin=",1238" coordsize="11276,14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">
                <v:shape id="Text Box 34" o:spid="_x0000_s1028" type="#_x0000_t202" style="position:absolute;top:1238;width:8366;height:33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UDs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" filled="f" stroked="f" strokeweight=".5pt">
                  <v:textbox>
                    <w:txbxContent>
                      <w:p w14:paraId="0360A44D" w14:textId="77777777" w:rsidR="00A34E29" w:rsidRPr="004A2A1E" w:rsidRDefault="00A34E29" w:rsidP="004A2A1E">
                        <w:pPr>
                          <w:jc w:val="center"/>
                          <w:rPr>
                            <w:sz w:val="16"/>
                          </w:rPr>
                        </w:pPr>
                        <w:r w:rsidRPr="004A2A1E">
                          <w:rPr>
                            <w:sz w:val="16"/>
                          </w:rPr>
                          <w:t>Range Selector Switch</w:t>
                        </w:r>
                      </w:p>
                    </w:txbxContent>
                  </v:textbox>
                </v:shape>
                <v:shape id="Text Box 35" o:spid="_x0000_s1029" type="#_x0000_t202" style="position:absolute;left:2909;top:11697;width:8367;height:38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<v:textbox>
                    <w:txbxContent>
                      <w:p w14:paraId="6805F96A" w14:textId="77777777" w:rsidR="00A34E29" w:rsidRPr="004A2A1E" w:rsidRDefault="00A34E29" w:rsidP="004A2A1E">
                        <w:pPr>
                          <w:jc w:val="center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Correcting Variable Offse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95126">
        <w:rPr>
          <w:noProof/>
          <w:lang w:val="en-IN" w:eastAsia="en-IN"/>
        </w:rPr>
        <w:drawing>
          <wp:inline distT="0" distB="0" distL="0" distR="0" wp14:anchorId="2DA8F1A8" wp14:editId="454B7F7D">
            <wp:extent cx="3619500" cy="259198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2975" cy="2615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694EB" w14:textId="77777777" w:rsidR="000D38C7" w:rsidRDefault="000D38C7" w:rsidP="00B95126">
      <w:pPr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b/>
          <w:lang w:val="en-IN" w:eastAsia="en-IN"/>
        </w:rPr>
      </w:pPr>
      <w:r w:rsidRPr="000D38C7">
        <w:rPr>
          <w:rFonts w:asciiTheme="minorHAnsi" w:hAnsiTheme="minorHAnsi" w:cstheme="minorHAnsi"/>
          <w:b/>
          <w:noProof/>
          <w:lang w:val="en-IN" w:eastAsia="en-IN"/>
        </w:rPr>
        <w:lastRenderedPageBreak/>
        <w:drawing>
          <wp:inline distT="0" distB="0" distL="0" distR="0" wp14:anchorId="7C66C6DB" wp14:editId="0DE7C7B5">
            <wp:extent cx="5307986" cy="4043548"/>
            <wp:effectExtent l="0" t="0" r="6985" b="0"/>
            <wp:docPr id="39" name="Picture 39" descr="C:\Users\senth\Desktop\77eb2afb-843c-45f8-9d56-d94e96d40ca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senth\Desktop\77eb2afb-843c-45f8-9d56-d94e96d40ca4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333" cy="4046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BC9D2" w14:textId="77777777" w:rsidR="004A2A1E" w:rsidRDefault="004A2A1E" w:rsidP="00B95126">
      <w:pPr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b/>
          <w:lang w:val="en-IN" w:eastAsia="en-IN"/>
        </w:rPr>
      </w:pPr>
    </w:p>
    <w:p w14:paraId="2A7A5DF3" w14:textId="77777777" w:rsidR="00A15159" w:rsidRDefault="00B95126" w:rsidP="00906603">
      <w:pPr>
        <w:autoSpaceDE w:val="0"/>
        <w:autoSpaceDN w:val="0"/>
        <w:adjustRightInd w:val="0"/>
        <w:spacing w:after="120"/>
        <w:jc w:val="center"/>
      </w:pPr>
      <w:r>
        <w:rPr>
          <w:noProof/>
          <w:lang w:val="en-IN" w:eastAsia="en-IN"/>
        </w:rPr>
        <w:drawing>
          <wp:inline distT="0" distB="0" distL="0" distR="0" wp14:anchorId="0FE51FE2" wp14:editId="6404CC42">
            <wp:extent cx="5458351" cy="3137979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92573" cy="3157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2F2E4" w14:textId="77777777" w:rsidR="001F6C98" w:rsidRDefault="001F6C98" w:rsidP="00906603">
      <w:pPr>
        <w:autoSpaceDE w:val="0"/>
        <w:autoSpaceDN w:val="0"/>
        <w:adjustRightInd w:val="0"/>
        <w:spacing w:after="120"/>
        <w:jc w:val="center"/>
      </w:pPr>
    </w:p>
    <w:p w14:paraId="5BDCF6D5" w14:textId="77777777" w:rsidR="00B95126" w:rsidRDefault="00B95126" w:rsidP="00927054">
      <w:pPr>
        <w:autoSpaceDE w:val="0"/>
        <w:autoSpaceDN w:val="0"/>
        <w:adjustRightInd w:val="0"/>
        <w:spacing w:after="120"/>
      </w:pPr>
      <w:r>
        <w:rPr>
          <w:noProof/>
          <w:lang w:val="en-IN" w:eastAsia="en-IN"/>
        </w:rPr>
        <w:drawing>
          <wp:inline distT="0" distB="0" distL="0" distR="0" wp14:anchorId="271CF1CB" wp14:editId="1C74CF37">
            <wp:extent cx="4206875" cy="168325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2196"/>
                    <a:stretch/>
                  </pic:blipFill>
                  <pic:spPr bwMode="auto">
                    <a:xfrm>
                      <a:off x="0" y="0"/>
                      <a:ext cx="4261118" cy="17049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F639B2" w14:textId="77777777" w:rsidR="00B95126" w:rsidRDefault="00B95126" w:rsidP="00B95126">
      <w:pPr>
        <w:autoSpaceDE w:val="0"/>
        <w:autoSpaceDN w:val="0"/>
        <w:adjustRightInd w:val="0"/>
        <w:spacing w:after="120"/>
      </w:pPr>
      <w:r>
        <w:rPr>
          <w:noProof/>
          <w:lang w:val="en-IN" w:eastAsia="en-IN"/>
        </w:rPr>
        <w:drawing>
          <wp:inline distT="0" distB="0" distL="0" distR="0" wp14:anchorId="483E3BFC" wp14:editId="16900592">
            <wp:extent cx="4207362" cy="2046988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38110" cy="2061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04637" w14:textId="77777777" w:rsidR="00927054" w:rsidRDefault="00927054" w:rsidP="00B95126">
      <w:pPr>
        <w:autoSpaceDE w:val="0"/>
        <w:autoSpaceDN w:val="0"/>
        <w:adjustRightInd w:val="0"/>
        <w:spacing w:after="120"/>
      </w:pPr>
      <w:r>
        <w:rPr>
          <w:noProof/>
          <w:lang w:val="en-IN" w:eastAsia="en-IN"/>
        </w:rPr>
        <w:lastRenderedPageBreak/>
        <w:drawing>
          <wp:inline distT="0" distB="0" distL="0" distR="0" wp14:anchorId="2E326F68" wp14:editId="5FE8B98D">
            <wp:extent cx="4573135" cy="355101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93302" cy="3566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2A30A" w14:textId="77777777" w:rsidR="001F6C98" w:rsidRPr="001F6C98" w:rsidRDefault="001F6C98" w:rsidP="00B95126">
      <w:pPr>
        <w:autoSpaceDE w:val="0"/>
        <w:autoSpaceDN w:val="0"/>
        <w:adjustRightInd w:val="0"/>
        <w:spacing w:after="120"/>
        <w:rPr>
          <w:b/>
        </w:rPr>
      </w:pPr>
      <w:r>
        <w:rPr>
          <w:b/>
        </w:rPr>
        <w:t xml:space="preserve">BASICS OF PID CONTROLLER </w:t>
      </w:r>
    </w:p>
    <w:p w14:paraId="0915A89A" w14:textId="77777777" w:rsidR="00927054" w:rsidRDefault="00927054" w:rsidP="00B95126">
      <w:pPr>
        <w:autoSpaceDE w:val="0"/>
        <w:autoSpaceDN w:val="0"/>
        <w:adjustRightInd w:val="0"/>
        <w:spacing w:after="120"/>
      </w:pPr>
      <w:r>
        <w:rPr>
          <w:noProof/>
          <w:lang w:val="en-IN" w:eastAsia="en-IN"/>
        </w:rPr>
        <w:drawing>
          <wp:inline distT="0" distB="0" distL="0" distR="0" wp14:anchorId="7E234F14" wp14:editId="2B9DB1F2">
            <wp:extent cx="5095875" cy="348751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01011" cy="3491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1D9FD" w14:textId="77777777" w:rsidR="00927054" w:rsidRDefault="00927054" w:rsidP="00B95126">
      <w:pPr>
        <w:autoSpaceDE w:val="0"/>
        <w:autoSpaceDN w:val="0"/>
        <w:adjustRightInd w:val="0"/>
        <w:spacing w:after="120"/>
      </w:pPr>
      <w:r>
        <w:rPr>
          <w:noProof/>
          <w:lang w:val="en-IN" w:eastAsia="en-IN"/>
        </w:rPr>
        <w:lastRenderedPageBreak/>
        <w:drawing>
          <wp:inline distT="0" distB="0" distL="0" distR="0" wp14:anchorId="5BC0582B" wp14:editId="7D035FDB">
            <wp:extent cx="4905375" cy="625225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55980" cy="63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481AC" w14:textId="77777777" w:rsidR="00927054" w:rsidRDefault="00927054" w:rsidP="00B95126">
      <w:pPr>
        <w:autoSpaceDE w:val="0"/>
        <w:autoSpaceDN w:val="0"/>
        <w:adjustRightInd w:val="0"/>
        <w:spacing w:after="120"/>
      </w:pPr>
      <w:r>
        <w:rPr>
          <w:noProof/>
          <w:lang w:val="en-IN" w:eastAsia="en-IN"/>
        </w:rPr>
        <w:drawing>
          <wp:inline distT="0" distB="0" distL="0" distR="0" wp14:anchorId="05814687" wp14:editId="4B7B6728">
            <wp:extent cx="5267325" cy="2151224"/>
            <wp:effectExtent l="0" t="0" r="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87642" cy="2159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F7741" w14:textId="77777777" w:rsidR="00927054" w:rsidRDefault="00927054" w:rsidP="00B95126">
      <w:pPr>
        <w:autoSpaceDE w:val="0"/>
        <w:autoSpaceDN w:val="0"/>
        <w:adjustRightInd w:val="0"/>
        <w:spacing w:after="120"/>
      </w:pPr>
      <w:r>
        <w:rPr>
          <w:noProof/>
          <w:lang w:val="en-IN" w:eastAsia="en-IN"/>
        </w:rPr>
        <w:drawing>
          <wp:inline distT="0" distB="0" distL="0" distR="0" wp14:anchorId="5831599F" wp14:editId="78481EC5">
            <wp:extent cx="5286375" cy="2622835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92600" cy="2625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ED54D" w14:textId="77777777" w:rsidR="00927054" w:rsidRDefault="00927054" w:rsidP="00B95126">
      <w:pPr>
        <w:autoSpaceDE w:val="0"/>
        <w:autoSpaceDN w:val="0"/>
        <w:adjustRightInd w:val="0"/>
        <w:spacing w:after="120"/>
      </w:pPr>
      <w:r>
        <w:rPr>
          <w:noProof/>
          <w:lang w:val="en-IN" w:eastAsia="en-IN"/>
        </w:rPr>
        <w:lastRenderedPageBreak/>
        <w:drawing>
          <wp:inline distT="0" distB="0" distL="0" distR="0" wp14:anchorId="01D16EFF" wp14:editId="5A9BD0D3">
            <wp:extent cx="2847975" cy="192567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56090" cy="193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9B8E7" w14:textId="77777777" w:rsidR="00B95126" w:rsidRDefault="001F6C98" w:rsidP="00B95126">
      <w:pPr>
        <w:autoSpaceDE w:val="0"/>
        <w:autoSpaceDN w:val="0"/>
        <w:adjustRightInd w:val="0"/>
        <w:spacing w:after="120"/>
        <w:rPr>
          <w:b/>
        </w:rPr>
      </w:pPr>
      <w:r>
        <w:rPr>
          <w:b/>
        </w:rPr>
        <w:t>EMPIRICAL PARAMETERIZATION OF A PID CONTROLLER</w:t>
      </w:r>
    </w:p>
    <w:p w14:paraId="5F4725CC" w14:textId="77777777" w:rsidR="001F6C98" w:rsidRDefault="001F6C98" w:rsidP="00275A7E">
      <w:pPr>
        <w:tabs>
          <w:tab w:val="left" w:pos="5387"/>
        </w:tabs>
        <w:autoSpaceDE w:val="0"/>
        <w:autoSpaceDN w:val="0"/>
        <w:adjustRightInd w:val="0"/>
        <w:spacing w:after="120"/>
      </w:pPr>
      <w:r>
        <w:rPr>
          <w:noProof/>
          <w:lang w:val="en-IN" w:eastAsia="en-IN"/>
        </w:rPr>
        <w:drawing>
          <wp:inline distT="0" distB="0" distL="0" distR="0" wp14:anchorId="26A72498" wp14:editId="7533A1F3">
            <wp:extent cx="4562475" cy="312624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82430" cy="3139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1DF92" w14:textId="77777777" w:rsidR="001F6C98" w:rsidRDefault="001F6C98" w:rsidP="001F6C98">
      <w:pPr>
        <w:autoSpaceDE w:val="0"/>
        <w:autoSpaceDN w:val="0"/>
        <w:adjustRightInd w:val="0"/>
        <w:spacing w:after="120"/>
        <w:jc w:val="center"/>
      </w:pPr>
      <w:r>
        <w:rPr>
          <w:noProof/>
          <w:lang w:val="en-IN" w:eastAsia="en-IN"/>
        </w:rPr>
        <w:lastRenderedPageBreak/>
        <w:drawing>
          <wp:inline distT="0" distB="0" distL="0" distR="0" wp14:anchorId="58D8D319" wp14:editId="11274E9C">
            <wp:extent cx="4554747" cy="4132962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8968" cy="415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AC36C" w14:textId="77777777" w:rsidR="001F6C98" w:rsidRDefault="001F6C98" w:rsidP="00B95126">
      <w:pPr>
        <w:autoSpaceDE w:val="0"/>
        <w:autoSpaceDN w:val="0"/>
        <w:adjustRightInd w:val="0"/>
        <w:spacing w:after="120"/>
        <w:rPr>
          <w:b/>
        </w:rPr>
      </w:pPr>
      <w:r w:rsidRPr="004E6D97">
        <w:rPr>
          <w:b/>
          <w:highlight w:val="lightGray"/>
        </w:rPr>
        <w:t>TASK 1 – PROBLEM DESCRIPRION – BENDING MACHINE</w:t>
      </w:r>
    </w:p>
    <w:p w14:paraId="06D7E8D8" w14:textId="77777777" w:rsidR="001F6C98" w:rsidRDefault="001F6C98" w:rsidP="00B95126">
      <w:pPr>
        <w:autoSpaceDE w:val="0"/>
        <w:autoSpaceDN w:val="0"/>
        <w:adjustRightInd w:val="0"/>
        <w:spacing w:after="120"/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2BFF790F" wp14:editId="02D40BBF">
            <wp:extent cx="5217129" cy="2030822"/>
            <wp:effectExtent l="0" t="0" r="3175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21343" cy="2032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C5B72" w14:textId="77777777" w:rsidR="001F6C98" w:rsidRDefault="001F6C98" w:rsidP="00B95126">
      <w:pPr>
        <w:autoSpaceDE w:val="0"/>
        <w:autoSpaceDN w:val="0"/>
        <w:adjustRightInd w:val="0"/>
        <w:spacing w:after="120"/>
        <w:rPr>
          <w:b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1BD342F4" wp14:editId="12BC56B3">
            <wp:extent cx="5013961" cy="51435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19519" cy="5149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CE801" w14:textId="77777777" w:rsidR="001F6C98" w:rsidRDefault="001F6C98" w:rsidP="00275A7E">
      <w:pPr>
        <w:autoSpaceDE w:val="0"/>
        <w:autoSpaceDN w:val="0"/>
        <w:adjustRightInd w:val="0"/>
        <w:spacing w:after="120"/>
        <w:jc w:val="center"/>
        <w:rPr>
          <w:b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E56C327" wp14:editId="41899CDD">
            <wp:extent cx="5296443" cy="25050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53681" cy="2532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D1BB2" w14:textId="77777777" w:rsidR="00275A7E" w:rsidRDefault="00275A7E" w:rsidP="00275A7E">
      <w:pPr>
        <w:autoSpaceDE w:val="0"/>
        <w:autoSpaceDN w:val="0"/>
        <w:adjustRightInd w:val="0"/>
        <w:spacing w:after="120"/>
        <w:jc w:val="center"/>
        <w:rPr>
          <w:b/>
        </w:rPr>
      </w:pPr>
      <w:r>
        <w:rPr>
          <w:b/>
        </w:rPr>
        <w:t>Pneumatic Circuit</w:t>
      </w:r>
    </w:p>
    <w:p w14:paraId="6D1C5161" w14:textId="77777777" w:rsidR="0094329E" w:rsidRDefault="0094329E" w:rsidP="00275A7E">
      <w:pPr>
        <w:autoSpaceDE w:val="0"/>
        <w:autoSpaceDN w:val="0"/>
        <w:adjustRightInd w:val="0"/>
        <w:spacing w:after="120"/>
        <w:jc w:val="center"/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5753A120" wp14:editId="3E593678">
            <wp:extent cx="6302562" cy="3419475"/>
            <wp:effectExtent l="0" t="0" r="317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32933" cy="3435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AEEA5" w14:textId="77777777" w:rsidR="00275A7E" w:rsidRDefault="00275A7E" w:rsidP="00275A7E">
      <w:pPr>
        <w:autoSpaceDE w:val="0"/>
        <w:autoSpaceDN w:val="0"/>
        <w:adjustRightInd w:val="0"/>
        <w:spacing w:after="120"/>
        <w:jc w:val="center"/>
        <w:rPr>
          <w:b/>
        </w:rPr>
      </w:pPr>
      <w:r>
        <w:rPr>
          <w:b/>
        </w:rPr>
        <w:t>Electrical Circuit</w:t>
      </w:r>
    </w:p>
    <w:p w14:paraId="0B522C40" w14:textId="77777777" w:rsidR="00562B4B" w:rsidRDefault="00562B4B" w:rsidP="00B95126">
      <w:pPr>
        <w:autoSpaceDE w:val="0"/>
        <w:autoSpaceDN w:val="0"/>
        <w:adjustRightInd w:val="0"/>
        <w:spacing w:after="120"/>
        <w:rPr>
          <w:b/>
        </w:rPr>
      </w:pPr>
    </w:p>
    <w:p w14:paraId="6A7853E9" w14:textId="77777777" w:rsidR="00562B4B" w:rsidRDefault="00562B4B" w:rsidP="00B95126">
      <w:pPr>
        <w:autoSpaceDE w:val="0"/>
        <w:autoSpaceDN w:val="0"/>
        <w:adjustRightInd w:val="0"/>
        <w:spacing w:after="120"/>
        <w:rPr>
          <w:b/>
        </w:rPr>
      </w:pPr>
    </w:p>
    <w:p w14:paraId="2538087C" w14:textId="77777777" w:rsidR="00562B4B" w:rsidRDefault="00562B4B" w:rsidP="00B95126">
      <w:pPr>
        <w:autoSpaceDE w:val="0"/>
        <w:autoSpaceDN w:val="0"/>
        <w:adjustRightInd w:val="0"/>
        <w:spacing w:after="120"/>
        <w:rPr>
          <w:b/>
        </w:rPr>
      </w:pPr>
    </w:p>
    <w:p w14:paraId="71AA33AB" w14:textId="77777777" w:rsidR="0094329E" w:rsidRDefault="0094329E" w:rsidP="00B95126">
      <w:pPr>
        <w:autoSpaceDE w:val="0"/>
        <w:autoSpaceDN w:val="0"/>
        <w:adjustRightInd w:val="0"/>
        <w:spacing w:after="120"/>
        <w:rPr>
          <w:b/>
        </w:rPr>
      </w:pPr>
      <w:r>
        <w:rPr>
          <w:b/>
        </w:rPr>
        <w:lastRenderedPageBreak/>
        <w:t>INVESTIGATION OF THE TRANSIENT RESPONSE WITH A PD CONTROLLER</w:t>
      </w:r>
    </w:p>
    <w:p w14:paraId="298D10EC" w14:textId="77777777" w:rsidR="0094329E" w:rsidRDefault="0094329E" w:rsidP="00B95126">
      <w:pPr>
        <w:autoSpaceDE w:val="0"/>
        <w:autoSpaceDN w:val="0"/>
        <w:adjustRightInd w:val="0"/>
        <w:spacing w:after="120"/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7F8B7E5E" wp14:editId="257BE81E">
            <wp:extent cx="5438633" cy="4053353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65463" cy="4073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EF37F" w14:textId="77777777" w:rsidR="003122A4" w:rsidRDefault="003122A4" w:rsidP="0094329E">
      <w:pPr>
        <w:autoSpaceDE w:val="0"/>
        <w:autoSpaceDN w:val="0"/>
        <w:adjustRightInd w:val="0"/>
        <w:spacing w:after="120"/>
        <w:rPr>
          <w:b/>
        </w:rPr>
      </w:pPr>
    </w:p>
    <w:p w14:paraId="556006BC" w14:textId="77777777" w:rsidR="0094329E" w:rsidRPr="0094329E" w:rsidRDefault="0094329E" w:rsidP="00B95126">
      <w:pPr>
        <w:autoSpaceDE w:val="0"/>
        <w:autoSpaceDN w:val="0"/>
        <w:adjustRightInd w:val="0"/>
        <w:spacing w:after="120"/>
        <w:rPr>
          <w:b/>
        </w:rPr>
      </w:pPr>
      <w:r>
        <w:rPr>
          <w:b/>
        </w:rPr>
        <w:t>INVESTIGATION OF THE TRANSIENT RESPONSE WITH A PID CONTROLLER</w:t>
      </w:r>
    </w:p>
    <w:p w14:paraId="5FEF2B98" w14:textId="77777777" w:rsidR="003122A4" w:rsidRDefault="008932E6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  <w:r>
        <w:rPr>
          <w:noProof/>
          <w:lang w:val="en-IN" w:eastAsia="en-IN"/>
        </w:rPr>
        <w:drawing>
          <wp:inline distT="0" distB="0" distL="0" distR="0" wp14:anchorId="1D848611" wp14:editId="0017F260">
            <wp:extent cx="5547815" cy="1884121"/>
            <wp:effectExtent l="0" t="0" r="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65863" cy="1890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84320" w14:textId="77777777" w:rsidR="00E25F7B" w:rsidRDefault="00E25F7B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</w:p>
    <w:p w14:paraId="3BE42BD2" w14:textId="77777777" w:rsidR="00E25F7B" w:rsidRDefault="00E25F7B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</w:p>
    <w:p w14:paraId="3B71E13E" w14:textId="77777777" w:rsidR="003122A4" w:rsidRDefault="00F12FD7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  <w:r>
        <w:rPr>
          <w:rFonts w:asciiTheme="minorHAnsi" w:hAnsiTheme="minorHAnsi" w:cstheme="minorHAnsi"/>
          <w:b/>
          <w:lang w:val="en-IN" w:eastAsia="en-IN"/>
        </w:rPr>
        <w:lastRenderedPageBreak/>
        <w:t>BASICS OF ZIEGLAR-NICHOLS METHOD</w:t>
      </w:r>
    </w:p>
    <w:p w14:paraId="1ADAEC14" w14:textId="77777777" w:rsidR="00F12FD7" w:rsidRDefault="00F12FD7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  <w:r>
        <w:rPr>
          <w:noProof/>
          <w:lang w:val="en-IN" w:eastAsia="en-IN"/>
        </w:rPr>
        <w:drawing>
          <wp:inline distT="0" distB="0" distL="0" distR="0" wp14:anchorId="31BA0932" wp14:editId="48FF7F1C">
            <wp:extent cx="4667250" cy="488632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488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F8BF6" w14:textId="77777777" w:rsidR="00F12FD7" w:rsidRDefault="00F12FD7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12C94E43" w14:textId="77777777" w:rsidR="00F12FD7" w:rsidRDefault="00F12FD7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4FCC1769" w14:textId="77777777" w:rsidR="00F12FD7" w:rsidRDefault="00F12FD7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63AB0463" w14:textId="77777777" w:rsidR="00F12FD7" w:rsidRDefault="00F12FD7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32D443B9" w14:textId="77777777" w:rsidR="00F12FD7" w:rsidRDefault="00F12FD7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1436F06B" w14:textId="77777777" w:rsidR="00F12FD7" w:rsidRDefault="00F12FD7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1AB1F50B" w14:textId="77777777" w:rsidR="00A568B0" w:rsidRDefault="00A568B0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38125501" w14:textId="77777777" w:rsidR="00A568B0" w:rsidRDefault="00A568B0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3253CF12" w14:textId="77777777" w:rsidR="00A568B0" w:rsidRDefault="00A568B0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543BB8DC" w14:textId="77777777" w:rsidR="00A568B0" w:rsidRDefault="00A568B0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  <w:r w:rsidRPr="004E6D97">
        <w:rPr>
          <w:b/>
          <w:highlight w:val="lightGray"/>
        </w:rPr>
        <w:lastRenderedPageBreak/>
        <w:t xml:space="preserve">TASK 2 – </w:t>
      </w:r>
      <w:r w:rsidRPr="004E6D97">
        <w:rPr>
          <w:rFonts w:asciiTheme="minorHAnsi" w:hAnsiTheme="minorHAnsi" w:cstheme="minorHAnsi"/>
          <w:b/>
          <w:highlight w:val="lightGray"/>
          <w:lang w:val="en-IN" w:eastAsia="en-IN"/>
        </w:rPr>
        <w:t>PROBLEM DESCRIPTION – TESTING MACHINE</w:t>
      </w:r>
    </w:p>
    <w:p w14:paraId="122FA92A" w14:textId="77777777" w:rsidR="00050241" w:rsidRDefault="00050241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  <w:r>
        <w:rPr>
          <w:noProof/>
          <w:lang w:val="en-IN" w:eastAsia="en-IN"/>
        </w:rPr>
        <w:drawing>
          <wp:inline distT="0" distB="0" distL="0" distR="0" wp14:anchorId="0CBC2247" wp14:editId="287BADC0">
            <wp:extent cx="5105400" cy="43624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9708C" w14:textId="77777777" w:rsidR="00CA14EE" w:rsidRDefault="00CA14EE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</w:p>
    <w:p w14:paraId="52DF7EDA" w14:textId="77777777" w:rsidR="00CA14EE" w:rsidRDefault="00CA14EE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  <w:r>
        <w:rPr>
          <w:noProof/>
          <w:lang w:val="en-IN" w:eastAsia="en-IN"/>
        </w:rPr>
        <w:drawing>
          <wp:inline distT="0" distB="0" distL="0" distR="0" wp14:anchorId="2BC55BD1" wp14:editId="4D603C30">
            <wp:extent cx="4743450" cy="15525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262C9" w14:textId="77777777" w:rsidR="00CA14EE" w:rsidRDefault="00CA14EE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</w:p>
    <w:p w14:paraId="5364A0F2" w14:textId="77777777" w:rsidR="00CA14EE" w:rsidRDefault="00CA14EE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</w:p>
    <w:p w14:paraId="567F3B48" w14:textId="77777777" w:rsidR="00CA14EE" w:rsidRDefault="00CA14EE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</w:p>
    <w:p w14:paraId="6A120B0D" w14:textId="77777777" w:rsidR="00CA14EE" w:rsidRPr="00CA14EE" w:rsidRDefault="00CA14EE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  <w:r>
        <w:rPr>
          <w:rFonts w:asciiTheme="minorHAnsi" w:hAnsiTheme="minorHAnsi" w:cstheme="minorHAnsi"/>
          <w:b/>
          <w:lang w:val="en-IN" w:eastAsia="en-IN"/>
        </w:rPr>
        <w:lastRenderedPageBreak/>
        <w:t>ASSEMBLY OF CLOSED</w:t>
      </w:r>
      <w:r w:rsidR="00507168">
        <w:rPr>
          <w:rFonts w:asciiTheme="minorHAnsi" w:hAnsiTheme="minorHAnsi" w:cstheme="minorHAnsi"/>
          <w:b/>
          <w:lang w:val="en-IN" w:eastAsia="en-IN"/>
        </w:rPr>
        <w:t xml:space="preserve"> </w:t>
      </w:r>
      <w:r>
        <w:rPr>
          <w:rFonts w:asciiTheme="minorHAnsi" w:hAnsiTheme="minorHAnsi" w:cstheme="minorHAnsi"/>
          <w:b/>
          <w:lang w:val="en-IN" w:eastAsia="en-IN"/>
        </w:rPr>
        <w:t>LOOP CONTROL CIRCUIT</w:t>
      </w:r>
    </w:p>
    <w:p w14:paraId="513EE004" w14:textId="77777777" w:rsidR="00CA14EE" w:rsidRDefault="00CA14EE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  <w:r>
        <w:rPr>
          <w:noProof/>
          <w:lang w:val="en-IN" w:eastAsia="en-IN"/>
        </w:rPr>
        <w:drawing>
          <wp:inline distT="0" distB="0" distL="0" distR="0" wp14:anchorId="7FF1E06A" wp14:editId="7D3B40AF">
            <wp:extent cx="5018281" cy="5417388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6556"/>
                    <a:stretch/>
                  </pic:blipFill>
                  <pic:spPr bwMode="auto">
                    <a:xfrm>
                      <a:off x="0" y="0"/>
                      <a:ext cx="5047517" cy="5448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24E1AD" w14:textId="77777777" w:rsidR="00C63C82" w:rsidRDefault="00C63C82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</w:p>
    <w:p w14:paraId="45F29D16" w14:textId="77777777" w:rsidR="00C63C82" w:rsidRDefault="00C63C82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</w:p>
    <w:p w14:paraId="07813CEC" w14:textId="77777777" w:rsidR="00C63C82" w:rsidRDefault="00C63C82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</w:p>
    <w:p w14:paraId="040ADABE" w14:textId="77777777" w:rsidR="00C63C82" w:rsidRDefault="00C63C82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</w:p>
    <w:p w14:paraId="2F76568F" w14:textId="77777777" w:rsidR="00D010DC" w:rsidRDefault="00D010DC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</w:p>
    <w:p w14:paraId="69E373E1" w14:textId="77777777" w:rsidR="00D010DC" w:rsidRDefault="00D010DC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</w:p>
    <w:p w14:paraId="55E166F6" w14:textId="77777777" w:rsidR="00C63C82" w:rsidRDefault="00C63C82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</w:p>
    <w:p w14:paraId="4337DE9B" w14:textId="77777777" w:rsidR="00C63C82" w:rsidRPr="00C63C82" w:rsidRDefault="00C63C82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  <w:r w:rsidRPr="00C63C82">
        <w:rPr>
          <w:rFonts w:asciiTheme="minorHAnsi" w:hAnsiTheme="minorHAnsi" w:cstheme="minorHAnsi"/>
          <w:b/>
          <w:lang w:val="en-IN" w:eastAsia="en-IN"/>
        </w:rPr>
        <w:lastRenderedPageBreak/>
        <w:t>SETTING OF CONTROLLER FOR A CONTROLLED SYSTEM WITHOUT DELAY</w:t>
      </w:r>
    </w:p>
    <w:p w14:paraId="5163C815" w14:textId="77777777" w:rsidR="00C63C82" w:rsidRPr="00C63C82" w:rsidRDefault="00C63C82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  <w:r>
        <w:rPr>
          <w:noProof/>
          <w:lang w:val="en-IN" w:eastAsia="en-IN"/>
        </w:rPr>
        <w:drawing>
          <wp:inline distT="0" distB="0" distL="0" distR="0" wp14:anchorId="652D7547" wp14:editId="1BF920CD">
            <wp:extent cx="4067087" cy="4347713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7061"/>
                    <a:stretch/>
                  </pic:blipFill>
                  <pic:spPr bwMode="auto">
                    <a:xfrm>
                      <a:off x="0" y="0"/>
                      <a:ext cx="4091692" cy="4374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FFBD6B" w14:textId="77777777" w:rsidR="00D010DC" w:rsidRPr="00C63C82" w:rsidRDefault="00D010DC" w:rsidP="00D010DC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  <w:r w:rsidRPr="00C63C82">
        <w:rPr>
          <w:rFonts w:asciiTheme="minorHAnsi" w:hAnsiTheme="minorHAnsi" w:cstheme="minorHAnsi"/>
          <w:b/>
          <w:lang w:val="en-IN" w:eastAsia="en-IN"/>
        </w:rPr>
        <w:t>SETTING OF CONTROLLER</w:t>
      </w:r>
      <w:r w:rsidR="00524955">
        <w:rPr>
          <w:rFonts w:asciiTheme="minorHAnsi" w:hAnsiTheme="minorHAnsi" w:cstheme="minorHAnsi"/>
          <w:b/>
          <w:lang w:val="en-IN" w:eastAsia="en-IN"/>
        </w:rPr>
        <w:t xml:space="preserve"> FOR A CONTROLLED SYSTEM WITH</w:t>
      </w:r>
      <w:r w:rsidRPr="00C63C82">
        <w:rPr>
          <w:rFonts w:asciiTheme="minorHAnsi" w:hAnsiTheme="minorHAnsi" w:cstheme="minorHAnsi"/>
          <w:b/>
          <w:lang w:val="en-IN" w:eastAsia="en-IN"/>
        </w:rPr>
        <w:t xml:space="preserve"> DELAY</w:t>
      </w:r>
    </w:p>
    <w:p w14:paraId="1D12B260" w14:textId="77777777" w:rsidR="00D010DC" w:rsidRDefault="00D010DC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  <w:r>
        <w:rPr>
          <w:noProof/>
          <w:lang w:val="en-IN" w:eastAsia="en-IN"/>
        </w:rPr>
        <w:drawing>
          <wp:inline distT="0" distB="0" distL="0" distR="0" wp14:anchorId="3F6C238D" wp14:editId="329CB236">
            <wp:extent cx="4123426" cy="263078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61729" cy="2655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1D421" w14:textId="77777777" w:rsidR="00524955" w:rsidRDefault="00524955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  <w:r w:rsidRPr="00C63C82">
        <w:rPr>
          <w:rFonts w:asciiTheme="minorHAnsi" w:hAnsiTheme="minorHAnsi" w:cstheme="minorHAnsi"/>
          <w:b/>
          <w:lang w:val="en-IN" w:eastAsia="en-IN"/>
        </w:rPr>
        <w:lastRenderedPageBreak/>
        <w:t>SETTING OF CONTROLLER</w:t>
      </w:r>
      <w:r>
        <w:rPr>
          <w:rFonts w:asciiTheme="minorHAnsi" w:hAnsiTheme="minorHAnsi" w:cstheme="minorHAnsi"/>
          <w:b/>
          <w:lang w:val="en-IN" w:eastAsia="en-IN"/>
        </w:rPr>
        <w:t xml:space="preserve"> FOR A CONTROLLED SYSTEM WITH</w:t>
      </w:r>
      <w:r w:rsidRPr="00C63C82">
        <w:rPr>
          <w:rFonts w:asciiTheme="minorHAnsi" w:hAnsiTheme="minorHAnsi" w:cstheme="minorHAnsi"/>
          <w:b/>
          <w:lang w:val="en-IN" w:eastAsia="en-IN"/>
        </w:rPr>
        <w:t xml:space="preserve"> </w:t>
      </w:r>
      <w:r>
        <w:rPr>
          <w:rFonts w:asciiTheme="minorHAnsi" w:hAnsiTheme="minorHAnsi" w:cstheme="minorHAnsi"/>
          <w:b/>
          <w:lang w:val="en-IN" w:eastAsia="en-IN"/>
        </w:rPr>
        <w:t>A LEAK</w:t>
      </w:r>
    </w:p>
    <w:p w14:paraId="6B43EC39" w14:textId="77777777" w:rsidR="00D340EE" w:rsidRDefault="00D340EE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  <w:r>
        <w:rPr>
          <w:noProof/>
          <w:lang w:val="en-IN" w:eastAsia="en-IN"/>
        </w:rPr>
        <w:drawing>
          <wp:inline distT="0" distB="0" distL="0" distR="0" wp14:anchorId="406DA13A" wp14:editId="48CEFF38">
            <wp:extent cx="4095750" cy="1295723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7827" cy="1309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A38D3" w14:textId="77777777" w:rsidR="00D010DC" w:rsidRDefault="00524955" w:rsidP="00524955">
      <w:pPr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b/>
          <w:lang w:val="en-IN" w:eastAsia="en-IN"/>
        </w:rPr>
      </w:pPr>
      <w:r>
        <w:rPr>
          <w:noProof/>
          <w:lang w:val="en-IN" w:eastAsia="en-IN"/>
        </w:rPr>
        <w:drawing>
          <wp:inline distT="0" distB="0" distL="0" distR="0" wp14:anchorId="4821D651" wp14:editId="5527CC7F">
            <wp:extent cx="4140200" cy="2336549"/>
            <wp:effectExtent l="0" t="0" r="0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44893" cy="2339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2C2B5" w14:textId="77777777" w:rsidR="00524955" w:rsidRDefault="00524955" w:rsidP="00524955">
      <w:pPr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b/>
          <w:lang w:val="en-IN" w:eastAsia="en-IN"/>
        </w:rPr>
      </w:pPr>
      <w:r>
        <w:rPr>
          <w:rFonts w:asciiTheme="minorHAnsi" w:hAnsiTheme="minorHAnsi" w:cstheme="minorHAnsi"/>
          <w:b/>
          <w:lang w:val="en-IN" w:eastAsia="en-IN"/>
        </w:rPr>
        <w:t>Pneumatic Circuit Diagram</w:t>
      </w:r>
    </w:p>
    <w:p w14:paraId="63245B3D" w14:textId="77777777" w:rsidR="00524955" w:rsidRPr="00524955" w:rsidRDefault="00524955" w:rsidP="00524955">
      <w:pPr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lang w:val="en-IN" w:eastAsia="en-IN"/>
        </w:rPr>
      </w:pPr>
      <w:r>
        <w:rPr>
          <w:noProof/>
          <w:lang w:val="en-IN" w:eastAsia="en-IN"/>
        </w:rPr>
        <w:drawing>
          <wp:inline distT="0" distB="0" distL="0" distR="0" wp14:anchorId="72DD13A1" wp14:editId="2646EC1E">
            <wp:extent cx="5778500" cy="2970629"/>
            <wp:effectExtent l="0" t="0" r="0" b="1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02656" cy="2983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D29ED" w14:textId="77777777" w:rsidR="00524955" w:rsidRDefault="00524955" w:rsidP="00524955">
      <w:pPr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b/>
          <w:lang w:val="en-IN" w:eastAsia="en-IN"/>
        </w:rPr>
      </w:pPr>
      <w:r>
        <w:rPr>
          <w:rFonts w:asciiTheme="minorHAnsi" w:hAnsiTheme="minorHAnsi" w:cstheme="minorHAnsi"/>
          <w:b/>
          <w:lang w:val="en-IN" w:eastAsia="en-IN"/>
        </w:rPr>
        <w:t>Electrical Circuit Diagram</w:t>
      </w:r>
    </w:p>
    <w:p w14:paraId="4DCE18C0" w14:textId="77777777" w:rsidR="00A40A4A" w:rsidRDefault="00193850" w:rsidP="00DB4582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lang w:val="en-IN" w:eastAsia="en-IN"/>
        </w:rPr>
      </w:pPr>
      <w:r>
        <w:rPr>
          <w:rFonts w:asciiTheme="minorHAnsi" w:hAnsiTheme="minorHAnsi" w:cstheme="minorHAnsi"/>
          <w:b/>
          <w:lang w:val="en-IN" w:eastAsia="en-IN"/>
        </w:rPr>
        <w:lastRenderedPageBreak/>
        <w:t>EXERCISE TASKS</w:t>
      </w:r>
    </w:p>
    <w:p w14:paraId="76986BAB" w14:textId="1D61E828" w:rsidR="0094329E" w:rsidRDefault="00AA4E97" w:rsidP="0094329E">
      <w:pPr>
        <w:autoSpaceDE w:val="0"/>
        <w:autoSpaceDN w:val="0"/>
        <w:adjustRightInd w:val="0"/>
        <w:spacing w:after="120"/>
        <w:rPr>
          <w:b/>
          <w:u w:val="single"/>
        </w:rPr>
      </w:pPr>
      <w:r w:rsidRPr="00AA4E97">
        <w:rPr>
          <w:rFonts w:asciiTheme="minorHAnsi" w:hAnsiTheme="minorHAnsi" w:cstheme="minorHAnsi"/>
          <w:b/>
          <w:u w:val="single"/>
          <w:lang w:val="en-IN" w:eastAsia="en-IN"/>
        </w:rPr>
        <w:t xml:space="preserve">Task </w:t>
      </w:r>
      <w:r w:rsidR="00106ABA">
        <w:rPr>
          <w:rFonts w:asciiTheme="minorHAnsi" w:hAnsiTheme="minorHAnsi" w:cstheme="minorHAnsi"/>
          <w:b/>
          <w:u w:val="single"/>
          <w:lang w:val="en-IN" w:eastAsia="en-IN"/>
        </w:rPr>
        <w:t>1</w:t>
      </w:r>
      <w:r w:rsidR="00557498" w:rsidRPr="0094329E">
        <w:rPr>
          <w:rFonts w:asciiTheme="minorHAnsi" w:hAnsiTheme="minorHAnsi" w:cstheme="minorHAnsi"/>
          <w:b/>
          <w:u w:val="single"/>
          <w:lang w:val="en-IN" w:eastAsia="en-IN"/>
        </w:rPr>
        <w:t xml:space="preserve">: </w:t>
      </w:r>
      <w:r w:rsidR="0094329E">
        <w:rPr>
          <w:b/>
          <w:u w:val="single"/>
        </w:rPr>
        <w:t>Investigation o</w:t>
      </w:r>
      <w:r w:rsidR="0094329E" w:rsidRPr="0094329E">
        <w:rPr>
          <w:b/>
          <w:u w:val="single"/>
        </w:rPr>
        <w:t xml:space="preserve">f </w:t>
      </w:r>
      <w:r w:rsidR="0094329E">
        <w:rPr>
          <w:b/>
          <w:u w:val="single"/>
        </w:rPr>
        <w:t>t</w:t>
      </w:r>
      <w:r w:rsidR="0094329E" w:rsidRPr="0094329E">
        <w:rPr>
          <w:b/>
          <w:u w:val="single"/>
        </w:rPr>
        <w:t>he Transient Response</w:t>
      </w:r>
      <w:r w:rsidR="00125BBC">
        <w:rPr>
          <w:b/>
          <w:u w:val="single"/>
        </w:rPr>
        <w:t xml:space="preserve"> of the closed loop control circuit using a PID controller</w:t>
      </w:r>
      <w:r w:rsidR="0094329E" w:rsidRPr="0094329E">
        <w:rPr>
          <w:b/>
          <w:u w:val="single"/>
        </w:rPr>
        <w:t xml:space="preserve">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0"/>
        <w:gridCol w:w="4930"/>
      </w:tblGrid>
      <w:tr w:rsidR="00A10735" w14:paraId="5298C80B" w14:textId="77777777" w:rsidTr="00A10735">
        <w:trPr>
          <w:jc w:val="center"/>
        </w:trPr>
        <w:tc>
          <w:tcPr>
            <w:tcW w:w="4930" w:type="dxa"/>
          </w:tcPr>
          <w:p w14:paraId="075398A2" w14:textId="347F012F" w:rsidR="00A10735" w:rsidRP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bCs/>
              </w:rPr>
            </w:pPr>
            <w:r w:rsidRPr="00A10735">
              <w:rPr>
                <w:bCs/>
                <w:noProof/>
              </w:rPr>
              <w:drawing>
                <wp:inline distT="0" distB="0" distL="0" distR="0" wp14:anchorId="075D3854" wp14:editId="2F045EB0">
                  <wp:extent cx="2700000" cy="2141053"/>
                  <wp:effectExtent l="0" t="0" r="5715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000" cy="2141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0" w:type="dxa"/>
          </w:tcPr>
          <w:p w14:paraId="2D1325AA" w14:textId="11609F35" w:rsidR="00A10735" w:rsidRP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bCs/>
              </w:rPr>
            </w:pPr>
            <w:r w:rsidRPr="00A10735">
              <w:rPr>
                <w:bCs/>
                <w:noProof/>
              </w:rPr>
              <w:drawing>
                <wp:inline distT="0" distB="0" distL="0" distR="0" wp14:anchorId="42C87C8F" wp14:editId="165CC473">
                  <wp:extent cx="2700000" cy="1634968"/>
                  <wp:effectExtent l="0" t="0" r="5715" b="381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000" cy="1634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735" w14:paraId="1A9203EB" w14:textId="77777777" w:rsidTr="00A10735">
        <w:trPr>
          <w:jc w:val="center"/>
        </w:trPr>
        <w:tc>
          <w:tcPr>
            <w:tcW w:w="4930" w:type="dxa"/>
          </w:tcPr>
          <w:p w14:paraId="4A3F2D4E" w14:textId="3F7F4FC2" w:rsidR="00A10735" w:rsidRP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b/>
              </w:rPr>
            </w:pPr>
            <w:r w:rsidRPr="00A10735">
              <w:rPr>
                <w:b/>
              </w:rPr>
              <w:t>Pneumatic Circuit</w:t>
            </w:r>
          </w:p>
        </w:tc>
        <w:tc>
          <w:tcPr>
            <w:tcW w:w="4930" w:type="dxa"/>
          </w:tcPr>
          <w:p w14:paraId="74B9E4F8" w14:textId="68F7CA74" w:rsidR="00A10735" w:rsidRP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b/>
              </w:rPr>
            </w:pPr>
            <w:r w:rsidRPr="00A10735">
              <w:rPr>
                <w:b/>
              </w:rPr>
              <w:t>Electrical Circuit</w:t>
            </w:r>
          </w:p>
        </w:tc>
      </w:tr>
    </w:tbl>
    <w:p w14:paraId="501410C9" w14:textId="77777777" w:rsidR="00A10735" w:rsidRDefault="00A10735" w:rsidP="0094329E">
      <w:pPr>
        <w:autoSpaceDE w:val="0"/>
        <w:autoSpaceDN w:val="0"/>
        <w:adjustRightInd w:val="0"/>
        <w:spacing w:after="120"/>
        <w:rPr>
          <w:b/>
          <w:u w:val="single"/>
        </w:rPr>
      </w:pPr>
    </w:p>
    <w:p w14:paraId="50676ADE" w14:textId="77777777" w:rsidR="003F578B" w:rsidRPr="003F578B" w:rsidRDefault="003F578B" w:rsidP="005244E0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after="120"/>
      </w:pPr>
      <w:r>
        <w:t>Fill in the entries of the table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1842"/>
        <w:gridCol w:w="1843"/>
        <w:gridCol w:w="1785"/>
      </w:tblGrid>
      <w:tr w:rsidR="0094329E" w14:paraId="713FDCA5" w14:textId="77777777" w:rsidTr="0094329E">
        <w:tc>
          <w:tcPr>
            <w:tcW w:w="4390" w:type="dxa"/>
            <w:vMerge w:val="restart"/>
          </w:tcPr>
          <w:p w14:paraId="2A7BA848" w14:textId="77777777" w:rsidR="0094329E" w:rsidRPr="0094329E" w:rsidRDefault="0094329E" w:rsidP="00557498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inorHAnsi" w:hAnsiTheme="minorHAnsi" w:cstheme="minorHAnsi"/>
                <w:b/>
                <w:lang w:val="en-IN" w:eastAsia="en-IN"/>
              </w:rPr>
            </w:pPr>
            <w:r w:rsidRPr="0094329E">
              <w:rPr>
                <w:rFonts w:asciiTheme="minorHAnsi" w:hAnsiTheme="minorHAnsi" w:cstheme="minorHAnsi"/>
                <w:b/>
                <w:lang w:val="en-IN" w:eastAsia="en-IN"/>
              </w:rPr>
              <w:t>Characteristic Data</w:t>
            </w:r>
          </w:p>
        </w:tc>
        <w:tc>
          <w:tcPr>
            <w:tcW w:w="5470" w:type="dxa"/>
            <w:gridSpan w:val="3"/>
          </w:tcPr>
          <w:p w14:paraId="64F39FA1" w14:textId="77777777" w:rsidR="0094329E" w:rsidRDefault="0094329E" w:rsidP="0094329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b/>
                <w:lang w:val="en-IN" w:eastAsia="en-IN"/>
              </w:rPr>
            </w:pPr>
            <w:r>
              <w:rPr>
                <w:rFonts w:asciiTheme="minorHAnsi" w:hAnsiTheme="minorHAnsi" w:cstheme="minorHAnsi"/>
                <w:b/>
                <w:lang w:val="en-IN" w:eastAsia="en-IN"/>
              </w:rPr>
              <w:t>Controller</w:t>
            </w:r>
          </w:p>
        </w:tc>
      </w:tr>
      <w:tr w:rsidR="0094329E" w14:paraId="3E792AAA" w14:textId="77777777" w:rsidTr="0094329E">
        <w:tc>
          <w:tcPr>
            <w:tcW w:w="4390" w:type="dxa"/>
            <w:vMerge/>
          </w:tcPr>
          <w:p w14:paraId="3A009B21" w14:textId="77777777" w:rsidR="0094329E" w:rsidRDefault="0094329E" w:rsidP="00557498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inorHAnsi" w:hAnsiTheme="minorHAnsi" w:cstheme="minorHAnsi"/>
                <w:b/>
                <w:u w:val="single"/>
                <w:lang w:val="en-IN" w:eastAsia="en-IN"/>
              </w:rPr>
            </w:pPr>
          </w:p>
        </w:tc>
        <w:tc>
          <w:tcPr>
            <w:tcW w:w="1842" w:type="dxa"/>
          </w:tcPr>
          <w:p w14:paraId="444C1E20" w14:textId="77777777" w:rsidR="0094329E" w:rsidRPr="0094329E" w:rsidRDefault="0094329E" w:rsidP="0094329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b/>
                <w:lang w:val="en-IN" w:eastAsia="en-IN"/>
              </w:rPr>
            </w:pPr>
            <w:r>
              <w:rPr>
                <w:rFonts w:asciiTheme="minorHAnsi" w:hAnsiTheme="minorHAnsi" w:cstheme="minorHAnsi"/>
                <w:b/>
                <w:lang w:val="en-IN" w:eastAsia="en-IN"/>
              </w:rPr>
              <w:t>P</w:t>
            </w:r>
          </w:p>
        </w:tc>
        <w:tc>
          <w:tcPr>
            <w:tcW w:w="1843" w:type="dxa"/>
          </w:tcPr>
          <w:p w14:paraId="372C82FF" w14:textId="77777777" w:rsidR="0094329E" w:rsidRPr="0094329E" w:rsidRDefault="0094329E" w:rsidP="0094329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b/>
                <w:lang w:val="en-IN" w:eastAsia="en-IN"/>
              </w:rPr>
            </w:pPr>
            <w:r>
              <w:rPr>
                <w:rFonts w:asciiTheme="minorHAnsi" w:hAnsiTheme="minorHAnsi" w:cstheme="minorHAnsi"/>
                <w:b/>
                <w:lang w:val="en-IN" w:eastAsia="en-IN"/>
              </w:rPr>
              <w:t>PD</w:t>
            </w:r>
          </w:p>
        </w:tc>
        <w:tc>
          <w:tcPr>
            <w:tcW w:w="1785" w:type="dxa"/>
          </w:tcPr>
          <w:p w14:paraId="41AA5484" w14:textId="77777777" w:rsidR="0094329E" w:rsidRDefault="0094329E" w:rsidP="0094329E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b/>
                <w:lang w:val="en-IN" w:eastAsia="en-IN"/>
              </w:rPr>
            </w:pPr>
            <w:r>
              <w:rPr>
                <w:rFonts w:asciiTheme="minorHAnsi" w:hAnsiTheme="minorHAnsi" w:cstheme="minorHAnsi"/>
                <w:b/>
                <w:lang w:val="en-IN" w:eastAsia="en-IN"/>
              </w:rPr>
              <w:t>PID</w:t>
            </w:r>
          </w:p>
        </w:tc>
      </w:tr>
      <w:tr w:rsidR="0094329E" w14:paraId="4838E2BA" w14:textId="77777777" w:rsidTr="0094329E">
        <w:tc>
          <w:tcPr>
            <w:tcW w:w="4390" w:type="dxa"/>
          </w:tcPr>
          <w:p w14:paraId="49668603" w14:textId="77777777" w:rsidR="0094329E" w:rsidRPr="0094329E" w:rsidRDefault="0094329E" w:rsidP="00557498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inorHAnsi" w:hAnsiTheme="minorHAnsi" w:cstheme="minorHAnsi"/>
                <w:vertAlign w:val="subscript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Proportional-action coefficient K</w:t>
            </w:r>
            <w:r>
              <w:rPr>
                <w:rFonts w:asciiTheme="minorHAnsi" w:hAnsiTheme="minorHAnsi" w:cstheme="minorHAnsi"/>
                <w:vertAlign w:val="subscript"/>
                <w:lang w:val="en-IN" w:eastAsia="en-IN"/>
              </w:rPr>
              <w:t>P</w:t>
            </w:r>
          </w:p>
        </w:tc>
        <w:tc>
          <w:tcPr>
            <w:tcW w:w="1842" w:type="dxa"/>
          </w:tcPr>
          <w:p w14:paraId="7D2FFB26" w14:textId="1F73250C" w:rsidR="0094329E" w:rsidRPr="0094329E" w:rsidRDefault="00CA59C4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3</w:t>
            </w:r>
          </w:p>
        </w:tc>
        <w:tc>
          <w:tcPr>
            <w:tcW w:w="1843" w:type="dxa"/>
          </w:tcPr>
          <w:p w14:paraId="34C2EDBF" w14:textId="5117B872" w:rsidR="0094329E" w:rsidRPr="0094329E" w:rsidRDefault="00B9199F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11</w:t>
            </w:r>
          </w:p>
        </w:tc>
        <w:tc>
          <w:tcPr>
            <w:tcW w:w="1785" w:type="dxa"/>
          </w:tcPr>
          <w:p w14:paraId="3527857D" w14:textId="368E6955" w:rsidR="0094329E" w:rsidRPr="0094329E" w:rsidRDefault="00A34E29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10.5</w:t>
            </w:r>
          </w:p>
        </w:tc>
      </w:tr>
      <w:tr w:rsidR="0094329E" w14:paraId="77D9D5A6" w14:textId="77777777" w:rsidTr="0094329E">
        <w:tc>
          <w:tcPr>
            <w:tcW w:w="4390" w:type="dxa"/>
          </w:tcPr>
          <w:p w14:paraId="495EDD00" w14:textId="77777777" w:rsidR="0094329E" w:rsidRPr="0094329E" w:rsidRDefault="0094329E" w:rsidP="00557498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inorHAnsi" w:hAnsiTheme="minorHAnsi" w:cstheme="minorHAnsi"/>
                <w:vertAlign w:val="subscript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Integral-action coefficient K</w:t>
            </w:r>
            <w:r>
              <w:rPr>
                <w:rFonts w:asciiTheme="minorHAnsi" w:hAnsiTheme="minorHAnsi" w:cstheme="minorHAnsi"/>
                <w:vertAlign w:val="subscript"/>
                <w:lang w:val="en-IN" w:eastAsia="en-IN"/>
              </w:rPr>
              <w:t>I</w:t>
            </w:r>
          </w:p>
        </w:tc>
        <w:tc>
          <w:tcPr>
            <w:tcW w:w="1842" w:type="dxa"/>
          </w:tcPr>
          <w:p w14:paraId="57512443" w14:textId="77777777" w:rsidR="0094329E" w:rsidRPr="0094329E" w:rsidRDefault="00CA63D2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0</w:t>
            </w:r>
          </w:p>
        </w:tc>
        <w:tc>
          <w:tcPr>
            <w:tcW w:w="1843" w:type="dxa"/>
          </w:tcPr>
          <w:p w14:paraId="5EE90152" w14:textId="77777777" w:rsidR="0094329E" w:rsidRPr="0094329E" w:rsidRDefault="00CA63D2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0</w:t>
            </w:r>
          </w:p>
        </w:tc>
        <w:tc>
          <w:tcPr>
            <w:tcW w:w="1785" w:type="dxa"/>
          </w:tcPr>
          <w:p w14:paraId="2BE47E9B" w14:textId="2F85BEC5" w:rsidR="0094329E" w:rsidRPr="0094329E" w:rsidRDefault="007B09C1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0.1</w:t>
            </w:r>
          </w:p>
        </w:tc>
      </w:tr>
      <w:tr w:rsidR="0094329E" w14:paraId="36FD0DF7" w14:textId="77777777" w:rsidTr="002626BC">
        <w:trPr>
          <w:trHeight w:val="1691"/>
        </w:trPr>
        <w:tc>
          <w:tcPr>
            <w:tcW w:w="4390" w:type="dxa"/>
          </w:tcPr>
          <w:p w14:paraId="7AE63D3C" w14:textId="77777777" w:rsidR="0094329E" w:rsidRPr="0094329E" w:rsidRDefault="0094329E" w:rsidP="0094329E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Derivative-action coefficient K</w:t>
            </w:r>
            <w:r>
              <w:rPr>
                <w:rFonts w:asciiTheme="minorHAnsi" w:hAnsiTheme="minorHAnsi" w:cstheme="minorHAnsi"/>
                <w:vertAlign w:val="subscript"/>
                <w:lang w:val="en-IN" w:eastAsia="en-IN"/>
              </w:rPr>
              <w:t>D</w:t>
            </w:r>
            <w:r>
              <w:rPr>
                <w:rFonts w:asciiTheme="minorHAnsi" w:hAnsiTheme="minorHAnsi" w:cstheme="minorHAnsi"/>
                <w:lang w:val="en-IN" w:eastAsia="en-IN"/>
              </w:rPr>
              <w:t xml:space="preserve"> [</w:t>
            </w:r>
            <w:proofErr w:type="spellStart"/>
            <w:r>
              <w:rPr>
                <w:rFonts w:asciiTheme="minorHAnsi" w:hAnsiTheme="minorHAnsi" w:cstheme="minorHAnsi"/>
                <w:lang w:val="en-IN" w:eastAsia="en-IN"/>
              </w:rPr>
              <w:t>ms</w:t>
            </w:r>
            <w:proofErr w:type="spellEnd"/>
            <w:r>
              <w:rPr>
                <w:rFonts w:asciiTheme="minorHAnsi" w:hAnsiTheme="minorHAnsi" w:cstheme="minorHAnsi"/>
                <w:lang w:val="en-IN" w:eastAsia="en-IN"/>
              </w:rPr>
              <w:t>]</w:t>
            </w:r>
          </w:p>
        </w:tc>
        <w:tc>
          <w:tcPr>
            <w:tcW w:w="1842" w:type="dxa"/>
          </w:tcPr>
          <w:p w14:paraId="6DC8116B" w14:textId="77777777" w:rsidR="0094329E" w:rsidRPr="0094329E" w:rsidRDefault="00CA63D2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0</w:t>
            </w:r>
          </w:p>
        </w:tc>
        <w:tc>
          <w:tcPr>
            <w:tcW w:w="1843" w:type="dxa"/>
          </w:tcPr>
          <w:p w14:paraId="2F5121FE" w14:textId="669C2A7B" w:rsidR="0094329E" w:rsidRPr="0094329E" w:rsidRDefault="00B9199F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1000</w:t>
            </w:r>
          </w:p>
        </w:tc>
        <w:tc>
          <w:tcPr>
            <w:tcW w:w="1785" w:type="dxa"/>
          </w:tcPr>
          <w:p w14:paraId="5691EB4F" w14:textId="225A71DF" w:rsidR="0094329E" w:rsidRPr="0094329E" w:rsidRDefault="007B09C1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1000</w:t>
            </w:r>
          </w:p>
        </w:tc>
      </w:tr>
      <w:tr w:rsidR="0094329E" w14:paraId="467532BA" w14:textId="77777777" w:rsidTr="0094329E">
        <w:tc>
          <w:tcPr>
            <w:tcW w:w="4390" w:type="dxa"/>
          </w:tcPr>
          <w:p w14:paraId="250D9586" w14:textId="77777777" w:rsidR="0094329E" w:rsidRPr="0094329E" w:rsidRDefault="0094329E" w:rsidP="0094329E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Settling Time T</w:t>
            </w:r>
            <w:r>
              <w:rPr>
                <w:rFonts w:asciiTheme="minorHAnsi" w:hAnsiTheme="minorHAnsi" w:cstheme="minorHAnsi"/>
                <w:vertAlign w:val="subscript"/>
                <w:lang w:val="en-IN" w:eastAsia="en-IN"/>
              </w:rPr>
              <w:t>a</w:t>
            </w:r>
            <w:r>
              <w:rPr>
                <w:rFonts w:asciiTheme="minorHAnsi" w:hAnsiTheme="minorHAnsi" w:cstheme="minorHAnsi"/>
                <w:lang w:val="en-IN" w:eastAsia="en-IN"/>
              </w:rPr>
              <w:t xml:space="preserve"> [</w:t>
            </w:r>
            <w:proofErr w:type="spellStart"/>
            <w:r>
              <w:rPr>
                <w:rFonts w:asciiTheme="minorHAnsi" w:hAnsiTheme="minorHAnsi" w:cstheme="minorHAnsi"/>
                <w:lang w:val="en-IN" w:eastAsia="en-IN"/>
              </w:rPr>
              <w:t>ms</w:t>
            </w:r>
            <w:proofErr w:type="spellEnd"/>
            <w:r>
              <w:rPr>
                <w:rFonts w:asciiTheme="minorHAnsi" w:hAnsiTheme="minorHAnsi" w:cstheme="minorHAnsi"/>
                <w:lang w:val="en-IN" w:eastAsia="en-IN"/>
              </w:rPr>
              <w:t>]</w:t>
            </w:r>
          </w:p>
        </w:tc>
        <w:tc>
          <w:tcPr>
            <w:tcW w:w="1842" w:type="dxa"/>
          </w:tcPr>
          <w:p w14:paraId="152DF286" w14:textId="7229372F" w:rsidR="0094329E" w:rsidRPr="0094329E" w:rsidRDefault="00CA59C4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3225</w:t>
            </w:r>
          </w:p>
        </w:tc>
        <w:tc>
          <w:tcPr>
            <w:tcW w:w="1843" w:type="dxa"/>
          </w:tcPr>
          <w:p w14:paraId="1EBDC50A" w14:textId="4E4772EA" w:rsidR="0094329E" w:rsidRPr="0094329E" w:rsidRDefault="00B9199F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884</w:t>
            </w:r>
          </w:p>
        </w:tc>
        <w:tc>
          <w:tcPr>
            <w:tcW w:w="1785" w:type="dxa"/>
          </w:tcPr>
          <w:p w14:paraId="713CD99C" w14:textId="061A51B4" w:rsidR="0094329E" w:rsidRPr="0094329E" w:rsidRDefault="00CA7566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873</w:t>
            </w:r>
          </w:p>
        </w:tc>
      </w:tr>
      <w:tr w:rsidR="0094329E" w14:paraId="4F8932AD" w14:textId="77777777" w:rsidTr="0094329E">
        <w:tc>
          <w:tcPr>
            <w:tcW w:w="4390" w:type="dxa"/>
          </w:tcPr>
          <w:p w14:paraId="1927E98E" w14:textId="77777777" w:rsidR="0094329E" w:rsidRPr="0094329E" w:rsidRDefault="0094329E" w:rsidP="0094329E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 xml:space="preserve">Overshoot Amplitude </w:t>
            </w:r>
            <w:proofErr w:type="spellStart"/>
            <w:r>
              <w:rPr>
                <w:rFonts w:asciiTheme="minorHAnsi" w:hAnsiTheme="minorHAnsi" w:cstheme="minorHAnsi"/>
                <w:lang w:val="en-IN" w:eastAsia="en-IN"/>
              </w:rPr>
              <w:t>x</w:t>
            </w:r>
            <w:r>
              <w:rPr>
                <w:rFonts w:asciiTheme="minorHAnsi" w:hAnsiTheme="minorHAnsi" w:cstheme="minorHAnsi"/>
                <w:vertAlign w:val="subscript"/>
                <w:lang w:val="en-IN" w:eastAsia="en-IN"/>
              </w:rPr>
              <w:t>m</w:t>
            </w:r>
            <w:proofErr w:type="spellEnd"/>
            <w:r>
              <w:rPr>
                <w:rFonts w:asciiTheme="minorHAnsi" w:hAnsiTheme="minorHAnsi" w:cstheme="minorHAnsi"/>
                <w:lang w:val="en-IN" w:eastAsia="en-IN"/>
              </w:rPr>
              <w:t xml:space="preserve"> [mV]</w:t>
            </w:r>
          </w:p>
        </w:tc>
        <w:tc>
          <w:tcPr>
            <w:tcW w:w="1842" w:type="dxa"/>
          </w:tcPr>
          <w:p w14:paraId="2B37BA37" w14:textId="2B6E2249" w:rsidR="0094329E" w:rsidRPr="0094329E" w:rsidRDefault="00CA59C4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390</w:t>
            </w:r>
          </w:p>
        </w:tc>
        <w:tc>
          <w:tcPr>
            <w:tcW w:w="1843" w:type="dxa"/>
          </w:tcPr>
          <w:p w14:paraId="13EF8A5A" w14:textId="5D3D475D" w:rsidR="0094329E" w:rsidRPr="0094329E" w:rsidRDefault="00B9199F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0</w:t>
            </w:r>
          </w:p>
        </w:tc>
        <w:tc>
          <w:tcPr>
            <w:tcW w:w="1785" w:type="dxa"/>
          </w:tcPr>
          <w:p w14:paraId="679B6547" w14:textId="7A7C376C" w:rsidR="0094329E" w:rsidRPr="0094329E" w:rsidRDefault="00B9199F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0</w:t>
            </w:r>
          </w:p>
        </w:tc>
      </w:tr>
      <w:tr w:rsidR="0094329E" w14:paraId="574935EE" w14:textId="77777777" w:rsidTr="0094329E">
        <w:tc>
          <w:tcPr>
            <w:tcW w:w="4390" w:type="dxa"/>
          </w:tcPr>
          <w:p w14:paraId="5D6A078A" w14:textId="77777777" w:rsidR="0094329E" w:rsidRPr="00CA63D2" w:rsidRDefault="0094329E" w:rsidP="0094329E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Steady-state system deviation e</w:t>
            </w:r>
            <w:r>
              <w:rPr>
                <w:rFonts w:asciiTheme="minorHAnsi" w:hAnsiTheme="minorHAnsi" w:cstheme="minorHAnsi"/>
                <w:vertAlign w:val="subscript"/>
                <w:lang w:val="en-IN" w:eastAsia="en-IN"/>
              </w:rPr>
              <w:t>state</w:t>
            </w:r>
            <w:r w:rsidR="00CA63D2">
              <w:rPr>
                <w:rFonts w:asciiTheme="minorHAnsi" w:hAnsiTheme="minorHAnsi" w:cstheme="minorHAnsi"/>
                <w:i/>
                <w:vertAlign w:val="subscript"/>
                <w:lang w:val="en-IN" w:eastAsia="en-IN"/>
              </w:rPr>
              <w:t xml:space="preserve"> </w:t>
            </w:r>
            <w:r w:rsidR="00CA63D2">
              <w:rPr>
                <w:rFonts w:asciiTheme="minorHAnsi" w:hAnsiTheme="minorHAnsi" w:cstheme="minorHAnsi"/>
                <w:lang w:val="en-IN" w:eastAsia="en-IN"/>
              </w:rPr>
              <w:t>[mV]</w:t>
            </w:r>
          </w:p>
        </w:tc>
        <w:tc>
          <w:tcPr>
            <w:tcW w:w="1842" w:type="dxa"/>
          </w:tcPr>
          <w:p w14:paraId="47B01A2A" w14:textId="3BA47248" w:rsidR="0094329E" w:rsidRPr="0094329E" w:rsidRDefault="007B09C1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30</w:t>
            </w:r>
          </w:p>
        </w:tc>
        <w:tc>
          <w:tcPr>
            <w:tcW w:w="1843" w:type="dxa"/>
          </w:tcPr>
          <w:p w14:paraId="49E89FB7" w14:textId="59C1C9D9" w:rsidR="0094329E" w:rsidRPr="0094329E" w:rsidRDefault="00B9199F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0</w:t>
            </w:r>
          </w:p>
        </w:tc>
        <w:tc>
          <w:tcPr>
            <w:tcW w:w="1785" w:type="dxa"/>
          </w:tcPr>
          <w:p w14:paraId="7C43FCE1" w14:textId="2376CA91" w:rsidR="0094329E" w:rsidRPr="0094329E" w:rsidRDefault="00A34E29" w:rsidP="00CA63D2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0</w:t>
            </w:r>
          </w:p>
        </w:tc>
      </w:tr>
    </w:tbl>
    <w:p w14:paraId="322CDD5B" w14:textId="43B0B620" w:rsidR="00A10735" w:rsidRDefault="00A10735" w:rsidP="00A10735">
      <w:pPr>
        <w:pStyle w:val="ListParagraph"/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lang w:val="en-IN" w:eastAsia="en-IN"/>
        </w:rPr>
      </w:pPr>
    </w:p>
    <w:p w14:paraId="6D47C69C" w14:textId="759B3878" w:rsidR="00A10735" w:rsidRDefault="00A10735" w:rsidP="00A10735">
      <w:pPr>
        <w:pStyle w:val="ListParagraph"/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lang w:val="en-IN" w:eastAsia="en-IN"/>
        </w:rPr>
      </w:pPr>
    </w:p>
    <w:p w14:paraId="5ED23FB7" w14:textId="42E32D84" w:rsidR="00A10735" w:rsidRDefault="00A10735" w:rsidP="00A10735">
      <w:pPr>
        <w:pStyle w:val="ListParagraph"/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lang w:val="en-IN" w:eastAsia="en-IN"/>
        </w:rPr>
      </w:pPr>
    </w:p>
    <w:p w14:paraId="2055F939" w14:textId="1D46B223" w:rsidR="00A10735" w:rsidRDefault="00A10735" w:rsidP="00A10735">
      <w:pPr>
        <w:pStyle w:val="ListParagraph"/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lang w:val="en-IN" w:eastAsia="en-IN"/>
        </w:rPr>
      </w:pPr>
    </w:p>
    <w:p w14:paraId="3C2CA58F" w14:textId="17D8254F" w:rsidR="00A10735" w:rsidRDefault="00A10735" w:rsidP="00A10735">
      <w:pPr>
        <w:pStyle w:val="ListParagraph"/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lang w:val="en-IN" w:eastAsia="en-IN"/>
        </w:rPr>
      </w:pPr>
    </w:p>
    <w:p w14:paraId="5A1C10AE" w14:textId="77777777" w:rsidR="00A10735" w:rsidRDefault="00A10735" w:rsidP="00A10735">
      <w:pPr>
        <w:pStyle w:val="ListParagraph"/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lang w:val="en-IN" w:eastAsia="en-IN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50"/>
      </w:tblGrid>
      <w:tr w:rsidR="00A10735" w14:paraId="0A052855" w14:textId="77777777" w:rsidTr="00A10735">
        <w:tc>
          <w:tcPr>
            <w:tcW w:w="9860" w:type="dxa"/>
          </w:tcPr>
          <w:p w14:paraId="30E6317C" w14:textId="32140540" w:rsidR="00A10735" w:rsidRDefault="00A10735" w:rsidP="00A10735">
            <w:pPr>
              <w:pStyle w:val="ListParagraph"/>
              <w:autoSpaceDE w:val="0"/>
              <w:autoSpaceDN w:val="0"/>
              <w:adjustRightInd w:val="0"/>
              <w:spacing w:after="0"/>
              <w:ind w:left="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noProof/>
                <w:lang w:val="en-IN" w:eastAsia="en-IN"/>
              </w:rPr>
              <w:drawing>
                <wp:inline distT="0" distB="0" distL="0" distR="0" wp14:anchorId="451A44C9" wp14:editId="683111E4">
                  <wp:extent cx="5400000" cy="2064802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00" cy="2064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735" w14:paraId="40BA33A4" w14:textId="77777777" w:rsidTr="00A10735">
        <w:tc>
          <w:tcPr>
            <w:tcW w:w="9860" w:type="dxa"/>
          </w:tcPr>
          <w:p w14:paraId="02E906E5" w14:textId="73C53E8B" w:rsidR="00A10735" w:rsidRPr="00A10735" w:rsidRDefault="00A10735" w:rsidP="00A10735">
            <w:pPr>
              <w:pStyle w:val="ListParagraph"/>
              <w:autoSpaceDE w:val="0"/>
              <w:autoSpaceDN w:val="0"/>
              <w:adjustRightInd w:val="0"/>
              <w:spacing w:after="0"/>
              <w:ind w:left="0"/>
              <w:jc w:val="center"/>
              <w:rPr>
                <w:rFonts w:asciiTheme="minorHAnsi" w:hAnsiTheme="minorHAnsi" w:cstheme="minorHAnsi"/>
                <w:b/>
                <w:bCs/>
                <w:lang w:val="en-IN" w:eastAsia="en-IN"/>
              </w:rPr>
            </w:pPr>
            <w:r w:rsidRPr="00A10735">
              <w:rPr>
                <w:rFonts w:asciiTheme="minorHAnsi" w:hAnsiTheme="minorHAnsi" w:cstheme="minorHAnsi"/>
                <w:b/>
                <w:bCs/>
                <w:lang w:val="en-IN" w:eastAsia="en-IN"/>
              </w:rPr>
              <w:t>P-Controller</w:t>
            </w:r>
          </w:p>
        </w:tc>
      </w:tr>
      <w:tr w:rsidR="00A10735" w14:paraId="5D970BB7" w14:textId="77777777" w:rsidTr="00A10735">
        <w:tc>
          <w:tcPr>
            <w:tcW w:w="9860" w:type="dxa"/>
          </w:tcPr>
          <w:p w14:paraId="425BFA1D" w14:textId="2E928B86" w:rsidR="00A10735" w:rsidRDefault="00A10735" w:rsidP="00A10735">
            <w:pPr>
              <w:pStyle w:val="ListParagraph"/>
              <w:autoSpaceDE w:val="0"/>
              <w:autoSpaceDN w:val="0"/>
              <w:adjustRightInd w:val="0"/>
              <w:spacing w:after="0"/>
              <w:ind w:left="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noProof/>
                <w:lang w:val="en-IN" w:eastAsia="en-IN"/>
              </w:rPr>
              <w:drawing>
                <wp:inline distT="0" distB="0" distL="0" distR="0" wp14:anchorId="46FF6CD8" wp14:editId="6BA32001">
                  <wp:extent cx="5400000" cy="2064802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00" cy="2064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735" w14:paraId="2A366589" w14:textId="77777777" w:rsidTr="00A10735">
        <w:tc>
          <w:tcPr>
            <w:tcW w:w="9860" w:type="dxa"/>
          </w:tcPr>
          <w:p w14:paraId="06A95BE0" w14:textId="77C29F29" w:rsidR="00A10735" w:rsidRPr="00A10735" w:rsidRDefault="00A10735" w:rsidP="00A10735">
            <w:pPr>
              <w:pStyle w:val="ListParagraph"/>
              <w:autoSpaceDE w:val="0"/>
              <w:autoSpaceDN w:val="0"/>
              <w:adjustRightInd w:val="0"/>
              <w:spacing w:after="0"/>
              <w:ind w:left="0"/>
              <w:jc w:val="center"/>
              <w:rPr>
                <w:rFonts w:asciiTheme="minorHAnsi" w:hAnsiTheme="minorHAnsi" w:cstheme="minorHAnsi"/>
                <w:b/>
                <w:bCs/>
                <w:lang w:val="en-IN" w:eastAsia="en-IN"/>
              </w:rPr>
            </w:pPr>
            <w:r w:rsidRPr="00A10735">
              <w:rPr>
                <w:rFonts w:asciiTheme="minorHAnsi" w:hAnsiTheme="minorHAnsi" w:cstheme="minorHAnsi"/>
                <w:b/>
                <w:bCs/>
                <w:lang w:val="en-IN" w:eastAsia="en-IN"/>
              </w:rPr>
              <w:t>PD-Controller</w:t>
            </w:r>
          </w:p>
        </w:tc>
      </w:tr>
      <w:tr w:rsidR="00A10735" w14:paraId="10F3F33D" w14:textId="77777777" w:rsidTr="00A10735">
        <w:tc>
          <w:tcPr>
            <w:tcW w:w="9860" w:type="dxa"/>
          </w:tcPr>
          <w:p w14:paraId="03E2055A" w14:textId="349A967D" w:rsidR="00A10735" w:rsidRDefault="00A10735" w:rsidP="00A10735">
            <w:pPr>
              <w:pStyle w:val="ListParagraph"/>
              <w:autoSpaceDE w:val="0"/>
              <w:autoSpaceDN w:val="0"/>
              <w:adjustRightInd w:val="0"/>
              <w:spacing w:after="0"/>
              <w:ind w:left="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noProof/>
                <w:lang w:val="en-IN" w:eastAsia="en-IN"/>
              </w:rPr>
              <w:drawing>
                <wp:inline distT="0" distB="0" distL="0" distR="0" wp14:anchorId="298C1426" wp14:editId="67BB741A">
                  <wp:extent cx="5400000" cy="2064802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00" cy="2064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735" w14:paraId="66F204C1" w14:textId="77777777" w:rsidTr="00A10735">
        <w:tc>
          <w:tcPr>
            <w:tcW w:w="9860" w:type="dxa"/>
          </w:tcPr>
          <w:p w14:paraId="79C71EB5" w14:textId="1BA386C2" w:rsidR="00A10735" w:rsidRPr="00A10735" w:rsidRDefault="00A10735" w:rsidP="00A10735">
            <w:pPr>
              <w:pStyle w:val="ListParagraph"/>
              <w:autoSpaceDE w:val="0"/>
              <w:autoSpaceDN w:val="0"/>
              <w:adjustRightInd w:val="0"/>
              <w:spacing w:after="0"/>
              <w:ind w:left="0"/>
              <w:jc w:val="center"/>
              <w:rPr>
                <w:rFonts w:asciiTheme="minorHAnsi" w:hAnsiTheme="minorHAnsi" w:cstheme="minorHAnsi"/>
                <w:b/>
                <w:bCs/>
                <w:lang w:val="en-IN" w:eastAsia="en-IN"/>
              </w:rPr>
            </w:pPr>
            <w:r w:rsidRPr="00A10735">
              <w:rPr>
                <w:rFonts w:asciiTheme="minorHAnsi" w:hAnsiTheme="minorHAnsi" w:cstheme="minorHAnsi"/>
                <w:b/>
                <w:bCs/>
                <w:lang w:val="en-IN" w:eastAsia="en-IN"/>
              </w:rPr>
              <w:t>PID-Controller</w:t>
            </w:r>
          </w:p>
        </w:tc>
      </w:tr>
    </w:tbl>
    <w:p w14:paraId="608CBA61" w14:textId="67CC080E" w:rsidR="00A10735" w:rsidRDefault="00A10735" w:rsidP="00A10735">
      <w:pPr>
        <w:pStyle w:val="ListParagraph"/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lang w:val="en-IN" w:eastAsia="en-IN"/>
        </w:rPr>
      </w:pPr>
    </w:p>
    <w:p w14:paraId="195DF7ED" w14:textId="77777777" w:rsidR="00A10735" w:rsidRDefault="00A10735" w:rsidP="00A10735">
      <w:pPr>
        <w:pStyle w:val="ListParagraph"/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lang w:val="en-IN" w:eastAsia="en-IN"/>
        </w:rPr>
      </w:pPr>
    </w:p>
    <w:p w14:paraId="2EA6BE68" w14:textId="153A26DE" w:rsidR="003F578B" w:rsidRPr="00573287" w:rsidRDefault="005244E0" w:rsidP="005244E0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theme="minorHAnsi"/>
          <w:b/>
          <w:bCs/>
          <w:lang w:val="en-IN" w:eastAsia="en-IN"/>
        </w:rPr>
      </w:pPr>
      <w:r w:rsidRPr="00573287">
        <w:rPr>
          <w:rFonts w:asciiTheme="minorHAnsi" w:hAnsiTheme="minorHAnsi" w:cstheme="minorHAnsi"/>
          <w:b/>
          <w:bCs/>
          <w:lang w:val="en-IN" w:eastAsia="en-IN"/>
        </w:rPr>
        <w:lastRenderedPageBreak/>
        <w:t>Is the closed-loop control circuit still stable after the derivative action coefficient K</w:t>
      </w:r>
      <w:r w:rsidRPr="00573287">
        <w:rPr>
          <w:rFonts w:asciiTheme="minorHAnsi" w:hAnsiTheme="minorHAnsi" w:cstheme="minorHAnsi"/>
          <w:b/>
          <w:bCs/>
          <w:vertAlign w:val="subscript"/>
          <w:lang w:val="en-IN" w:eastAsia="en-IN"/>
        </w:rPr>
        <w:t>D</w:t>
      </w:r>
      <w:r w:rsidRPr="00573287">
        <w:rPr>
          <w:rFonts w:asciiTheme="minorHAnsi" w:hAnsiTheme="minorHAnsi" w:cstheme="minorHAnsi"/>
          <w:b/>
          <w:bCs/>
          <w:lang w:val="en-IN" w:eastAsia="en-IN"/>
        </w:rPr>
        <w:t xml:space="preserve"> is switched off in the PD controller implementation</w:t>
      </w:r>
      <w:r w:rsidR="00573287">
        <w:rPr>
          <w:rFonts w:asciiTheme="minorHAnsi" w:hAnsiTheme="minorHAnsi" w:cstheme="minorHAnsi"/>
          <w:b/>
          <w:bCs/>
          <w:lang w:val="en-IN" w:eastAsia="en-IN"/>
        </w:rPr>
        <w:t>?</w:t>
      </w:r>
    </w:p>
    <w:p w14:paraId="1ADD6FF7" w14:textId="6292A0BF" w:rsidR="0093489B" w:rsidRPr="0093489B" w:rsidRDefault="0093489B" w:rsidP="0093489B">
      <w:pPr>
        <w:autoSpaceDE w:val="0"/>
        <w:autoSpaceDN w:val="0"/>
        <w:adjustRightInd w:val="0"/>
        <w:spacing w:after="120"/>
        <w:ind w:left="360"/>
        <w:jc w:val="both"/>
        <w:rPr>
          <w:rFonts w:asciiTheme="minorHAnsi" w:hAnsiTheme="minorHAnsi" w:cstheme="minorHAnsi"/>
          <w:i/>
          <w:iCs/>
          <w:lang w:val="en-IN" w:eastAsia="en-IN"/>
        </w:rPr>
      </w:pPr>
      <w:r w:rsidRPr="0093489B">
        <w:rPr>
          <w:rFonts w:asciiTheme="minorHAnsi" w:hAnsiTheme="minorHAnsi" w:cstheme="minorHAnsi"/>
          <w:b/>
          <w:bCs/>
          <w:i/>
          <w:iCs/>
          <w:lang w:val="en-IN" w:eastAsia="en-IN"/>
        </w:rPr>
        <w:t>Ans:</w:t>
      </w:r>
      <w:r w:rsidRPr="0093489B">
        <w:rPr>
          <w:rFonts w:asciiTheme="minorHAnsi" w:hAnsiTheme="minorHAnsi" w:cstheme="minorHAnsi"/>
          <w:i/>
          <w:iCs/>
          <w:lang w:val="en-IN" w:eastAsia="en-IN"/>
        </w:rPr>
        <w:t xml:space="preserve"> The transient response of the simulated closed loop system was unstable and oscillated before attaining steady state value.</w:t>
      </w:r>
      <w:r w:rsidR="00CF6708">
        <w:rPr>
          <w:rFonts w:asciiTheme="minorHAnsi" w:hAnsiTheme="minorHAnsi" w:cstheme="minorHAnsi"/>
          <w:i/>
          <w:iCs/>
          <w:lang w:val="en-IN" w:eastAsia="en-IN"/>
        </w:rPr>
        <w:t xml:space="preserve"> F</w:t>
      </w:r>
      <w:r w:rsidRPr="0093489B">
        <w:rPr>
          <w:rFonts w:asciiTheme="minorHAnsi" w:hAnsiTheme="minorHAnsi" w:cstheme="minorHAnsi"/>
          <w:i/>
          <w:iCs/>
          <w:lang w:val="en-IN" w:eastAsia="en-IN"/>
        </w:rPr>
        <w:t xml:space="preserve">or a real system, a simple P-controller would </w:t>
      </w:r>
      <w:r w:rsidR="003D1A91">
        <w:rPr>
          <w:rFonts w:asciiTheme="minorHAnsi" w:hAnsiTheme="minorHAnsi" w:cstheme="minorHAnsi"/>
          <w:i/>
          <w:iCs/>
          <w:lang w:val="en-IN" w:eastAsia="en-IN"/>
        </w:rPr>
        <w:t xml:space="preserve">either leave a finite steady error </w:t>
      </w:r>
      <w:r w:rsidR="00CF6708">
        <w:rPr>
          <w:rFonts w:asciiTheme="minorHAnsi" w:hAnsiTheme="minorHAnsi" w:cstheme="minorHAnsi"/>
          <w:i/>
          <w:iCs/>
          <w:lang w:val="en-IN" w:eastAsia="en-IN"/>
        </w:rPr>
        <w:t xml:space="preserve">(if gain is a small value) </w:t>
      </w:r>
      <w:r w:rsidR="003D1A91">
        <w:rPr>
          <w:rFonts w:asciiTheme="minorHAnsi" w:hAnsiTheme="minorHAnsi" w:cstheme="minorHAnsi"/>
          <w:i/>
          <w:iCs/>
          <w:lang w:val="en-IN" w:eastAsia="en-IN"/>
        </w:rPr>
        <w:t xml:space="preserve">or </w:t>
      </w:r>
      <w:r w:rsidRPr="0093489B">
        <w:rPr>
          <w:rFonts w:asciiTheme="minorHAnsi" w:hAnsiTheme="minorHAnsi" w:cstheme="minorHAnsi"/>
          <w:i/>
          <w:iCs/>
          <w:lang w:val="en-IN" w:eastAsia="en-IN"/>
        </w:rPr>
        <w:t xml:space="preserve">oscillate </w:t>
      </w:r>
      <w:r w:rsidR="00CF6708">
        <w:rPr>
          <w:rFonts w:asciiTheme="minorHAnsi" w:hAnsiTheme="minorHAnsi" w:cstheme="minorHAnsi"/>
          <w:i/>
          <w:iCs/>
          <w:lang w:val="en-IN" w:eastAsia="en-IN"/>
        </w:rPr>
        <w:t>(for a larger gain)</w:t>
      </w:r>
      <w:r w:rsidRPr="0093489B">
        <w:rPr>
          <w:rFonts w:asciiTheme="minorHAnsi" w:hAnsiTheme="minorHAnsi" w:cstheme="minorHAnsi"/>
          <w:i/>
          <w:iCs/>
          <w:lang w:val="en-IN" w:eastAsia="en-IN"/>
        </w:rPr>
        <w:t xml:space="preserve"> </w:t>
      </w:r>
      <w:r w:rsidR="00CF6708">
        <w:rPr>
          <w:rFonts w:asciiTheme="minorHAnsi" w:hAnsiTheme="minorHAnsi" w:cstheme="minorHAnsi"/>
          <w:i/>
          <w:iCs/>
          <w:lang w:val="en-IN" w:eastAsia="en-IN"/>
        </w:rPr>
        <w:t>by driving</w:t>
      </w:r>
      <w:r w:rsidRPr="0093489B">
        <w:rPr>
          <w:rFonts w:asciiTheme="minorHAnsi" w:hAnsiTheme="minorHAnsi" w:cstheme="minorHAnsi"/>
          <w:i/>
          <w:iCs/>
          <w:lang w:val="en-IN" w:eastAsia="en-IN"/>
        </w:rPr>
        <w:t xml:space="preserve"> the final control element from one direction</w:t>
      </w:r>
      <w:r w:rsidR="00CF6708">
        <w:rPr>
          <w:rFonts w:asciiTheme="minorHAnsi" w:hAnsiTheme="minorHAnsi" w:cstheme="minorHAnsi"/>
          <w:i/>
          <w:iCs/>
          <w:lang w:val="en-IN" w:eastAsia="en-IN"/>
        </w:rPr>
        <w:t xml:space="preserve"> to the other</w:t>
      </w:r>
      <w:r w:rsidRPr="0093489B">
        <w:rPr>
          <w:rFonts w:asciiTheme="minorHAnsi" w:hAnsiTheme="minorHAnsi" w:cstheme="minorHAnsi"/>
          <w:i/>
          <w:iCs/>
          <w:lang w:val="en-IN" w:eastAsia="en-IN"/>
        </w:rPr>
        <w:t>.</w:t>
      </w:r>
    </w:p>
    <w:p w14:paraId="4DE3788B" w14:textId="1E423CCE" w:rsidR="005244E0" w:rsidRPr="00573287" w:rsidRDefault="005244E0" w:rsidP="005244E0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after="120"/>
        <w:jc w:val="both"/>
        <w:rPr>
          <w:rFonts w:asciiTheme="minorHAnsi" w:hAnsiTheme="minorHAnsi" w:cstheme="minorHAnsi"/>
          <w:b/>
          <w:bCs/>
          <w:lang w:val="en-IN" w:eastAsia="en-IN"/>
        </w:rPr>
      </w:pPr>
      <w:r w:rsidRPr="00573287">
        <w:rPr>
          <w:rFonts w:asciiTheme="minorHAnsi" w:hAnsiTheme="minorHAnsi" w:cstheme="minorHAnsi"/>
          <w:b/>
          <w:bCs/>
          <w:lang w:val="en-IN" w:eastAsia="en-IN"/>
        </w:rPr>
        <w:t>Which type of controller gives the smallest overshoot amplitude. Justify why?</w:t>
      </w:r>
    </w:p>
    <w:p w14:paraId="6E237024" w14:textId="7186707E" w:rsidR="0093489B" w:rsidRPr="00A10735" w:rsidRDefault="0093489B" w:rsidP="0093489B">
      <w:pPr>
        <w:autoSpaceDE w:val="0"/>
        <w:autoSpaceDN w:val="0"/>
        <w:adjustRightInd w:val="0"/>
        <w:spacing w:after="120"/>
        <w:ind w:left="360"/>
        <w:jc w:val="both"/>
        <w:rPr>
          <w:rFonts w:asciiTheme="minorHAnsi" w:hAnsiTheme="minorHAnsi" w:cstheme="minorHAnsi"/>
          <w:i/>
          <w:iCs/>
          <w:lang w:val="en-IN" w:eastAsia="en-IN"/>
        </w:rPr>
      </w:pPr>
      <w:r w:rsidRPr="00A10735">
        <w:rPr>
          <w:rFonts w:asciiTheme="minorHAnsi" w:hAnsiTheme="minorHAnsi" w:cstheme="minorHAnsi"/>
          <w:b/>
          <w:bCs/>
          <w:i/>
          <w:iCs/>
          <w:lang w:val="en-IN" w:eastAsia="en-IN"/>
        </w:rPr>
        <w:t>Ans:</w:t>
      </w:r>
      <w:r w:rsidRPr="00A10735">
        <w:rPr>
          <w:rFonts w:asciiTheme="minorHAnsi" w:hAnsiTheme="minorHAnsi" w:cstheme="minorHAnsi"/>
          <w:i/>
          <w:iCs/>
          <w:lang w:val="en-IN" w:eastAsia="en-IN"/>
        </w:rPr>
        <w:t xml:space="preserve"> In terms of overshoot, both PD and PID controllers were able to produce zero-overshoot in simulation. It is evident that since the simulated system doesn’t exhibit any damping or disturbance, the integral controller is not very necessary</w:t>
      </w:r>
      <w:r w:rsidR="00CF6708">
        <w:rPr>
          <w:rFonts w:asciiTheme="minorHAnsi" w:hAnsiTheme="minorHAnsi" w:cstheme="minorHAnsi"/>
          <w:i/>
          <w:iCs/>
          <w:lang w:val="en-IN" w:eastAsia="en-IN"/>
        </w:rPr>
        <w:t>, j</w:t>
      </w:r>
      <w:r w:rsidR="00A10735" w:rsidRPr="00A10735">
        <w:rPr>
          <w:rFonts w:asciiTheme="minorHAnsi" w:hAnsiTheme="minorHAnsi" w:cstheme="minorHAnsi"/>
          <w:i/>
          <w:iCs/>
          <w:lang w:val="en-IN" w:eastAsia="en-IN"/>
        </w:rPr>
        <w:t>ust a simple PD-controller is able to achieve similar performance. However, practical elements will exhibit such characteristics and hence PID controller will be more desirable in such cases.</w:t>
      </w:r>
    </w:p>
    <w:p w14:paraId="033E3C06" w14:textId="44FCF5B8" w:rsidR="00A84758" w:rsidRDefault="006320C3" w:rsidP="00A84758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u w:val="single"/>
          <w:lang w:val="en-IN" w:eastAsia="en-IN"/>
        </w:rPr>
      </w:pPr>
      <w:r w:rsidRPr="00AA4E97">
        <w:rPr>
          <w:rFonts w:asciiTheme="minorHAnsi" w:hAnsiTheme="minorHAnsi" w:cstheme="minorHAnsi"/>
          <w:b/>
          <w:u w:val="single"/>
          <w:lang w:val="en-IN" w:eastAsia="en-IN"/>
        </w:rPr>
        <w:t xml:space="preserve">Task </w:t>
      </w:r>
      <w:r>
        <w:rPr>
          <w:rFonts w:asciiTheme="minorHAnsi" w:hAnsiTheme="minorHAnsi" w:cstheme="minorHAnsi"/>
          <w:b/>
          <w:u w:val="single"/>
          <w:lang w:val="en-IN" w:eastAsia="en-IN"/>
        </w:rPr>
        <w:t>2</w:t>
      </w:r>
      <w:r w:rsidRPr="0094329E">
        <w:rPr>
          <w:rFonts w:asciiTheme="minorHAnsi" w:hAnsiTheme="minorHAnsi" w:cstheme="minorHAnsi"/>
          <w:b/>
          <w:u w:val="single"/>
          <w:lang w:val="en-IN" w:eastAsia="en-IN"/>
        </w:rPr>
        <w:t xml:space="preserve">: </w:t>
      </w:r>
      <w:r w:rsidR="00CE54CE">
        <w:rPr>
          <w:rFonts w:asciiTheme="minorHAnsi" w:hAnsiTheme="minorHAnsi" w:cstheme="minorHAnsi"/>
          <w:b/>
          <w:u w:val="single"/>
          <w:lang w:val="en-IN" w:eastAsia="en-IN"/>
        </w:rPr>
        <w:t xml:space="preserve">Setting the Controller for a Controlled System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0"/>
        <w:gridCol w:w="4930"/>
      </w:tblGrid>
      <w:tr w:rsidR="00A10735" w14:paraId="6B844C58" w14:textId="77777777" w:rsidTr="00A10735">
        <w:tc>
          <w:tcPr>
            <w:tcW w:w="4930" w:type="dxa"/>
          </w:tcPr>
          <w:p w14:paraId="52A5F05E" w14:textId="33B0D506" w:rsid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Cs/>
                <w:lang w:val="en-IN" w:eastAsia="en-IN"/>
              </w:rPr>
            </w:pPr>
            <w:r>
              <w:rPr>
                <w:rFonts w:asciiTheme="minorHAnsi" w:hAnsiTheme="minorHAnsi" w:cstheme="minorHAnsi"/>
                <w:bCs/>
                <w:noProof/>
                <w:lang w:val="en-IN" w:eastAsia="en-IN"/>
              </w:rPr>
              <w:drawing>
                <wp:inline distT="0" distB="0" distL="0" distR="0" wp14:anchorId="21E917CE" wp14:editId="670BFEBC">
                  <wp:extent cx="2700000" cy="1636960"/>
                  <wp:effectExtent l="0" t="0" r="5715" b="190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000" cy="1636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0" w:type="dxa"/>
          </w:tcPr>
          <w:p w14:paraId="43032A8D" w14:textId="569F576F" w:rsid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Cs/>
                <w:lang w:val="en-IN" w:eastAsia="en-IN"/>
              </w:rPr>
            </w:pPr>
            <w:r>
              <w:rPr>
                <w:rFonts w:asciiTheme="minorHAnsi" w:hAnsiTheme="minorHAnsi" w:cstheme="minorHAnsi"/>
                <w:bCs/>
                <w:noProof/>
                <w:lang w:val="en-IN" w:eastAsia="en-IN"/>
              </w:rPr>
              <w:drawing>
                <wp:inline distT="0" distB="0" distL="0" distR="0" wp14:anchorId="39EA2DA4" wp14:editId="43A499AF">
                  <wp:extent cx="2700000" cy="1313692"/>
                  <wp:effectExtent l="0" t="0" r="5715" b="127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000" cy="1313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735" w14:paraId="747C9604" w14:textId="77777777" w:rsidTr="00A10735">
        <w:tc>
          <w:tcPr>
            <w:tcW w:w="4930" w:type="dxa"/>
          </w:tcPr>
          <w:p w14:paraId="4D71C61A" w14:textId="4E60FE62" w:rsidR="00A10735" w:rsidRP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lang w:val="en-IN" w:eastAsia="en-IN"/>
              </w:rPr>
            </w:pP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Pneumatic Circuit</w:t>
            </w:r>
          </w:p>
        </w:tc>
        <w:tc>
          <w:tcPr>
            <w:tcW w:w="4930" w:type="dxa"/>
          </w:tcPr>
          <w:p w14:paraId="20C9B049" w14:textId="438AD7F1" w:rsidR="00A10735" w:rsidRP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lang w:val="en-IN" w:eastAsia="en-IN"/>
              </w:rPr>
            </w:pP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Electrical Circuit</w:t>
            </w:r>
          </w:p>
        </w:tc>
      </w:tr>
    </w:tbl>
    <w:p w14:paraId="376B7DA5" w14:textId="77777777" w:rsidR="00A10735" w:rsidRPr="00A10735" w:rsidRDefault="00A10735" w:rsidP="00A84758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Cs/>
          <w:lang w:val="en-IN"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1842"/>
        <w:gridCol w:w="1843"/>
        <w:gridCol w:w="1785"/>
      </w:tblGrid>
      <w:tr w:rsidR="007E6EB7" w14:paraId="3423E4C0" w14:textId="77777777" w:rsidTr="00A34E29">
        <w:tc>
          <w:tcPr>
            <w:tcW w:w="4390" w:type="dxa"/>
            <w:vMerge w:val="restart"/>
          </w:tcPr>
          <w:p w14:paraId="500AACAA" w14:textId="77777777" w:rsidR="007E6EB7" w:rsidRPr="0094329E" w:rsidRDefault="007E6EB7" w:rsidP="00A34E2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inorHAnsi" w:hAnsiTheme="minorHAnsi" w:cstheme="minorHAnsi"/>
                <w:b/>
                <w:lang w:val="en-IN" w:eastAsia="en-IN"/>
              </w:rPr>
            </w:pPr>
            <w:r w:rsidRPr="0094329E">
              <w:rPr>
                <w:rFonts w:asciiTheme="minorHAnsi" w:hAnsiTheme="minorHAnsi" w:cstheme="minorHAnsi"/>
                <w:b/>
                <w:lang w:val="en-IN" w:eastAsia="en-IN"/>
              </w:rPr>
              <w:t>Characteristic Data</w:t>
            </w:r>
          </w:p>
        </w:tc>
        <w:tc>
          <w:tcPr>
            <w:tcW w:w="5470" w:type="dxa"/>
            <w:gridSpan w:val="3"/>
          </w:tcPr>
          <w:p w14:paraId="448EC4E2" w14:textId="77777777" w:rsidR="007E6EB7" w:rsidRDefault="007E6EB7" w:rsidP="00A34E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b/>
                <w:lang w:val="en-IN" w:eastAsia="en-IN"/>
              </w:rPr>
            </w:pPr>
            <w:r>
              <w:rPr>
                <w:rFonts w:asciiTheme="minorHAnsi" w:hAnsiTheme="minorHAnsi" w:cstheme="minorHAnsi"/>
                <w:b/>
                <w:lang w:val="en-IN" w:eastAsia="en-IN"/>
              </w:rPr>
              <w:t>Controller</w:t>
            </w:r>
          </w:p>
        </w:tc>
      </w:tr>
      <w:tr w:rsidR="007E6EB7" w14:paraId="6C57482C" w14:textId="77777777" w:rsidTr="00A34E29">
        <w:tc>
          <w:tcPr>
            <w:tcW w:w="4390" w:type="dxa"/>
            <w:vMerge/>
          </w:tcPr>
          <w:p w14:paraId="600B5AA3" w14:textId="77777777" w:rsidR="007E6EB7" w:rsidRDefault="007E6EB7" w:rsidP="00A34E2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inorHAnsi" w:hAnsiTheme="minorHAnsi" w:cstheme="minorHAnsi"/>
                <w:b/>
                <w:u w:val="single"/>
                <w:lang w:val="en-IN" w:eastAsia="en-IN"/>
              </w:rPr>
            </w:pPr>
          </w:p>
        </w:tc>
        <w:tc>
          <w:tcPr>
            <w:tcW w:w="1842" w:type="dxa"/>
          </w:tcPr>
          <w:p w14:paraId="2EA10498" w14:textId="77777777" w:rsidR="007E6EB7" w:rsidRPr="0094329E" w:rsidRDefault="007E6EB7" w:rsidP="00A34E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b/>
                <w:lang w:val="en-IN" w:eastAsia="en-IN"/>
              </w:rPr>
            </w:pPr>
            <w:r>
              <w:rPr>
                <w:rFonts w:asciiTheme="minorHAnsi" w:hAnsiTheme="minorHAnsi" w:cstheme="minorHAnsi"/>
                <w:b/>
                <w:lang w:val="en-IN" w:eastAsia="en-IN"/>
              </w:rPr>
              <w:t>P</w:t>
            </w:r>
          </w:p>
        </w:tc>
        <w:tc>
          <w:tcPr>
            <w:tcW w:w="1843" w:type="dxa"/>
          </w:tcPr>
          <w:p w14:paraId="723A0BD7" w14:textId="7F0135A3" w:rsidR="007E6EB7" w:rsidRPr="0094329E" w:rsidRDefault="007E6EB7" w:rsidP="00A34E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b/>
                <w:lang w:val="en-IN" w:eastAsia="en-IN"/>
              </w:rPr>
            </w:pPr>
            <w:r>
              <w:rPr>
                <w:rFonts w:asciiTheme="minorHAnsi" w:hAnsiTheme="minorHAnsi" w:cstheme="minorHAnsi"/>
                <w:b/>
                <w:lang w:val="en-IN" w:eastAsia="en-IN"/>
              </w:rPr>
              <w:t>PI</w:t>
            </w:r>
          </w:p>
        </w:tc>
        <w:tc>
          <w:tcPr>
            <w:tcW w:w="1785" w:type="dxa"/>
          </w:tcPr>
          <w:p w14:paraId="37E52207" w14:textId="77777777" w:rsidR="007E6EB7" w:rsidRDefault="007E6EB7" w:rsidP="00A34E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b/>
                <w:lang w:val="en-IN" w:eastAsia="en-IN"/>
              </w:rPr>
            </w:pPr>
            <w:r>
              <w:rPr>
                <w:rFonts w:asciiTheme="minorHAnsi" w:hAnsiTheme="minorHAnsi" w:cstheme="minorHAnsi"/>
                <w:b/>
                <w:lang w:val="en-IN" w:eastAsia="en-IN"/>
              </w:rPr>
              <w:t>PID</w:t>
            </w:r>
          </w:p>
        </w:tc>
      </w:tr>
      <w:tr w:rsidR="007E6EB7" w:rsidRPr="0094329E" w14:paraId="4070C04C" w14:textId="77777777" w:rsidTr="00A34E29">
        <w:tc>
          <w:tcPr>
            <w:tcW w:w="4390" w:type="dxa"/>
          </w:tcPr>
          <w:p w14:paraId="6B78B3D2" w14:textId="77777777" w:rsidR="007E6EB7" w:rsidRPr="0094329E" w:rsidRDefault="007E6EB7" w:rsidP="00A34E2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inorHAnsi" w:hAnsiTheme="minorHAnsi" w:cstheme="minorHAnsi"/>
                <w:vertAlign w:val="subscript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Proportional-action coefficient K</w:t>
            </w:r>
            <w:r>
              <w:rPr>
                <w:rFonts w:asciiTheme="minorHAnsi" w:hAnsiTheme="minorHAnsi" w:cstheme="minorHAnsi"/>
                <w:vertAlign w:val="subscript"/>
                <w:lang w:val="en-IN" w:eastAsia="en-IN"/>
              </w:rPr>
              <w:t>P</w:t>
            </w:r>
          </w:p>
        </w:tc>
        <w:tc>
          <w:tcPr>
            <w:tcW w:w="1842" w:type="dxa"/>
          </w:tcPr>
          <w:p w14:paraId="1097789A" w14:textId="1813CF43" w:rsidR="007E6EB7" w:rsidRPr="0094329E" w:rsidRDefault="007E6EB7" w:rsidP="00A34E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5</w:t>
            </w:r>
          </w:p>
        </w:tc>
        <w:tc>
          <w:tcPr>
            <w:tcW w:w="1843" w:type="dxa"/>
          </w:tcPr>
          <w:p w14:paraId="1DFA626C" w14:textId="6C73BB3A" w:rsidR="007E6EB7" w:rsidRPr="0094329E" w:rsidRDefault="007E6EB7" w:rsidP="00A34E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5</w:t>
            </w:r>
          </w:p>
        </w:tc>
        <w:tc>
          <w:tcPr>
            <w:tcW w:w="1785" w:type="dxa"/>
          </w:tcPr>
          <w:p w14:paraId="299E7EBC" w14:textId="63A3D47A" w:rsidR="007E6EB7" w:rsidRPr="0094329E" w:rsidRDefault="007E6EB7" w:rsidP="00A34E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15.6</w:t>
            </w:r>
          </w:p>
        </w:tc>
      </w:tr>
      <w:tr w:rsidR="007E6EB7" w:rsidRPr="0094329E" w14:paraId="4F5F5A30" w14:textId="77777777" w:rsidTr="00A34E29">
        <w:tc>
          <w:tcPr>
            <w:tcW w:w="4390" w:type="dxa"/>
          </w:tcPr>
          <w:p w14:paraId="408E00D2" w14:textId="77777777" w:rsidR="007E6EB7" w:rsidRPr="0094329E" w:rsidRDefault="007E6EB7" w:rsidP="00A34E2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inorHAnsi" w:hAnsiTheme="minorHAnsi" w:cstheme="minorHAnsi"/>
                <w:vertAlign w:val="subscript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Integral-action coefficient K</w:t>
            </w:r>
            <w:r>
              <w:rPr>
                <w:rFonts w:asciiTheme="minorHAnsi" w:hAnsiTheme="minorHAnsi" w:cstheme="minorHAnsi"/>
                <w:vertAlign w:val="subscript"/>
                <w:lang w:val="en-IN" w:eastAsia="en-IN"/>
              </w:rPr>
              <w:t>I</w:t>
            </w:r>
          </w:p>
        </w:tc>
        <w:tc>
          <w:tcPr>
            <w:tcW w:w="1842" w:type="dxa"/>
          </w:tcPr>
          <w:p w14:paraId="22C250A2" w14:textId="77777777" w:rsidR="007E6EB7" w:rsidRPr="0094329E" w:rsidRDefault="007E6EB7" w:rsidP="00A34E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0</w:t>
            </w:r>
          </w:p>
        </w:tc>
        <w:tc>
          <w:tcPr>
            <w:tcW w:w="1843" w:type="dxa"/>
          </w:tcPr>
          <w:p w14:paraId="139C1040" w14:textId="2321A773" w:rsidR="007E6EB7" w:rsidRPr="0094329E" w:rsidRDefault="007E6EB7" w:rsidP="00A34E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535</w:t>
            </w:r>
          </w:p>
        </w:tc>
        <w:tc>
          <w:tcPr>
            <w:tcW w:w="1785" w:type="dxa"/>
          </w:tcPr>
          <w:p w14:paraId="65281FF8" w14:textId="6576B319" w:rsidR="007E6EB7" w:rsidRPr="0094329E" w:rsidRDefault="007E6EB7" w:rsidP="00A34E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3.9</w:t>
            </w:r>
          </w:p>
        </w:tc>
      </w:tr>
      <w:tr w:rsidR="007E6EB7" w:rsidRPr="0094329E" w14:paraId="2C809A72" w14:textId="77777777" w:rsidTr="00A34E29">
        <w:tc>
          <w:tcPr>
            <w:tcW w:w="4390" w:type="dxa"/>
          </w:tcPr>
          <w:p w14:paraId="33C30D48" w14:textId="2AA8FF80" w:rsidR="007E6EB7" w:rsidRDefault="007E6EB7" w:rsidP="00A34E29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Derivative-action coefficient K</w:t>
            </w:r>
            <w:r>
              <w:rPr>
                <w:rFonts w:asciiTheme="minorHAnsi" w:hAnsiTheme="minorHAnsi" w:cstheme="minorHAnsi"/>
                <w:vertAlign w:val="subscript"/>
                <w:lang w:val="en-IN" w:eastAsia="en-IN"/>
              </w:rPr>
              <w:t>D</w:t>
            </w:r>
          </w:p>
        </w:tc>
        <w:tc>
          <w:tcPr>
            <w:tcW w:w="1842" w:type="dxa"/>
          </w:tcPr>
          <w:p w14:paraId="5CE1593F" w14:textId="305E9935" w:rsidR="007E6EB7" w:rsidRDefault="007E6EB7" w:rsidP="00A34E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0</w:t>
            </w:r>
          </w:p>
        </w:tc>
        <w:tc>
          <w:tcPr>
            <w:tcW w:w="1843" w:type="dxa"/>
          </w:tcPr>
          <w:p w14:paraId="4C29BAC6" w14:textId="37A520E1" w:rsidR="007E6EB7" w:rsidRDefault="00A10735" w:rsidP="00A34E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0</w:t>
            </w:r>
          </w:p>
        </w:tc>
        <w:tc>
          <w:tcPr>
            <w:tcW w:w="1785" w:type="dxa"/>
          </w:tcPr>
          <w:p w14:paraId="77EF258D" w14:textId="33B9EF1E" w:rsidR="007E6EB7" w:rsidRPr="0094329E" w:rsidRDefault="007E6EB7" w:rsidP="00A34E29">
            <w:pPr>
              <w:autoSpaceDE w:val="0"/>
              <w:autoSpaceDN w:val="0"/>
              <w:adjustRightInd w:val="0"/>
              <w:spacing w:after="120"/>
              <w:jc w:val="center"/>
              <w:rPr>
                <w:rFonts w:asciiTheme="minorHAnsi" w:hAnsiTheme="minorHAnsi" w:cstheme="minorHAnsi"/>
                <w:lang w:val="en-IN" w:eastAsia="en-IN"/>
              </w:rPr>
            </w:pPr>
            <w:r>
              <w:rPr>
                <w:rFonts w:asciiTheme="minorHAnsi" w:hAnsiTheme="minorHAnsi" w:cstheme="minorHAnsi"/>
                <w:lang w:val="en-IN" w:eastAsia="en-IN"/>
              </w:rPr>
              <w:t>15.6</w:t>
            </w:r>
          </w:p>
        </w:tc>
      </w:tr>
    </w:tbl>
    <w:p w14:paraId="7278157A" w14:textId="54EB1AB9" w:rsidR="007E6EB7" w:rsidRDefault="007E6EB7" w:rsidP="00A84758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u w:val="single"/>
          <w:lang w:val="en-IN" w:eastAsia="en-IN"/>
        </w:rPr>
      </w:pPr>
    </w:p>
    <w:p w14:paraId="5A6D13E1" w14:textId="25A0956D" w:rsidR="00A10735" w:rsidRDefault="00A10735" w:rsidP="00A84758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u w:val="single"/>
          <w:lang w:val="en-IN" w:eastAsia="en-IN"/>
        </w:rPr>
      </w:pPr>
    </w:p>
    <w:p w14:paraId="1C9145A6" w14:textId="0C29BCFC" w:rsidR="00A10735" w:rsidRDefault="00A10735" w:rsidP="00A84758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u w:val="single"/>
          <w:lang w:val="en-IN" w:eastAsia="en-I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0"/>
        <w:gridCol w:w="4930"/>
      </w:tblGrid>
      <w:tr w:rsidR="00A10735" w14:paraId="4C55DE6F" w14:textId="16F79D93" w:rsidTr="00A10735">
        <w:tc>
          <w:tcPr>
            <w:tcW w:w="4930" w:type="dxa"/>
          </w:tcPr>
          <w:p w14:paraId="21301301" w14:textId="1793FD8A" w:rsid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Cs/>
                <w:lang w:val="en-IN" w:eastAsia="en-IN"/>
              </w:rPr>
            </w:pPr>
            <w:r>
              <w:rPr>
                <w:rFonts w:asciiTheme="minorHAnsi" w:hAnsiTheme="minorHAnsi" w:cstheme="minorHAnsi"/>
                <w:bCs/>
                <w:noProof/>
                <w:lang w:val="en-IN" w:eastAsia="en-IN"/>
              </w:rPr>
              <w:lastRenderedPageBreak/>
              <w:drawing>
                <wp:inline distT="0" distB="0" distL="0" distR="0" wp14:anchorId="2372674F" wp14:editId="2F953138">
                  <wp:extent cx="2880000" cy="983927"/>
                  <wp:effectExtent l="0" t="0" r="0" b="698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9839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0" w:type="dxa"/>
          </w:tcPr>
          <w:p w14:paraId="3464C527" w14:textId="26E017D0" w:rsid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Cs/>
                <w:lang w:val="en-IN" w:eastAsia="en-IN"/>
              </w:rPr>
            </w:pPr>
            <w:r>
              <w:rPr>
                <w:rFonts w:asciiTheme="minorHAnsi" w:hAnsiTheme="minorHAnsi" w:cstheme="minorHAnsi"/>
                <w:bCs/>
                <w:noProof/>
                <w:lang w:val="en-IN" w:eastAsia="en-IN"/>
              </w:rPr>
              <w:drawing>
                <wp:inline distT="0" distB="0" distL="0" distR="0" wp14:anchorId="7DFE4580" wp14:editId="3E088239">
                  <wp:extent cx="2880000" cy="983927"/>
                  <wp:effectExtent l="0" t="0" r="0" b="6985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9839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735" w14:paraId="4E96137E" w14:textId="18EC3E37" w:rsidTr="00A10735">
        <w:tc>
          <w:tcPr>
            <w:tcW w:w="4930" w:type="dxa"/>
          </w:tcPr>
          <w:p w14:paraId="154336B2" w14:textId="06E943C6" w:rsidR="00A10735" w:rsidRP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lang w:val="en-IN" w:eastAsia="en-IN"/>
              </w:rPr>
            </w:pP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P-Controller [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With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out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 xml:space="preserve"> 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Leak]</w:t>
            </w:r>
          </w:p>
        </w:tc>
        <w:tc>
          <w:tcPr>
            <w:tcW w:w="4930" w:type="dxa"/>
          </w:tcPr>
          <w:p w14:paraId="3A1B7DAD" w14:textId="25A26B4F" w:rsidR="00A10735" w:rsidRP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lang w:val="en-IN" w:eastAsia="en-IN"/>
              </w:rPr>
            </w:pP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P-Controller [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 xml:space="preserve">With 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Leak]</w:t>
            </w:r>
          </w:p>
        </w:tc>
      </w:tr>
      <w:tr w:rsidR="00A10735" w14:paraId="5B798DFA" w14:textId="4BB12A71" w:rsidTr="00A10735">
        <w:tc>
          <w:tcPr>
            <w:tcW w:w="4930" w:type="dxa"/>
          </w:tcPr>
          <w:p w14:paraId="6E76B7E4" w14:textId="19FCABCF" w:rsid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Cs/>
                <w:lang w:val="en-IN" w:eastAsia="en-IN"/>
              </w:rPr>
            </w:pPr>
            <w:r>
              <w:rPr>
                <w:rFonts w:asciiTheme="minorHAnsi" w:hAnsiTheme="minorHAnsi" w:cstheme="minorHAnsi"/>
                <w:bCs/>
                <w:noProof/>
                <w:lang w:val="en-IN" w:eastAsia="en-IN"/>
              </w:rPr>
              <w:drawing>
                <wp:inline distT="0" distB="0" distL="0" distR="0" wp14:anchorId="0D57E71D" wp14:editId="0106B2F8">
                  <wp:extent cx="2880000" cy="983927"/>
                  <wp:effectExtent l="0" t="0" r="0" b="698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9839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0" w:type="dxa"/>
          </w:tcPr>
          <w:p w14:paraId="66B60DA9" w14:textId="39388CED" w:rsid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Cs/>
                <w:lang w:val="en-IN" w:eastAsia="en-IN"/>
              </w:rPr>
            </w:pPr>
            <w:r>
              <w:rPr>
                <w:rFonts w:asciiTheme="minorHAnsi" w:hAnsiTheme="minorHAnsi" w:cstheme="minorHAnsi"/>
                <w:bCs/>
                <w:noProof/>
                <w:lang w:val="en-IN" w:eastAsia="en-IN"/>
              </w:rPr>
              <w:drawing>
                <wp:inline distT="0" distB="0" distL="0" distR="0" wp14:anchorId="498324E2" wp14:editId="7DBDC1F6">
                  <wp:extent cx="2880000" cy="983927"/>
                  <wp:effectExtent l="0" t="0" r="0" b="6985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9839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735" w14:paraId="399EC9FF" w14:textId="7136F9B6" w:rsidTr="00A10735">
        <w:tc>
          <w:tcPr>
            <w:tcW w:w="4930" w:type="dxa"/>
          </w:tcPr>
          <w:p w14:paraId="61489C3D" w14:textId="73C70655" w:rsidR="00A10735" w:rsidRP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lang w:val="en-IN" w:eastAsia="en-IN"/>
              </w:rPr>
            </w:pP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P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I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-Controller [With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out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 xml:space="preserve"> Leak]</w:t>
            </w:r>
          </w:p>
        </w:tc>
        <w:tc>
          <w:tcPr>
            <w:tcW w:w="4930" w:type="dxa"/>
          </w:tcPr>
          <w:p w14:paraId="6516BBD8" w14:textId="354AD068" w:rsidR="00A10735" w:rsidRP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lang w:val="en-IN" w:eastAsia="en-IN"/>
              </w:rPr>
            </w:pP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P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I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-Controller [With Leak]</w:t>
            </w:r>
          </w:p>
        </w:tc>
      </w:tr>
      <w:tr w:rsidR="00A10735" w14:paraId="7C5CA62F" w14:textId="343129B5" w:rsidTr="00A10735">
        <w:tc>
          <w:tcPr>
            <w:tcW w:w="4930" w:type="dxa"/>
          </w:tcPr>
          <w:p w14:paraId="1BB7FC74" w14:textId="2AE2630E" w:rsid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Cs/>
                <w:lang w:val="en-IN" w:eastAsia="en-IN"/>
              </w:rPr>
            </w:pPr>
            <w:r>
              <w:rPr>
                <w:rFonts w:asciiTheme="minorHAnsi" w:hAnsiTheme="minorHAnsi" w:cstheme="minorHAnsi"/>
                <w:bCs/>
                <w:noProof/>
                <w:lang w:val="en-IN" w:eastAsia="en-IN"/>
              </w:rPr>
              <w:drawing>
                <wp:inline distT="0" distB="0" distL="0" distR="0" wp14:anchorId="49FED29F" wp14:editId="61B4006D">
                  <wp:extent cx="2880000" cy="983927"/>
                  <wp:effectExtent l="0" t="0" r="0" b="6985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9839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0" w:type="dxa"/>
          </w:tcPr>
          <w:p w14:paraId="5D19CF3B" w14:textId="688C193D" w:rsid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Cs/>
                <w:lang w:val="en-IN" w:eastAsia="en-IN"/>
              </w:rPr>
            </w:pPr>
            <w:r>
              <w:rPr>
                <w:rFonts w:asciiTheme="minorHAnsi" w:hAnsiTheme="minorHAnsi" w:cstheme="minorHAnsi"/>
                <w:bCs/>
                <w:noProof/>
                <w:lang w:val="en-IN" w:eastAsia="en-IN"/>
              </w:rPr>
              <w:drawing>
                <wp:inline distT="0" distB="0" distL="0" distR="0" wp14:anchorId="61B12DBF" wp14:editId="187DDA64">
                  <wp:extent cx="2880000" cy="983927"/>
                  <wp:effectExtent l="0" t="0" r="0" b="698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9839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735" w14:paraId="4F8A5355" w14:textId="422FF967" w:rsidTr="00A10735">
        <w:tc>
          <w:tcPr>
            <w:tcW w:w="4930" w:type="dxa"/>
          </w:tcPr>
          <w:p w14:paraId="0960542F" w14:textId="70F84027" w:rsidR="00A10735" w:rsidRP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lang w:val="en-IN" w:eastAsia="en-IN"/>
              </w:rPr>
            </w:pP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P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ID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-Controller [With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out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 xml:space="preserve"> Leak]</w:t>
            </w:r>
          </w:p>
        </w:tc>
        <w:tc>
          <w:tcPr>
            <w:tcW w:w="4930" w:type="dxa"/>
          </w:tcPr>
          <w:p w14:paraId="457FBEA2" w14:textId="77D47EC1" w:rsidR="00A10735" w:rsidRPr="00A10735" w:rsidRDefault="00A10735" w:rsidP="00A10735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lang w:val="en-IN" w:eastAsia="en-IN"/>
              </w:rPr>
            </w:pP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P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ID</w:t>
            </w:r>
            <w:r w:rsidRPr="00A10735">
              <w:rPr>
                <w:rFonts w:asciiTheme="minorHAnsi" w:hAnsiTheme="minorHAnsi" w:cstheme="minorHAnsi"/>
                <w:b/>
                <w:lang w:val="en-IN" w:eastAsia="en-IN"/>
              </w:rPr>
              <w:t>-Controller [With Leak]</w:t>
            </w:r>
          </w:p>
        </w:tc>
      </w:tr>
    </w:tbl>
    <w:p w14:paraId="3843D48E" w14:textId="1D3E3097" w:rsidR="00A10735" w:rsidRPr="00A10735" w:rsidRDefault="00A10735" w:rsidP="00A84758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bCs/>
          <w:lang w:val="en-IN" w:eastAsia="en-IN"/>
        </w:rPr>
      </w:pPr>
    </w:p>
    <w:p w14:paraId="66EAC564" w14:textId="6F105FED" w:rsidR="00CE54CE" w:rsidRPr="00573287" w:rsidRDefault="00B66228" w:rsidP="00C57795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after="120"/>
        <w:rPr>
          <w:rFonts w:asciiTheme="minorHAnsi" w:hAnsiTheme="minorHAnsi" w:cstheme="minorHAnsi"/>
          <w:b/>
          <w:bCs/>
          <w:lang w:val="en-IN" w:eastAsia="en-IN"/>
        </w:rPr>
      </w:pPr>
      <w:r w:rsidRPr="00573287">
        <w:rPr>
          <w:rFonts w:asciiTheme="minorHAnsi" w:hAnsiTheme="minorHAnsi" w:cstheme="minorHAnsi"/>
          <w:b/>
          <w:bCs/>
          <w:lang w:val="en-IN" w:eastAsia="en-IN"/>
        </w:rPr>
        <w:t>Which controller gave the better result</w:t>
      </w:r>
      <w:r w:rsidR="00C57795" w:rsidRPr="00573287">
        <w:rPr>
          <w:rFonts w:asciiTheme="minorHAnsi" w:hAnsiTheme="minorHAnsi" w:cstheme="minorHAnsi"/>
          <w:b/>
          <w:bCs/>
          <w:lang w:val="en-IN" w:eastAsia="en-IN"/>
        </w:rPr>
        <w:t xml:space="preserve"> for the system with and without </w:t>
      </w:r>
      <w:r w:rsidR="007E6EB7" w:rsidRPr="00573287">
        <w:rPr>
          <w:rFonts w:asciiTheme="minorHAnsi" w:hAnsiTheme="minorHAnsi" w:cstheme="minorHAnsi"/>
          <w:b/>
          <w:bCs/>
          <w:lang w:val="en-IN" w:eastAsia="en-IN"/>
        </w:rPr>
        <w:t>leak</w:t>
      </w:r>
      <w:r w:rsidRPr="00573287">
        <w:rPr>
          <w:rFonts w:asciiTheme="minorHAnsi" w:hAnsiTheme="minorHAnsi" w:cstheme="minorHAnsi"/>
          <w:b/>
          <w:bCs/>
          <w:lang w:val="en-IN" w:eastAsia="en-IN"/>
        </w:rPr>
        <w:t>?</w:t>
      </w:r>
      <w:r w:rsidR="00C57795" w:rsidRPr="00573287">
        <w:rPr>
          <w:rFonts w:asciiTheme="minorHAnsi" w:hAnsiTheme="minorHAnsi" w:cstheme="minorHAnsi"/>
          <w:b/>
          <w:bCs/>
          <w:lang w:val="en-IN" w:eastAsia="en-IN"/>
        </w:rPr>
        <w:t xml:space="preserve"> State the reason.</w:t>
      </w:r>
    </w:p>
    <w:p w14:paraId="313CF492" w14:textId="4390E8F3" w:rsidR="00234FFE" w:rsidRPr="00A0142C" w:rsidRDefault="00A0142C" w:rsidP="00A0142C">
      <w:pPr>
        <w:autoSpaceDE w:val="0"/>
        <w:autoSpaceDN w:val="0"/>
        <w:adjustRightInd w:val="0"/>
        <w:spacing w:after="120"/>
        <w:ind w:left="360"/>
        <w:jc w:val="both"/>
        <w:rPr>
          <w:rFonts w:asciiTheme="minorHAnsi" w:hAnsiTheme="minorHAnsi" w:cstheme="minorHAnsi"/>
          <w:i/>
          <w:iCs/>
          <w:lang w:val="en-IN" w:eastAsia="en-IN"/>
        </w:rPr>
      </w:pPr>
      <w:r w:rsidRPr="00A0142C">
        <w:rPr>
          <w:rFonts w:asciiTheme="minorHAnsi" w:hAnsiTheme="minorHAnsi" w:cstheme="minorHAnsi"/>
          <w:b/>
          <w:bCs/>
          <w:i/>
          <w:iCs/>
          <w:lang w:val="en-IN" w:eastAsia="en-IN"/>
        </w:rPr>
        <w:t>Ans:</w:t>
      </w:r>
      <w:r w:rsidRPr="00A0142C">
        <w:rPr>
          <w:rFonts w:asciiTheme="minorHAnsi" w:hAnsiTheme="minorHAnsi" w:cstheme="minorHAnsi"/>
          <w:i/>
          <w:iCs/>
          <w:lang w:val="en-IN" w:eastAsia="en-IN"/>
        </w:rPr>
        <w:t xml:space="preserve"> The PID controller with the given set of gains was the most efficient in controlling the system with and without leak. The P-controller</w:t>
      </w:r>
      <w:r w:rsidR="00573287">
        <w:rPr>
          <w:rFonts w:asciiTheme="minorHAnsi" w:hAnsiTheme="minorHAnsi" w:cstheme="minorHAnsi"/>
          <w:i/>
          <w:iCs/>
          <w:lang w:val="en-IN" w:eastAsia="en-IN"/>
        </w:rPr>
        <w:t>, although looks good</w:t>
      </w:r>
      <w:r w:rsidRPr="00A0142C">
        <w:rPr>
          <w:rFonts w:asciiTheme="minorHAnsi" w:hAnsiTheme="minorHAnsi" w:cstheme="minorHAnsi"/>
          <w:i/>
          <w:iCs/>
          <w:lang w:val="en-IN" w:eastAsia="en-IN"/>
        </w:rPr>
        <w:t xml:space="preserve"> in simulation, </w:t>
      </w:r>
      <w:r w:rsidR="006904C2">
        <w:rPr>
          <w:rFonts w:asciiTheme="minorHAnsi" w:hAnsiTheme="minorHAnsi" w:cstheme="minorHAnsi"/>
          <w:i/>
          <w:iCs/>
          <w:lang w:val="en-IN" w:eastAsia="en-IN"/>
        </w:rPr>
        <w:t>is not recommended in practical applications, owing to its nature of either leaving a steady-state error (for lower gain) or producing oscillations (for higher gain)</w:t>
      </w:r>
      <w:r w:rsidRPr="00A0142C">
        <w:rPr>
          <w:rFonts w:asciiTheme="minorHAnsi" w:hAnsiTheme="minorHAnsi" w:cstheme="minorHAnsi"/>
          <w:i/>
          <w:iCs/>
          <w:lang w:val="en-IN" w:eastAsia="en-IN"/>
        </w:rPr>
        <w:t>.</w:t>
      </w:r>
      <w:r>
        <w:rPr>
          <w:rFonts w:asciiTheme="minorHAnsi" w:hAnsiTheme="minorHAnsi" w:cstheme="minorHAnsi"/>
          <w:i/>
          <w:iCs/>
          <w:lang w:val="en-IN" w:eastAsia="en-IN"/>
        </w:rPr>
        <w:t xml:space="preserve"> </w:t>
      </w:r>
      <w:r w:rsidR="00573287">
        <w:rPr>
          <w:rFonts w:asciiTheme="minorHAnsi" w:hAnsiTheme="minorHAnsi" w:cstheme="minorHAnsi"/>
          <w:i/>
          <w:iCs/>
          <w:lang w:val="en-IN" w:eastAsia="en-IN"/>
        </w:rPr>
        <w:t>The integral gain of PI controller was very high, which forced the system to overcompensate for the accumulated error, thereby swinging back and forth the setpoint – the behaviour got even worse with leakage. The PID controller had a similar response to that of the simple P controller, however, it is practically more robust than the P controller alone</w:t>
      </w:r>
      <w:r w:rsidR="006904C2">
        <w:rPr>
          <w:rFonts w:asciiTheme="minorHAnsi" w:hAnsiTheme="minorHAnsi" w:cstheme="minorHAnsi"/>
          <w:i/>
          <w:iCs/>
          <w:lang w:val="en-IN" w:eastAsia="en-IN"/>
        </w:rPr>
        <w:t xml:space="preserve"> as it can dampen the oscillations and take action on accumulated error to improve steady-state performance</w:t>
      </w:r>
      <w:r w:rsidR="00573287">
        <w:rPr>
          <w:rFonts w:asciiTheme="minorHAnsi" w:hAnsiTheme="minorHAnsi" w:cstheme="minorHAnsi"/>
          <w:i/>
          <w:iCs/>
          <w:lang w:val="en-IN" w:eastAsia="en-IN"/>
        </w:rPr>
        <w:t>. Furthermore, with proper tuning of the gains, the response of PID controlled system can be improved greatly.</w:t>
      </w:r>
    </w:p>
    <w:p w14:paraId="0A7F5D9C" w14:textId="77777777" w:rsidR="00A40A4A" w:rsidRPr="003F578B" w:rsidRDefault="005533B2" w:rsidP="003F578B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theme="minorHAnsi"/>
          <w:b/>
          <w:lang w:val="en-IN" w:eastAsia="en-IN"/>
        </w:rPr>
      </w:pPr>
      <w:r w:rsidRPr="003F578B">
        <w:rPr>
          <w:rFonts w:asciiTheme="minorHAnsi" w:hAnsiTheme="minorHAnsi" w:cstheme="minorHAnsi"/>
          <w:b/>
          <w:lang w:val="en-IN" w:eastAsia="en-IN"/>
        </w:rPr>
        <w:t>DELIVERABLES</w:t>
      </w:r>
    </w:p>
    <w:p w14:paraId="5336D19C" w14:textId="77777777" w:rsidR="00BD6BE5" w:rsidRDefault="00026C7F" w:rsidP="00DB4582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contextualSpacing w:val="0"/>
        <w:rPr>
          <w:rFonts w:asciiTheme="minorHAnsi" w:hAnsiTheme="minorHAnsi" w:cstheme="minorHAnsi"/>
          <w:lang w:val="en-IN" w:eastAsia="en-IN"/>
        </w:rPr>
      </w:pPr>
      <w:r>
        <w:rPr>
          <w:rFonts w:asciiTheme="minorHAnsi" w:hAnsiTheme="minorHAnsi" w:cstheme="minorHAnsi"/>
          <w:lang w:val="en-IN" w:eastAsia="en-IN"/>
        </w:rPr>
        <w:t>Filling of table fields and descriptive answers for the questions under each task.</w:t>
      </w:r>
    </w:p>
    <w:p w14:paraId="79142064" w14:textId="77777777" w:rsidR="006433C6" w:rsidRDefault="006433C6" w:rsidP="00DA326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142B8A8D" w14:textId="77777777" w:rsidR="00036507" w:rsidRDefault="00036507" w:rsidP="00DA326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656EFE30" w14:textId="77777777" w:rsidR="00036507" w:rsidRDefault="00036507" w:rsidP="00DA326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6E1A75C4" w14:textId="77777777" w:rsidR="00036507" w:rsidRDefault="00036507" w:rsidP="00DA326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3FA11E91" w14:textId="52FC1151" w:rsidR="00081B95" w:rsidRDefault="00081B95" w:rsidP="00081B95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theme="minorHAnsi"/>
          <w:b/>
          <w:lang w:val="en-IN" w:eastAsia="en-IN"/>
        </w:rPr>
      </w:pPr>
      <w:r>
        <w:rPr>
          <w:rFonts w:asciiTheme="minorHAnsi" w:hAnsiTheme="minorHAnsi" w:cstheme="minorHAnsi"/>
          <w:b/>
          <w:lang w:val="en-IN" w:eastAsia="en-IN"/>
        </w:rPr>
        <w:lastRenderedPageBreak/>
        <w:t>LAB SESSION SCREENSHOTS</w:t>
      </w:r>
    </w:p>
    <w:p w14:paraId="2B313D4C" w14:textId="6825344F" w:rsidR="00081B95" w:rsidRDefault="00081B95" w:rsidP="00081B95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theme="minorHAnsi"/>
          <w:b/>
          <w:lang w:val="en-IN" w:eastAsia="en-IN"/>
        </w:rPr>
      </w:pPr>
      <w:r>
        <w:rPr>
          <w:rFonts w:asciiTheme="minorHAnsi" w:hAnsiTheme="minorHAnsi" w:cstheme="minorHAnsi"/>
          <w:b/>
          <w:lang w:val="en-IN" w:eastAsia="en-IN"/>
        </w:rPr>
        <w:t>Task 1:</w:t>
      </w:r>
    </w:p>
    <w:p w14:paraId="2D6FB9D7" w14:textId="2AAFEBCF" w:rsidR="00081B95" w:rsidRDefault="00081B95" w:rsidP="00081B95">
      <w:pPr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b/>
          <w:lang w:val="en-IN" w:eastAsia="en-IN"/>
        </w:rPr>
      </w:pPr>
      <w:r>
        <w:rPr>
          <w:rFonts w:asciiTheme="minorHAnsi" w:hAnsiTheme="minorHAnsi" w:cstheme="minorHAnsi"/>
          <w:b/>
          <w:noProof/>
          <w:lang w:val="en-IN" w:eastAsia="en-IN"/>
        </w:rPr>
        <w:drawing>
          <wp:inline distT="0" distB="0" distL="0" distR="0" wp14:anchorId="39F629F5" wp14:editId="24E367CC">
            <wp:extent cx="5760000" cy="3240073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240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E7C49" w14:textId="2CAC46CF" w:rsidR="00081B95" w:rsidRPr="003F578B" w:rsidRDefault="00081B95" w:rsidP="00081B95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theme="minorHAnsi"/>
          <w:b/>
          <w:lang w:val="en-IN" w:eastAsia="en-IN"/>
        </w:rPr>
      </w:pPr>
      <w:r>
        <w:rPr>
          <w:rFonts w:asciiTheme="minorHAnsi" w:hAnsiTheme="minorHAnsi" w:cstheme="minorHAnsi"/>
          <w:b/>
          <w:lang w:val="en-IN" w:eastAsia="en-IN"/>
        </w:rPr>
        <w:t>Task 2:</w:t>
      </w:r>
    </w:p>
    <w:p w14:paraId="0824C37D" w14:textId="45A0B169" w:rsidR="00036507" w:rsidRDefault="00081B95" w:rsidP="00081B95">
      <w:pPr>
        <w:autoSpaceDE w:val="0"/>
        <w:autoSpaceDN w:val="0"/>
        <w:adjustRightInd w:val="0"/>
        <w:spacing w:after="120"/>
        <w:jc w:val="center"/>
        <w:rPr>
          <w:rFonts w:asciiTheme="minorHAnsi" w:hAnsiTheme="minorHAnsi" w:cstheme="minorHAnsi"/>
          <w:lang w:val="en-IN" w:eastAsia="en-IN"/>
        </w:rPr>
      </w:pPr>
      <w:r>
        <w:rPr>
          <w:rFonts w:asciiTheme="minorHAnsi" w:hAnsiTheme="minorHAnsi" w:cstheme="minorHAnsi"/>
          <w:noProof/>
          <w:lang w:val="en-IN" w:eastAsia="en-IN"/>
        </w:rPr>
        <w:drawing>
          <wp:inline distT="0" distB="0" distL="0" distR="0" wp14:anchorId="40C2EDB3" wp14:editId="19067849">
            <wp:extent cx="5760000" cy="3240073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240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1595E" w14:textId="73B654A5" w:rsidR="00081B95" w:rsidRPr="003F578B" w:rsidRDefault="00081B95" w:rsidP="00081B95">
      <w:pPr>
        <w:autoSpaceDE w:val="0"/>
        <w:autoSpaceDN w:val="0"/>
        <w:adjustRightInd w:val="0"/>
        <w:spacing w:after="120"/>
        <w:jc w:val="both"/>
        <w:rPr>
          <w:rFonts w:asciiTheme="minorHAnsi" w:hAnsiTheme="minorHAnsi" w:cstheme="minorHAnsi"/>
          <w:b/>
          <w:lang w:val="en-IN" w:eastAsia="en-IN"/>
        </w:rPr>
      </w:pPr>
      <w:r>
        <w:rPr>
          <w:rFonts w:asciiTheme="minorHAnsi" w:hAnsiTheme="minorHAnsi" w:cstheme="minorHAnsi"/>
          <w:b/>
          <w:lang w:val="en-IN" w:eastAsia="en-IN"/>
        </w:rPr>
        <w:lastRenderedPageBreak/>
        <w:t>INFERENCE</w:t>
      </w:r>
    </w:p>
    <w:p w14:paraId="00000CCB" w14:textId="562A540D" w:rsidR="00C01029" w:rsidRDefault="00C01029" w:rsidP="00C01029">
      <w:pPr>
        <w:spacing w:after="120"/>
        <w:jc w:val="both"/>
        <w:rPr>
          <w:bCs/>
        </w:rPr>
      </w:pPr>
      <w:r>
        <w:rPr>
          <w:bCs/>
        </w:rPr>
        <w:t>The working of a proportional valve</w:t>
      </w:r>
      <w:r w:rsidR="00FB5A4D">
        <w:rPr>
          <w:bCs/>
        </w:rPr>
        <w:t xml:space="preserve"> (introduced in the last experiment)</w:t>
      </w:r>
      <w:r>
        <w:rPr>
          <w:bCs/>
        </w:rPr>
        <w:t xml:space="preserve"> was studied</w:t>
      </w:r>
      <w:r w:rsidR="00FB5A4D">
        <w:rPr>
          <w:bCs/>
        </w:rPr>
        <w:t>/revised</w:t>
      </w:r>
      <w:r>
        <w:rPr>
          <w:bCs/>
        </w:rPr>
        <w:t xml:space="preserve"> from both theoretical and practical viewpoints. A closed loop electro-pneumatic circuit to control the </w:t>
      </w:r>
      <w:r w:rsidR="00FB5A4D">
        <w:rPr>
          <w:bCs/>
        </w:rPr>
        <w:t>pressure</w:t>
      </w:r>
      <w:r>
        <w:rPr>
          <w:bCs/>
        </w:rPr>
        <w:t xml:space="preserve"> of a </w:t>
      </w:r>
      <w:r w:rsidR="00FB5A4D">
        <w:rPr>
          <w:bCs/>
        </w:rPr>
        <w:t>twin accumulator system</w:t>
      </w:r>
      <w:r>
        <w:rPr>
          <w:bCs/>
        </w:rPr>
        <w:t xml:space="preserve"> </w:t>
      </w:r>
      <w:r w:rsidR="00FB5A4D">
        <w:rPr>
          <w:bCs/>
        </w:rPr>
        <w:t xml:space="preserve">(resembling bending and valve testing machine setups) </w:t>
      </w:r>
      <w:r>
        <w:rPr>
          <w:bCs/>
        </w:rPr>
        <w:t xml:space="preserve">was constructed and simulated using Festo </w:t>
      </w:r>
      <w:proofErr w:type="spellStart"/>
      <w:r>
        <w:rPr>
          <w:bCs/>
        </w:rPr>
        <w:t>FluidSIM</w:t>
      </w:r>
      <w:proofErr w:type="spellEnd"/>
      <w:r>
        <w:rPr>
          <w:bCs/>
        </w:rPr>
        <w:t>.</w:t>
      </w:r>
    </w:p>
    <w:p w14:paraId="1CF78590" w14:textId="154CEDEC" w:rsidR="00C01029" w:rsidRDefault="00C01029" w:rsidP="00C01029">
      <w:pPr>
        <w:spacing w:after="120"/>
        <w:jc w:val="both"/>
        <w:rPr>
          <w:bCs/>
        </w:rPr>
      </w:pPr>
      <w:r>
        <w:rPr>
          <w:bCs/>
        </w:rPr>
        <w:t>The voltage setpoint to the solenoid of the proportional DCV was a square wave of frequency = 0.</w:t>
      </w:r>
      <w:r w:rsidR="00FB5A4D">
        <w:rPr>
          <w:bCs/>
        </w:rPr>
        <w:t>1</w:t>
      </w:r>
      <w:r>
        <w:rPr>
          <w:bCs/>
        </w:rPr>
        <w:t xml:space="preserve"> Hz, amplitude = 1 V, and offset = </w:t>
      </w:r>
      <w:r w:rsidR="00FB5A4D">
        <w:rPr>
          <w:bCs/>
        </w:rPr>
        <w:t>3</w:t>
      </w:r>
      <w:r>
        <w:rPr>
          <w:bCs/>
        </w:rPr>
        <w:t xml:space="preserve"> V, to control the </w:t>
      </w:r>
      <w:r w:rsidR="00FB5A4D">
        <w:rPr>
          <w:bCs/>
        </w:rPr>
        <w:t>system pressure</w:t>
      </w:r>
      <w:r>
        <w:rPr>
          <w:bCs/>
        </w:rPr>
        <w:t xml:space="preserve">. The signal generator voltage (input) was not directly comparable against the </w:t>
      </w:r>
      <w:r w:rsidR="00FB5A4D">
        <w:rPr>
          <w:bCs/>
        </w:rPr>
        <w:t>system pressure</w:t>
      </w:r>
      <w:r>
        <w:rPr>
          <w:bCs/>
        </w:rPr>
        <w:t xml:space="preserve"> as the physical units of these two quantities were not identical. Nonetheless, the </w:t>
      </w:r>
      <w:r w:rsidR="00FB5A4D">
        <w:rPr>
          <w:bCs/>
        </w:rPr>
        <w:t>analog pressure sensor</w:t>
      </w:r>
      <w:r>
        <w:rPr>
          <w:bCs/>
        </w:rPr>
        <w:t xml:space="preserve"> output in terms of voltage was directly comparable against the signal generator voltage, since the two had same voltage scale.</w:t>
      </w:r>
    </w:p>
    <w:p w14:paraId="7D1FEF75" w14:textId="77777777" w:rsidR="00CD706E" w:rsidRDefault="00C01029" w:rsidP="00C01029">
      <w:pPr>
        <w:spacing w:after="120"/>
        <w:jc w:val="both"/>
      </w:pPr>
      <w:r>
        <w:rPr>
          <w:bCs/>
        </w:rPr>
        <w:t xml:space="preserve">The theory of </w:t>
      </w:r>
      <w:r w:rsidR="00FB5A4D">
        <w:rPr>
          <w:bCs/>
        </w:rPr>
        <w:t>PID</w:t>
      </w:r>
      <w:r>
        <w:rPr>
          <w:bCs/>
        </w:rPr>
        <w:t xml:space="preserve"> controller was understood and a simulated </w:t>
      </w:r>
      <w:r w:rsidR="00CD706E">
        <w:rPr>
          <w:bCs/>
        </w:rPr>
        <w:t>PID</w:t>
      </w:r>
      <w:r>
        <w:rPr>
          <w:bCs/>
        </w:rPr>
        <w:t xml:space="preserve"> controller </w:t>
      </w:r>
      <w:r w:rsidR="00CD706E">
        <w:rPr>
          <w:bCs/>
        </w:rPr>
        <w:t xml:space="preserve">card </w:t>
      </w:r>
      <w:r>
        <w:rPr>
          <w:bCs/>
        </w:rPr>
        <w:t xml:space="preserve">was </w:t>
      </w:r>
      <w:r w:rsidR="00CD706E">
        <w:rPr>
          <w:bCs/>
        </w:rPr>
        <w:t>used</w:t>
      </w:r>
      <w:r>
        <w:rPr>
          <w:bCs/>
        </w:rPr>
        <w:t xml:space="preserve"> to </w:t>
      </w:r>
      <w:r w:rsidR="00CD706E">
        <w:rPr>
          <w:bCs/>
        </w:rPr>
        <w:t>regulate the system pressure in the aforementioned tasks</w:t>
      </w:r>
      <w:r>
        <w:rPr>
          <w:bCs/>
        </w:rPr>
        <w:t xml:space="preserve">. The effect of </w:t>
      </w:r>
      <w:r w:rsidR="00CD706E">
        <w:rPr>
          <w:bCs/>
        </w:rPr>
        <w:t>proportional, integral and derivative gains</w:t>
      </w:r>
      <w:r>
        <w:rPr>
          <w:bCs/>
        </w:rPr>
        <w:t xml:space="preserve"> </w:t>
      </w:r>
      <w:r w:rsidR="00CD706E">
        <w:rPr>
          <w:bCs/>
        </w:rPr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CD706E">
        <w:t>)</w:t>
      </w:r>
      <w:r>
        <w:t xml:space="preserve"> was analysed by observing the transient response of the controlled variable (</w:t>
      </w:r>
      <w:r w:rsidR="00CD706E">
        <w:t>pressure</w:t>
      </w:r>
      <w:r>
        <w:t>).</w:t>
      </w:r>
    </w:p>
    <w:p w14:paraId="5ECBB988" w14:textId="716FFA11" w:rsidR="00C01029" w:rsidRPr="008A57CA" w:rsidRDefault="00CD706E" w:rsidP="00C01029">
      <w:pPr>
        <w:spacing w:after="120"/>
        <w:jc w:val="both"/>
        <w:rPr>
          <w:bCs/>
        </w:rPr>
      </w:pPr>
      <w:r>
        <w:t>For task 1</w:t>
      </w:r>
      <w:r w:rsidR="00C01029">
        <w:t xml:space="preserve">, the </w:t>
      </w:r>
      <w:r>
        <w:t>controller gains</w:t>
      </w:r>
      <w:r w:rsidR="00C01029">
        <w:t xml:space="preserve"> were tuned to get </w:t>
      </w:r>
      <w:r w:rsidR="00C01029">
        <w:rPr>
          <w:color w:val="000000"/>
        </w:rPr>
        <w:t>minimum (or no) overshoot, minimum steady-state error and quick settling time</w:t>
      </w:r>
      <w:r w:rsidR="00666129">
        <w:rPr>
          <w:color w:val="000000"/>
        </w:rPr>
        <w:t xml:space="preserve"> for P, PD and PID controllers</w:t>
      </w:r>
      <w:r w:rsidR="00C01029">
        <w:rPr>
          <w:color w:val="000000"/>
        </w:rPr>
        <w:t xml:space="preserve">. </w:t>
      </w:r>
      <w:r>
        <w:rPr>
          <w:color w:val="000000"/>
        </w:rPr>
        <w:t>For task 2 on the other hand, the given controller gains we fed into the simulated PID controller card and the system response was observed in each case</w:t>
      </w:r>
      <w:r w:rsidR="00666129">
        <w:rPr>
          <w:color w:val="000000"/>
        </w:rPr>
        <w:t xml:space="preserve"> (P, PI and PID controllers)</w:t>
      </w:r>
      <w:r>
        <w:rPr>
          <w:color w:val="000000"/>
        </w:rPr>
        <w:t>. Finally, t</w:t>
      </w:r>
      <w:r w:rsidR="00C01029">
        <w:rPr>
          <w:color w:val="000000"/>
        </w:rPr>
        <w:t xml:space="preserve">he </w:t>
      </w:r>
      <w:r>
        <w:rPr>
          <w:color w:val="000000"/>
        </w:rPr>
        <w:t>results</w:t>
      </w:r>
      <w:r w:rsidR="00C01029">
        <w:rPr>
          <w:color w:val="000000"/>
        </w:rPr>
        <w:t xml:space="preserve"> were reported along with the corresponding state diagrams for signal generator (</w:t>
      </w:r>
      <w:r>
        <w:rPr>
          <w:color w:val="000000"/>
        </w:rPr>
        <w:t>setpoint</w:t>
      </w:r>
      <w:r w:rsidR="00C01029">
        <w:rPr>
          <w:color w:val="000000"/>
        </w:rPr>
        <w:t>)</w:t>
      </w:r>
      <w:r>
        <w:rPr>
          <w:color w:val="000000"/>
        </w:rPr>
        <w:t xml:space="preserve"> and</w:t>
      </w:r>
      <w:r w:rsidR="00C01029">
        <w:rPr>
          <w:color w:val="000000"/>
        </w:rPr>
        <w:t xml:space="preserve"> </w:t>
      </w:r>
      <w:r>
        <w:rPr>
          <w:color w:val="000000"/>
        </w:rPr>
        <w:t>pressure sensor</w:t>
      </w:r>
      <w:r w:rsidR="00A66B6C">
        <w:rPr>
          <w:color w:val="000000"/>
        </w:rPr>
        <w:t xml:space="preserve"> </w:t>
      </w:r>
      <w:r>
        <w:rPr>
          <w:color w:val="000000"/>
        </w:rPr>
        <w:t>voltages</w:t>
      </w:r>
      <w:r w:rsidR="00C01029">
        <w:rPr>
          <w:color w:val="000000"/>
        </w:rPr>
        <w:t>.</w:t>
      </w:r>
    </w:p>
    <w:p w14:paraId="056C3974" w14:textId="77777777" w:rsidR="00036507" w:rsidRDefault="00036507" w:rsidP="00DA326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23E4BC9B" w14:textId="77777777" w:rsidR="00036507" w:rsidRDefault="00036507" w:rsidP="00DA326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19245942" w14:textId="77777777" w:rsidR="00036507" w:rsidRDefault="00036507" w:rsidP="00DA326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2280EF60" w14:textId="77777777" w:rsidR="00036507" w:rsidRDefault="00036507" w:rsidP="00DA326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476C0AC5" w14:textId="77777777" w:rsidR="00036507" w:rsidRDefault="00036507" w:rsidP="00DA326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16E5F9B1" w14:textId="77777777" w:rsidR="00036507" w:rsidRDefault="00036507" w:rsidP="00DA326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0FA8B1C7" w14:textId="77777777" w:rsidR="00036507" w:rsidRDefault="00036507" w:rsidP="00DA326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55B8D4CA" w14:textId="77777777" w:rsidR="00036507" w:rsidRDefault="00036507" w:rsidP="00DA326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p w14:paraId="2EC83DBF" w14:textId="77777777" w:rsidR="00036507" w:rsidRDefault="00036507" w:rsidP="00DA3269">
      <w:pPr>
        <w:autoSpaceDE w:val="0"/>
        <w:autoSpaceDN w:val="0"/>
        <w:adjustRightInd w:val="0"/>
        <w:spacing w:after="120"/>
        <w:rPr>
          <w:rFonts w:asciiTheme="minorHAnsi" w:hAnsiTheme="minorHAnsi" w:cstheme="minorHAnsi"/>
          <w:lang w:val="en-IN" w:eastAsia="en-IN"/>
        </w:rPr>
      </w:pPr>
    </w:p>
    <w:sectPr w:rsidR="00036507" w:rsidSect="00242D52">
      <w:headerReference w:type="default" r:id="rId52"/>
      <w:footerReference w:type="default" r:id="rId53"/>
      <w:pgSz w:w="12240" w:h="15840"/>
      <w:pgMar w:top="1530" w:right="810" w:bottom="1418" w:left="1560" w:header="1584" w:footer="1394" w:gutter="0"/>
      <w:pgBorders>
        <w:left w:val="single" w:sz="4" w:space="3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1C958E" w14:textId="77777777" w:rsidR="002A4EC0" w:rsidRDefault="002A4EC0" w:rsidP="00BA3BB4">
      <w:pPr>
        <w:spacing w:after="0" w:line="240" w:lineRule="auto"/>
      </w:pPr>
      <w:r>
        <w:separator/>
      </w:r>
    </w:p>
  </w:endnote>
  <w:endnote w:type="continuationSeparator" w:id="0">
    <w:p w14:paraId="6AC65422" w14:textId="77777777" w:rsidR="002A4EC0" w:rsidRDefault="002A4EC0" w:rsidP="00BA3B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14ED0" w14:textId="77777777" w:rsidR="00A34E29" w:rsidRDefault="00A34E29" w:rsidP="007C1230">
    <w:pPr>
      <w:pStyle w:val="Footer"/>
      <w:tabs>
        <w:tab w:val="clear" w:pos="4680"/>
        <w:tab w:val="clear" w:pos="9360"/>
        <w:tab w:val="left" w:pos="3628"/>
      </w:tabs>
      <w:jc w:val="center"/>
    </w:pPr>
  </w:p>
  <w:p w14:paraId="71397E04" w14:textId="77777777" w:rsidR="00A34E29" w:rsidRDefault="00A34E29" w:rsidP="007C1230">
    <w:pPr>
      <w:pStyle w:val="Footer"/>
      <w:tabs>
        <w:tab w:val="clear" w:pos="4680"/>
        <w:tab w:val="clear" w:pos="9360"/>
        <w:tab w:val="left" w:pos="3628"/>
      </w:tabs>
      <w:jc w:val="center"/>
    </w:pP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431E8B64" wp14:editId="05D64BE1">
              <wp:simplePos x="0" y="0"/>
              <wp:positionH relativeFrom="page">
                <wp:posOffset>683260</wp:posOffset>
              </wp:positionH>
              <wp:positionV relativeFrom="line">
                <wp:posOffset>244475</wp:posOffset>
              </wp:positionV>
              <wp:extent cx="6708140" cy="347345"/>
              <wp:effectExtent l="0" t="0" r="16510" b="14605"/>
              <wp:wrapTopAndBottom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708140" cy="347345"/>
                        <a:chOff x="321" y="14850"/>
                        <a:chExt cx="11601" cy="547"/>
                      </a:xfrm>
                    </wpg:grpSpPr>
                    <wps:wsp>
                      <wps:cNvPr id="5" name="Rectangle 2"/>
                      <wps:cNvSpPr>
                        <a:spLocks noChangeArrowheads="1"/>
                      </wps:cNvSpPr>
                      <wps:spPr bwMode="auto">
                        <a:xfrm>
                          <a:off x="374" y="14937"/>
                          <a:ext cx="9346" cy="385"/>
                        </a:xfrm>
                        <a:prstGeom prst="rect">
                          <a:avLst/>
                        </a:prstGeom>
                        <a:solidFill>
                          <a:srgbClr val="9436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2187E9" w14:textId="77777777" w:rsidR="00A34E29" w:rsidRPr="00D524A8" w:rsidRDefault="00A34E29" w:rsidP="00BA3BB4">
                            <w:pPr>
                              <w:pStyle w:val="Footer"/>
                              <w:jc w:val="center"/>
                              <w:rPr>
                                <w:color w:val="FFFFFF"/>
                                <w:spacing w:val="60"/>
                                <w:sz w:val="16"/>
                                <w:szCs w:val="16"/>
                              </w:rPr>
                            </w:pPr>
                            <w:r w:rsidRPr="00D524A8">
                              <w:rPr>
                                <w:rFonts w:cs="Calibri"/>
                                <w:color w:val="FFFFFF"/>
                                <w:spacing w:val="60"/>
                                <w:sz w:val="16"/>
                                <w:szCs w:val="16"/>
                              </w:rPr>
                              <w:t>©</w:t>
                            </w:r>
                            <w:r w:rsidRPr="00D524A8">
                              <w:rPr>
                                <w:color w:val="FFFFFF"/>
                                <w:spacing w:val="60"/>
                                <w:sz w:val="16"/>
                                <w:szCs w:val="16"/>
                              </w:rPr>
                              <w:t>DEPARTMENT OF MECHATRONICS ENGINEERING, SRM</w:t>
                            </w:r>
                            <w:r>
                              <w:rPr>
                                <w:color w:val="FFFFFF"/>
                                <w:spacing w:val="60"/>
                                <w:sz w:val="16"/>
                                <w:szCs w:val="16"/>
                              </w:rPr>
                              <w:t>IST</w:t>
                            </w:r>
                          </w:p>
                          <w:p w14:paraId="4667E609" w14:textId="77777777" w:rsidR="00A34E29" w:rsidRPr="00D524A8" w:rsidRDefault="00A34E29">
                            <w:pPr>
                              <w:pStyle w:val="Header"/>
                              <w:rPr>
                                <w:color w:val="FFFFFF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Rectangle 3"/>
                      <wps:cNvSpPr>
                        <a:spLocks noChangeArrowheads="1"/>
                      </wps:cNvSpPr>
                      <wps:spPr bwMode="auto">
                        <a:xfrm>
                          <a:off x="9763" y="14937"/>
                          <a:ext cx="2102" cy="372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38253" w14:textId="370A0C1F" w:rsidR="00A34E29" w:rsidRPr="00D524A8" w:rsidRDefault="00A34E29" w:rsidP="00D524A8">
                            <w:pPr>
                              <w:pStyle w:val="Foo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D524A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EXERCISE NO.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Rectangle 4"/>
                      <wps:cNvSpPr>
                        <a:spLocks noChangeArrowheads="1"/>
                      </wps:cNvSpPr>
                      <wps:spPr bwMode="auto"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31E8B64" id="Group 1" o:spid="_x0000_s1032" style="position:absolute;left:0;text-align:left;margin-left:53.8pt;margin-top:19.25pt;width:528.2pt;height:27.35pt;z-index:251656192;mso-position-horizontal-relative:page;mso-position-vertical-relative:line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">
              <v:rect id="Rectangle 2" o:spid="_x0000_s1033" style="position:absolute;left:374;top:14937;width:9346;height: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" fillcolor="#943634" stroked="f" strokecolor="#943634">
                <v:textbox>
                  <w:txbxContent>
                    <w:p w14:paraId="692187E9" w14:textId="77777777" w:rsidR="00A34E29" w:rsidRPr="00D524A8" w:rsidRDefault="00A34E29" w:rsidP="00BA3BB4">
                      <w:pPr>
                        <w:pStyle w:val="Footer"/>
                        <w:jc w:val="center"/>
                        <w:rPr>
                          <w:color w:val="FFFFFF"/>
                          <w:spacing w:val="60"/>
                          <w:sz w:val="16"/>
                          <w:szCs w:val="16"/>
                        </w:rPr>
                      </w:pPr>
                      <w:r w:rsidRPr="00D524A8">
                        <w:rPr>
                          <w:rFonts w:cs="Calibri"/>
                          <w:color w:val="FFFFFF"/>
                          <w:spacing w:val="60"/>
                          <w:sz w:val="16"/>
                          <w:szCs w:val="16"/>
                        </w:rPr>
                        <w:t>©</w:t>
                      </w:r>
                      <w:r w:rsidRPr="00D524A8">
                        <w:rPr>
                          <w:color w:val="FFFFFF"/>
                          <w:spacing w:val="60"/>
                          <w:sz w:val="16"/>
                          <w:szCs w:val="16"/>
                        </w:rPr>
                        <w:t>DEPARTMENT OF MECHATRONICS ENGINEERING, SRM</w:t>
                      </w:r>
                      <w:r>
                        <w:rPr>
                          <w:color w:val="FFFFFF"/>
                          <w:spacing w:val="60"/>
                          <w:sz w:val="16"/>
                          <w:szCs w:val="16"/>
                        </w:rPr>
                        <w:t>IST</w:t>
                      </w:r>
                    </w:p>
                    <w:p w14:paraId="4667E609" w14:textId="77777777" w:rsidR="00A34E29" w:rsidRPr="00D524A8" w:rsidRDefault="00A34E29">
                      <w:pPr>
                        <w:pStyle w:val="Header"/>
                        <w:rPr>
                          <w:color w:val="FFFFFF"/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  <v:rect id="Rectangle 3" o:spid="_x0000_s1034" style="position:absolute;left:9763;top:14937;width:2102;height:3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" filled="f" strokecolor="#c00000">
                <v:textbox>
                  <w:txbxContent>
                    <w:p w14:paraId="23D38253" w14:textId="370A0C1F" w:rsidR="00A34E29" w:rsidRPr="00D524A8" w:rsidRDefault="00A34E29" w:rsidP="00D524A8">
                      <w:pPr>
                        <w:pStyle w:val="Foo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D524A8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EXERCISE NO.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9</w:t>
                      </w:r>
                    </w:p>
                  </w:txbxContent>
                </v:textbox>
              </v:rect>
              <v:rect id="_x0000_s1035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" filled="f"/>
              <w10:wrap type="topAndBottom" anchorx="page" anchory="lin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605099" w14:textId="77777777" w:rsidR="002A4EC0" w:rsidRDefault="002A4EC0" w:rsidP="00BA3BB4">
      <w:pPr>
        <w:spacing w:after="0" w:line="240" w:lineRule="auto"/>
      </w:pPr>
      <w:r>
        <w:separator/>
      </w:r>
    </w:p>
  </w:footnote>
  <w:footnote w:type="continuationSeparator" w:id="0">
    <w:p w14:paraId="4FB70305" w14:textId="77777777" w:rsidR="002A4EC0" w:rsidRDefault="002A4EC0" w:rsidP="00BA3B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40DC68" w14:textId="77777777" w:rsidR="00A34E29" w:rsidRDefault="00A34E29">
    <w:pPr>
      <w:pStyle w:val="Head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679B840D" wp14:editId="5425C55B">
              <wp:simplePos x="0" y="0"/>
              <wp:positionH relativeFrom="column">
                <wp:posOffset>5391912</wp:posOffset>
              </wp:positionH>
              <wp:positionV relativeFrom="paragraph">
                <wp:posOffset>-256032</wp:posOffset>
              </wp:positionV>
              <wp:extent cx="866582" cy="259690"/>
              <wp:effectExtent l="0" t="0" r="10160" b="2667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66582" cy="25969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5A64D89" w14:textId="77777777" w:rsidR="00A34E29" w:rsidRPr="001F42E4" w:rsidRDefault="00A34E29" w:rsidP="001F42E4">
                          <w:pPr>
                            <w:rPr>
                              <w:color w:val="000000" w:themeColor="text1"/>
                              <w:sz w:val="18"/>
                              <w:szCs w:val="18"/>
                            </w:rPr>
                          </w:pPr>
                          <w:r w:rsidRPr="001F42E4">
                            <w:rPr>
                              <w:color w:val="000000" w:themeColor="text1"/>
                              <w:sz w:val="18"/>
                              <w:szCs w:val="18"/>
                            </w:rPr>
                            <w:t>Page N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79B840D" id="Rectangle 4" o:spid="_x0000_s1030" style="position:absolute;margin-left:424.55pt;margin-top:-20.15pt;width:68.25pt;height:20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" fillcolor="white [3212]" strokecolor="#243f60 [1604]" strokeweight="2pt">
              <v:textbox>
                <w:txbxContent>
                  <w:p w14:paraId="75A64D89" w14:textId="77777777" w:rsidR="00A34E29" w:rsidRPr="001F42E4" w:rsidRDefault="00A34E29" w:rsidP="001F42E4">
                    <w:pPr>
                      <w:rPr>
                        <w:color w:val="000000" w:themeColor="text1"/>
                        <w:sz w:val="18"/>
                        <w:szCs w:val="18"/>
                      </w:rPr>
                    </w:pPr>
                    <w:r w:rsidRPr="001F42E4">
                      <w:rPr>
                        <w:color w:val="000000" w:themeColor="text1"/>
                        <w:sz w:val="18"/>
                        <w:szCs w:val="18"/>
                      </w:rPr>
                      <w:t>Page No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8745" distR="118745" simplePos="0" relativeHeight="251669504" behindDoc="1" locked="0" layoutInCell="1" allowOverlap="0" wp14:anchorId="48111DB5" wp14:editId="53AD86F0">
              <wp:simplePos x="0" y="0"/>
              <wp:positionH relativeFrom="margin">
                <wp:posOffset>0</wp:posOffset>
              </wp:positionH>
              <wp:positionV relativeFrom="page">
                <wp:posOffset>738505</wp:posOffset>
              </wp:positionV>
              <wp:extent cx="5950039" cy="270457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573640492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060CEDDE" w14:textId="77777777" w:rsidR="00A34E29" w:rsidRDefault="00A34E29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15mh403l – DESIGN OF MECHATRONICS SYSTEMS LABORATORY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48111DB5" id="Rectangle 197" o:spid="_x0000_s1031" style="position:absolute;margin-left:0;margin-top:58.15pt;width:468.5pt;height:21.3pt;z-index:-251646976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" o:allowoverlap="f" fillcolor="#4f81bd [3204]" stroked="f" strokeweight="2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573640492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060CEDDE" w14:textId="77777777" w:rsidR="00A34E29" w:rsidRDefault="00A34E29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15mh403l – DESIGN OF MECHATRONICS SYSTEMS LABORATORY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87A23"/>
    <w:multiLevelType w:val="hybridMultilevel"/>
    <w:tmpl w:val="5240CC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01C17"/>
    <w:multiLevelType w:val="hybridMultilevel"/>
    <w:tmpl w:val="BA3AF1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456F7"/>
    <w:multiLevelType w:val="hybridMultilevel"/>
    <w:tmpl w:val="F4004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87688"/>
    <w:multiLevelType w:val="hybridMultilevel"/>
    <w:tmpl w:val="7708E5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AD381C"/>
    <w:multiLevelType w:val="hybridMultilevel"/>
    <w:tmpl w:val="B21C8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467D18"/>
    <w:multiLevelType w:val="hybridMultilevel"/>
    <w:tmpl w:val="731A2A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2F050F"/>
    <w:multiLevelType w:val="hybridMultilevel"/>
    <w:tmpl w:val="26D2C3AA"/>
    <w:lvl w:ilvl="0" w:tplc="C58E84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9B4F6A"/>
    <w:multiLevelType w:val="hybridMultilevel"/>
    <w:tmpl w:val="8B4AF64A"/>
    <w:lvl w:ilvl="0" w:tplc="01D23B84">
      <w:start w:val="1"/>
      <w:numFmt w:val="lowerRoman"/>
      <w:lvlText w:val="(%1)"/>
      <w:lvlJc w:val="left"/>
      <w:pPr>
        <w:ind w:left="1440" w:hanging="720"/>
      </w:pPr>
      <w:rPr>
        <w:rFonts w:asciiTheme="minorHAnsi" w:hAnsiTheme="minorHAnsi" w:cs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047564B"/>
    <w:multiLevelType w:val="hybridMultilevel"/>
    <w:tmpl w:val="C7020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3E1406"/>
    <w:multiLevelType w:val="hybridMultilevel"/>
    <w:tmpl w:val="B0C29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4F0965"/>
    <w:multiLevelType w:val="hybridMultilevel"/>
    <w:tmpl w:val="7136A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114AF"/>
    <w:multiLevelType w:val="hybridMultilevel"/>
    <w:tmpl w:val="783AE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844EC4"/>
    <w:multiLevelType w:val="hybridMultilevel"/>
    <w:tmpl w:val="E8FA85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0B3C2D"/>
    <w:multiLevelType w:val="hybridMultilevel"/>
    <w:tmpl w:val="B094B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483042"/>
    <w:multiLevelType w:val="hybridMultilevel"/>
    <w:tmpl w:val="CE30B1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2C4489"/>
    <w:multiLevelType w:val="hybridMultilevel"/>
    <w:tmpl w:val="1D5CC61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2F6383"/>
    <w:multiLevelType w:val="hybridMultilevel"/>
    <w:tmpl w:val="B852C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806AC8"/>
    <w:multiLevelType w:val="hybridMultilevel"/>
    <w:tmpl w:val="B1023E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3E3B75"/>
    <w:multiLevelType w:val="hybridMultilevel"/>
    <w:tmpl w:val="659A5B3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49D0357"/>
    <w:multiLevelType w:val="hybridMultilevel"/>
    <w:tmpl w:val="A880B9BE"/>
    <w:lvl w:ilvl="0" w:tplc="C2302E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8407222"/>
    <w:multiLevelType w:val="hybridMultilevel"/>
    <w:tmpl w:val="2004A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1035BE"/>
    <w:multiLevelType w:val="hybridMultilevel"/>
    <w:tmpl w:val="06AAF3B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F651ED"/>
    <w:multiLevelType w:val="hybridMultilevel"/>
    <w:tmpl w:val="639E049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BC7922"/>
    <w:multiLevelType w:val="hybridMultilevel"/>
    <w:tmpl w:val="A246B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A0098A"/>
    <w:multiLevelType w:val="hybridMultilevel"/>
    <w:tmpl w:val="FF063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39613F"/>
    <w:multiLevelType w:val="hybridMultilevel"/>
    <w:tmpl w:val="BB0AE5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D4E26"/>
    <w:multiLevelType w:val="hybridMultilevel"/>
    <w:tmpl w:val="8A6E2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A564DE"/>
    <w:multiLevelType w:val="hybridMultilevel"/>
    <w:tmpl w:val="37984DE0"/>
    <w:lvl w:ilvl="0" w:tplc="28B4D2F2">
      <w:start w:val="1"/>
      <w:numFmt w:val="lowerRoman"/>
      <w:lvlText w:val="%1)"/>
      <w:lvlJc w:val="left"/>
      <w:pPr>
        <w:ind w:left="1080" w:hanging="72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DE78C7"/>
    <w:multiLevelType w:val="hybridMultilevel"/>
    <w:tmpl w:val="AFA83F4C"/>
    <w:lvl w:ilvl="0" w:tplc="E684E534">
      <w:start w:val="9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7A7225"/>
    <w:multiLevelType w:val="hybridMultilevel"/>
    <w:tmpl w:val="EEACDE9C"/>
    <w:lvl w:ilvl="0" w:tplc="B91CF9CE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6A518C3"/>
    <w:multiLevelType w:val="hybridMultilevel"/>
    <w:tmpl w:val="4922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131050"/>
    <w:multiLevelType w:val="hybridMultilevel"/>
    <w:tmpl w:val="EADED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967DDC"/>
    <w:multiLevelType w:val="hybridMultilevel"/>
    <w:tmpl w:val="BFFCBD32"/>
    <w:lvl w:ilvl="0" w:tplc="1DC45A8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4E6EDB"/>
    <w:multiLevelType w:val="hybridMultilevel"/>
    <w:tmpl w:val="38706E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B46F38"/>
    <w:multiLevelType w:val="hybridMultilevel"/>
    <w:tmpl w:val="2BC80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90155A"/>
    <w:multiLevelType w:val="hybridMultilevel"/>
    <w:tmpl w:val="E294E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76555E"/>
    <w:multiLevelType w:val="hybridMultilevel"/>
    <w:tmpl w:val="A1387560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7" w15:restartNumberingAfterBreak="0">
    <w:nsid w:val="77927446"/>
    <w:multiLevelType w:val="hybridMultilevel"/>
    <w:tmpl w:val="0B643E26"/>
    <w:lvl w:ilvl="0" w:tplc="7178A2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8E95F23"/>
    <w:multiLevelType w:val="hybridMultilevel"/>
    <w:tmpl w:val="ED02E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4C7211"/>
    <w:multiLevelType w:val="hybridMultilevel"/>
    <w:tmpl w:val="769E2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2F01AA"/>
    <w:multiLevelType w:val="hybridMultilevel"/>
    <w:tmpl w:val="231A1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496D83"/>
    <w:multiLevelType w:val="hybridMultilevel"/>
    <w:tmpl w:val="F1B66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9"/>
  </w:num>
  <w:num w:numId="3">
    <w:abstractNumId w:val="7"/>
  </w:num>
  <w:num w:numId="4">
    <w:abstractNumId w:val="27"/>
  </w:num>
  <w:num w:numId="5">
    <w:abstractNumId w:val="32"/>
  </w:num>
  <w:num w:numId="6">
    <w:abstractNumId w:val="18"/>
  </w:num>
  <w:num w:numId="7">
    <w:abstractNumId w:val="15"/>
  </w:num>
  <w:num w:numId="8">
    <w:abstractNumId w:val="6"/>
  </w:num>
  <w:num w:numId="9">
    <w:abstractNumId w:val="37"/>
  </w:num>
  <w:num w:numId="10">
    <w:abstractNumId w:val="5"/>
  </w:num>
  <w:num w:numId="11">
    <w:abstractNumId w:val="19"/>
  </w:num>
  <w:num w:numId="12">
    <w:abstractNumId w:val="14"/>
  </w:num>
  <w:num w:numId="13">
    <w:abstractNumId w:val="33"/>
  </w:num>
  <w:num w:numId="14">
    <w:abstractNumId w:val="22"/>
  </w:num>
  <w:num w:numId="15">
    <w:abstractNumId w:val="21"/>
  </w:num>
  <w:num w:numId="16">
    <w:abstractNumId w:val="31"/>
  </w:num>
  <w:num w:numId="17">
    <w:abstractNumId w:val="23"/>
  </w:num>
  <w:num w:numId="18">
    <w:abstractNumId w:val="1"/>
  </w:num>
  <w:num w:numId="19">
    <w:abstractNumId w:val="36"/>
  </w:num>
  <w:num w:numId="20">
    <w:abstractNumId w:val="10"/>
  </w:num>
  <w:num w:numId="21">
    <w:abstractNumId w:val="9"/>
  </w:num>
  <w:num w:numId="22">
    <w:abstractNumId w:val="26"/>
  </w:num>
  <w:num w:numId="23">
    <w:abstractNumId w:val="41"/>
  </w:num>
  <w:num w:numId="24">
    <w:abstractNumId w:val="2"/>
  </w:num>
  <w:num w:numId="25">
    <w:abstractNumId w:val="38"/>
  </w:num>
  <w:num w:numId="26">
    <w:abstractNumId w:val="34"/>
  </w:num>
  <w:num w:numId="27">
    <w:abstractNumId w:val="39"/>
  </w:num>
  <w:num w:numId="28">
    <w:abstractNumId w:val="8"/>
  </w:num>
  <w:num w:numId="29">
    <w:abstractNumId w:val="24"/>
  </w:num>
  <w:num w:numId="30">
    <w:abstractNumId w:val="20"/>
  </w:num>
  <w:num w:numId="31">
    <w:abstractNumId w:val="35"/>
  </w:num>
  <w:num w:numId="32">
    <w:abstractNumId w:val="16"/>
  </w:num>
  <w:num w:numId="33">
    <w:abstractNumId w:val="30"/>
  </w:num>
  <w:num w:numId="34">
    <w:abstractNumId w:val="40"/>
  </w:num>
  <w:num w:numId="35">
    <w:abstractNumId w:val="28"/>
  </w:num>
  <w:num w:numId="36">
    <w:abstractNumId w:val="11"/>
  </w:num>
  <w:num w:numId="37">
    <w:abstractNumId w:val="4"/>
  </w:num>
  <w:num w:numId="38">
    <w:abstractNumId w:val="13"/>
  </w:num>
  <w:num w:numId="39">
    <w:abstractNumId w:val="17"/>
  </w:num>
  <w:num w:numId="40">
    <w:abstractNumId w:val="25"/>
  </w:num>
  <w:num w:numId="41">
    <w:abstractNumId w:val="0"/>
  </w:num>
  <w:num w:numId="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LQ0MzY3sjQxM7NQ0lEKTi0uzszPAykwrgUApoOThiwAAAA="/>
  </w:docVars>
  <w:rsids>
    <w:rsidRoot w:val="00BA3BB4"/>
    <w:rsid w:val="0000244C"/>
    <w:rsid w:val="000040FE"/>
    <w:rsid w:val="00011957"/>
    <w:rsid w:val="000125F2"/>
    <w:rsid w:val="00014AB9"/>
    <w:rsid w:val="00017E30"/>
    <w:rsid w:val="00022590"/>
    <w:rsid w:val="00024A87"/>
    <w:rsid w:val="000257F8"/>
    <w:rsid w:val="00026952"/>
    <w:rsid w:val="00026A26"/>
    <w:rsid w:val="00026C7F"/>
    <w:rsid w:val="00036507"/>
    <w:rsid w:val="00042260"/>
    <w:rsid w:val="0004254B"/>
    <w:rsid w:val="000472E6"/>
    <w:rsid w:val="00050241"/>
    <w:rsid w:val="00050282"/>
    <w:rsid w:val="0005042B"/>
    <w:rsid w:val="00050B71"/>
    <w:rsid w:val="00050F2C"/>
    <w:rsid w:val="00056DA4"/>
    <w:rsid w:val="00060727"/>
    <w:rsid w:val="000616F7"/>
    <w:rsid w:val="000650F5"/>
    <w:rsid w:val="00065886"/>
    <w:rsid w:val="00066842"/>
    <w:rsid w:val="00070E71"/>
    <w:rsid w:val="00071899"/>
    <w:rsid w:val="00071EDA"/>
    <w:rsid w:val="00072BB5"/>
    <w:rsid w:val="00081410"/>
    <w:rsid w:val="00081B95"/>
    <w:rsid w:val="00083424"/>
    <w:rsid w:val="0008477E"/>
    <w:rsid w:val="000910DE"/>
    <w:rsid w:val="00093F65"/>
    <w:rsid w:val="000947C5"/>
    <w:rsid w:val="000A2CF8"/>
    <w:rsid w:val="000A4344"/>
    <w:rsid w:val="000A7F7A"/>
    <w:rsid w:val="000B6ED4"/>
    <w:rsid w:val="000C2948"/>
    <w:rsid w:val="000C4B81"/>
    <w:rsid w:val="000D38C7"/>
    <w:rsid w:val="000D3963"/>
    <w:rsid w:val="000D69D3"/>
    <w:rsid w:val="000D764F"/>
    <w:rsid w:val="000E16E6"/>
    <w:rsid w:val="000E410C"/>
    <w:rsid w:val="000F1A23"/>
    <w:rsid w:val="000F3D55"/>
    <w:rsid w:val="000F4C16"/>
    <w:rsid w:val="000F5FA1"/>
    <w:rsid w:val="000F70FD"/>
    <w:rsid w:val="0010384F"/>
    <w:rsid w:val="00106ABA"/>
    <w:rsid w:val="00106F3F"/>
    <w:rsid w:val="00110D03"/>
    <w:rsid w:val="001131F6"/>
    <w:rsid w:val="00115BBB"/>
    <w:rsid w:val="00121F67"/>
    <w:rsid w:val="00125BBC"/>
    <w:rsid w:val="001269C5"/>
    <w:rsid w:val="001340A8"/>
    <w:rsid w:val="00146949"/>
    <w:rsid w:val="00150F22"/>
    <w:rsid w:val="0015182C"/>
    <w:rsid w:val="00157F1E"/>
    <w:rsid w:val="00173742"/>
    <w:rsid w:val="001804B1"/>
    <w:rsid w:val="001827E9"/>
    <w:rsid w:val="0018427A"/>
    <w:rsid w:val="00187C95"/>
    <w:rsid w:val="00193850"/>
    <w:rsid w:val="00195D80"/>
    <w:rsid w:val="00196920"/>
    <w:rsid w:val="001A0028"/>
    <w:rsid w:val="001A0F1F"/>
    <w:rsid w:val="001A3A80"/>
    <w:rsid w:val="001A500B"/>
    <w:rsid w:val="001B35D3"/>
    <w:rsid w:val="001C0B47"/>
    <w:rsid w:val="001C5A73"/>
    <w:rsid w:val="001D558D"/>
    <w:rsid w:val="001D561E"/>
    <w:rsid w:val="001D6BAA"/>
    <w:rsid w:val="001E06D7"/>
    <w:rsid w:val="001E618A"/>
    <w:rsid w:val="001E6D06"/>
    <w:rsid w:val="001F42E4"/>
    <w:rsid w:val="001F6C98"/>
    <w:rsid w:val="002031EF"/>
    <w:rsid w:val="00204509"/>
    <w:rsid w:val="00205D21"/>
    <w:rsid w:val="002214E3"/>
    <w:rsid w:val="00223CC4"/>
    <w:rsid w:val="002331AC"/>
    <w:rsid w:val="00234FFE"/>
    <w:rsid w:val="00242D52"/>
    <w:rsid w:val="00244949"/>
    <w:rsid w:val="002501DA"/>
    <w:rsid w:val="00257565"/>
    <w:rsid w:val="002626BC"/>
    <w:rsid w:val="00265B04"/>
    <w:rsid w:val="00265DAC"/>
    <w:rsid w:val="00273E90"/>
    <w:rsid w:val="00275A7E"/>
    <w:rsid w:val="00276493"/>
    <w:rsid w:val="00280690"/>
    <w:rsid w:val="00283E2D"/>
    <w:rsid w:val="00287BAA"/>
    <w:rsid w:val="00290384"/>
    <w:rsid w:val="00295D0A"/>
    <w:rsid w:val="002979FF"/>
    <w:rsid w:val="002A03CF"/>
    <w:rsid w:val="002A4EC0"/>
    <w:rsid w:val="002A514B"/>
    <w:rsid w:val="002A71F0"/>
    <w:rsid w:val="002B76E6"/>
    <w:rsid w:val="002C6B9D"/>
    <w:rsid w:val="002C6BE4"/>
    <w:rsid w:val="002C787F"/>
    <w:rsid w:val="002D0F4A"/>
    <w:rsid w:val="002D1E08"/>
    <w:rsid w:val="002D50F0"/>
    <w:rsid w:val="002E38FA"/>
    <w:rsid w:val="002E3AD2"/>
    <w:rsid w:val="002E7D8C"/>
    <w:rsid w:val="002E7EDF"/>
    <w:rsid w:val="002F0882"/>
    <w:rsid w:val="002F3F75"/>
    <w:rsid w:val="00300128"/>
    <w:rsid w:val="003014AB"/>
    <w:rsid w:val="00302054"/>
    <w:rsid w:val="00302ED6"/>
    <w:rsid w:val="003122A4"/>
    <w:rsid w:val="003134CE"/>
    <w:rsid w:val="003205AE"/>
    <w:rsid w:val="003214BD"/>
    <w:rsid w:val="0032178F"/>
    <w:rsid w:val="00327E74"/>
    <w:rsid w:val="0034071E"/>
    <w:rsid w:val="003440E6"/>
    <w:rsid w:val="00344632"/>
    <w:rsid w:val="00352D32"/>
    <w:rsid w:val="00360AE7"/>
    <w:rsid w:val="00364801"/>
    <w:rsid w:val="00373C84"/>
    <w:rsid w:val="003740E4"/>
    <w:rsid w:val="003746F1"/>
    <w:rsid w:val="00396CEF"/>
    <w:rsid w:val="00397268"/>
    <w:rsid w:val="003A2A9A"/>
    <w:rsid w:val="003A67A3"/>
    <w:rsid w:val="003A6A5D"/>
    <w:rsid w:val="003B3CB6"/>
    <w:rsid w:val="003B43A0"/>
    <w:rsid w:val="003B4F6C"/>
    <w:rsid w:val="003B51E3"/>
    <w:rsid w:val="003B6525"/>
    <w:rsid w:val="003B691E"/>
    <w:rsid w:val="003B6924"/>
    <w:rsid w:val="003C1EA9"/>
    <w:rsid w:val="003C3035"/>
    <w:rsid w:val="003C766F"/>
    <w:rsid w:val="003D1A91"/>
    <w:rsid w:val="003D5402"/>
    <w:rsid w:val="003D7E12"/>
    <w:rsid w:val="003E01F4"/>
    <w:rsid w:val="003E04C0"/>
    <w:rsid w:val="003E2896"/>
    <w:rsid w:val="003E4CD3"/>
    <w:rsid w:val="003E752E"/>
    <w:rsid w:val="003F578B"/>
    <w:rsid w:val="00401EEC"/>
    <w:rsid w:val="00402871"/>
    <w:rsid w:val="00406D3B"/>
    <w:rsid w:val="00410B6E"/>
    <w:rsid w:val="00412512"/>
    <w:rsid w:val="00412750"/>
    <w:rsid w:val="00413655"/>
    <w:rsid w:val="00413BE0"/>
    <w:rsid w:val="0041600F"/>
    <w:rsid w:val="00420D3A"/>
    <w:rsid w:val="00436DC1"/>
    <w:rsid w:val="0043720E"/>
    <w:rsid w:val="00440148"/>
    <w:rsid w:val="004403A1"/>
    <w:rsid w:val="00441FCB"/>
    <w:rsid w:val="00444231"/>
    <w:rsid w:val="004463E6"/>
    <w:rsid w:val="0044651D"/>
    <w:rsid w:val="00457FDA"/>
    <w:rsid w:val="00461FDF"/>
    <w:rsid w:val="00471C82"/>
    <w:rsid w:val="00473495"/>
    <w:rsid w:val="0047418D"/>
    <w:rsid w:val="00480355"/>
    <w:rsid w:val="0048590A"/>
    <w:rsid w:val="004935F4"/>
    <w:rsid w:val="00494360"/>
    <w:rsid w:val="00496CC0"/>
    <w:rsid w:val="004A2A1E"/>
    <w:rsid w:val="004A5883"/>
    <w:rsid w:val="004A7C45"/>
    <w:rsid w:val="004B08FD"/>
    <w:rsid w:val="004B299B"/>
    <w:rsid w:val="004B3BA1"/>
    <w:rsid w:val="004C05F4"/>
    <w:rsid w:val="004C0A5A"/>
    <w:rsid w:val="004C0FDD"/>
    <w:rsid w:val="004C67BC"/>
    <w:rsid w:val="004D1D9E"/>
    <w:rsid w:val="004D624D"/>
    <w:rsid w:val="004E0106"/>
    <w:rsid w:val="004E6D97"/>
    <w:rsid w:val="004F0C19"/>
    <w:rsid w:val="004F131B"/>
    <w:rsid w:val="004F363E"/>
    <w:rsid w:val="004F3F8D"/>
    <w:rsid w:val="00500064"/>
    <w:rsid w:val="00503501"/>
    <w:rsid w:val="00507168"/>
    <w:rsid w:val="005107B9"/>
    <w:rsid w:val="00512B4E"/>
    <w:rsid w:val="005204D0"/>
    <w:rsid w:val="005244E0"/>
    <w:rsid w:val="00524955"/>
    <w:rsid w:val="00526201"/>
    <w:rsid w:val="00530127"/>
    <w:rsid w:val="0053203F"/>
    <w:rsid w:val="005320F0"/>
    <w:rsid w:val="00540163"/>
    <w:rsid w:val="00542721"/>
    <w:rsid w:val="00543B4D"/>
    <w:rsid w:val="005474E1"/>
    <w:rsid w:val="005518C8"/>
    <w:rsid w:val="00551B4D"/>
    <w:rsid w:val="005533B2"/>
    <w:rsid w:val="0055662A"/>
    <w:rsid w:val="00557498"/>
    <w:rsid w:val="0056212D"/>
    <w:rsid w:val="00562B4B"/>
    <w:rsid w:val="00566E40"/>
    <w:rsid w:val="00566FF5"/>
    <w:rsid w:val="0056727A"/>
    <w:rsid w:val="00573287"/>
    <w:rsid w:val="00573DA5"/>
    <w:rsid w:val="00577586"/>
    <w:rsid w:val="00586808"/>
    <w:rsid w:val="005879BB"/>
    <w:rsid w:val="0059117F"/>
    <w:rsid w:val="0059532F"/>
    <w:rsid w:val="00597E4C"/>
    <w:rsid w:val="005A44AA"/>
    <w:rsid w:val="005A5F59"/>
    <w:rsid w:val="005B1772"/>
    <w:rsid w:val="005C0FA8"/>
    <w:rsid w:val="005D37C0"/>
    <w:rsid w:val="005E1C33"/>
    <w:rsid w:val="005E3E18"/>
    <w:rsid w:val="005E58C6"/>
    <w:rsid w:val="00600B21"/>
    <w:rsid w:val="00601FDE"/>
    <w:rsid w:val="006104EE"/>
    <w:rsid w:val="00613FC8"/>
    <w:rsid w:val="00614508"/>
    <w:rsid w:val="00616AE5"/>
    <w:rsid w:val="006275AF"/>
    <w:rsid w:val="00627B38"/>
    <w:rsid w:val="00630641"/>
    <w:rsid w:val="00631D41"/>
    <w:rsid w:val="006320C3"/>
    <w:rsid w:val="006412B2"/>
    <w:rsid w:val="00642DFC"/>
    <w:rsid w:val="006433C6"/>
    <w:rsid w:val="006529BA"/>
    <w:rsid w:val="006630AD"/>
    <w:rsid w:val="00666129"/>
    <w:rsid w:val="00666ADC"/>
    <w:rsid w:val="00666B68"/>
    <w:rsid w:val="00670770"/>
    <w:rsid w:val="006715E4"/>
    <w:rsid w:val="00671669"/>
    <w:rsid w:val="00671EB9"/>
    <w:rsid w:val="006741A5"/>
    <w:rsid w:val="00680DA7"/>
    <w:rsid w:val="0068269A"/>
    <w:rsid w:val="006904C2"/>
    <w:rsid w:val="00691181"/>
    <w:rsid w:val="006953E1"/>
    <w:rsid w:val="006A1E0B"/>
    <w:rsid w:val="006A39D0"/>
    <w:rsid w:val="006A4A04"/>
    <w:rsid w:val="006A7157"/>
    <w:rsid w:val="006B364F"/>
    <w:rsid w:val="006C69C2"/>
    <w:rsid w:val="006D18CA"/>
    <w:rsid w:val="006D2992"/>
    <w:rsid w:val="006D2B64"/>
    <w:rsid w:val="006D4FAA"/>
    <w:rsid w:val="006E0D33"/>
    <w:rsid w:val="006E3C16"/>
    <w:rsid w:val="006E5C7A"/>
    <w:rsid w:val="006E6EB2"/>
    <w:rsid w:val="006E7D53"/>
    <w:rsid w:val="006F0C16"/>
    <w:rsid w:val="006F0FD7"/>
    <w:rsid w:val="006F272B"/>
    <w:rsid w:val="006F3AF3"/>
    <w:rsid w:val="006F402B"/>
    <w:rsid w:val="006F4A53"/>
    <w:rsid w:val="007001BB"/>
    <w:rsid w:val="0070243C"/>
    <w:rsid w:val="0070317B"/>
    <w:rsid w:val="00705FFF"/>
    <w:rsid w:val="00706AC9"/>
    <w:rsid w:val="00715484"/>
    <w:rsid w:val="00723150"/>
    <w:rsid w:val="00724C08"/>
    <w:rsid w:val="00736739"/>
    <w:rsid w:val="00750CCC"/>
    <w:rsid w:val="00752B9C"/>
    <w:rsid w:val="00753425"/>
    <w:rsid w:val="0075342C"/>
    <w:rsid w:val="00755380"/>
    <w:rsid w:val="0075750E"/>
    <w:rsid w:val="007721E9"/>
    <w:rsid w:val="00777F2B"/>
    <w:rsid w:val="00783900"/>
    <w:rsid w:val="00787822"/>
    <w:rsid w:val="00792B01"/>
    <w:rsid w:val="007A01C4"/>
    <w:rsid w:val="007A17E8"/>
    <w:rsid w:val="007A3676"/>
    <w:rsid w:val="007B09C1"/>
    <w:rsid w:val="007B1683"/>
    <w:rsid w:val="007C1230"/>
    <w:rsid w:val="007C413A"/>
    <w:rsid w:val="007C771C"/>
    <w:rsid w:val="007C7B92"/>
    <w:rsid w:val="007D126D"/>
    <w:rsid w:val="007D6CD7"/>
    <w:rsid w:val="007E0317"/>
    <w:rsid w:val="007E05B4"/>
    <w:rsid w:val="007E5081"/>
    <w:rsid w:val="007E546A"/>
    <w:rsid w:val="007E6EB7"/>
    <w:rsid w:val="007E7677"/>
    <w:rsid w:val="007F1B82"/>
    <w:rsid w:val="007F7210"/>
    <w:rsid w:val="00800F4C"/>
    <w:rsid w:val="0080199C"/>
    <w:rsid w:val="00804FB2"/>
    <w:rsid w:val="00805A64"/>
    <w:rsid w:val="008134A6"/>
    <w:rsid w:val="00814436"/>
    <w:rsid w:val="0081504E"/>
    <w:rsid w:val="00823525"/>
    <w:rsid w:val="00825DE8"/>
    <w:rsid w:val="00826171"/>
    <w:rsid w:val="00835C96"/>
    <w:rsid w:val="008424BB"/>
    <w:rsid w:val="008426C4"/>
    <w:rsid w:val="00842F3F"/>
    <w:rsid w:val="00847FD9"/>
    <w:rsid w:val="00850669"/>
    <w:rsid w:val="00855883"/>
    <w:rsid w:val="008565B3"/>
    <w:rsid w:val="00856984"/>
    <w:rsid w:val="00860FD4"/>
    <w:rsid w:val="00864B0D"/>
    <w:rsid w:val="008835A7"/>
    <w:rsid w:val="00887140"/>
    <w:rsid w:val="008932E6"/>
    <w:rsid w:val="00893CF0"/>
    <w:rsid w:val="008A26BC"/>
    <w:rsid w:val="008A3A04"/>
    <w:rsid w:val="008A7BAD"/>
    <w:rsid w:val="008B259F"/>
    <w:rsid w:val="008B2BFC"/>
    <w:rsid w:val="008B535B"/>
    <w:rsid w:val="008C0903"/>
    <w:rsid w:val="008C0E71"/>
    <w:rsid w:val="008C29B1"/>
    <w:rsid w:val="008C3DC0"/>
    <w:rsid w:val="008C5A01"/>
    <w:rsid w:val="008D2F49"/>
    <w:rsid w:val="008D4748"/>
    <w:rsid w:val="008D4993"/>
    <w:rsid w:val="008D7EB3"/>
    <w:rsid w:val="008E2BD5"/>
    <w:rsid w:val="008E687C"/>
    <w:rsid w:val="008F1D95"/>
    <w:rsid w:val="008F4F6E"/>
    <w:rsid w:val="008F6988"/>
    <w:rsid w:val="008F764E"/>
    <w:rsid w:val="009001BF"/>
    <w:rsid w:val="009008B5"/>
    <w:rsid w:val="00903A06"/>
    <w:rsid w:val="00903C7D"/>
    <w:rsid w:val="00904B61"/>
    <w:rsid w:val="00906603"/>
    <w:rsid w:val="00907957"/>
    <w:rsid w:val="00911BA7"/>
    <w:rsid w:val="00912AA0"/>
    <w:rsid w:val="00917A3D"/>
    <w:rsid w:val="009216DB"/>
    <w:rsid w:val="009241C3"/>
    <w:rsid w:val="009258B3"/>
    <w:rsid w:val="00927054"/>
    <w:rsid w:val="0093073C"/>
    <w:rsid w:val="0093489B"/>
    <w:rsid w:val="00934BFF"/>
    <w:rsid w:val="00935E5F"/>
    <w:rsid w:val="00940EF2"/>
    <w:rsid w:val="0094329E"/>
    <w:rsid w:val="00944B38"/>
    <w:rsid w:val="00951B1F"/>
    <w:rsid w:val="00954445"/>
    <w:rsid w:val="009546EE"/>
    <w:rsid w:val="00962290"/>
    <w:rsid w:val="00963970"/>
    <w:rsid w:val="00973597"/>
    <w:rsid w:val="009852C2"/>
    <w:rsid w:val="009952AB"/>
    <w:rsid w:val="009A109D"/>
    <w:rsid w:val="009A224A"/>
    <w:rsid w:val="009A2F4E"/>
    <w:rsid w:val="009B7A96"/>
    <w:rsid w:val="009C0450"/>
    <w:rsid w:val="009C289C"/>
    <w:rsid w:val="009D1DC3"/>
    <w:rsid w:val="009E2090"/>
    <w:rsid w:val="009E24AE"/>
    <w:rsid w:val="009E3C6C"/>
    <w:rsid w:val="009E7EC9"/>
    <w:rsid w:val="009E7F8D"/>
    <w:rsid w:val="009F3038"/>
    <w:rsid w:val="009F48BD"/>
    <w:rsid w:val="009F6B6E"/>
    <w:rsid w:val="00A0142C"/>
    <w:rsid w:val="00A059DF"/>
    <w:rsid w:val="00A10735"/>
    <w:rsid w:val="00A1432B"/>
    <w:rsid w:val="00A15159"/>
    <w:rsid w:val="00A16CEF"/>
    <w:rsid w:val="00A17E6D"/>
    <w:rsid w:val="00A275FC"/>
    <w:rsid w:val="00A31AAD"/>
    <w:rsid w:val="00A34017"/>
    <w:rsid w:val="00A34E29"/>
    <w:rsid w:val="00A40A4A"/>
    <w:rsid w:val="00A420BD"/>
    <w:rsid w:val="00A451F4"/>
    <w:rsid w:val="00A5465C"/>
    <w:rsid w:val="00A568B0"/>
    <w:rsid w:val="00A60206"/>
    <w:rsid w:val="00A64DB1"/>
    <w:rsid w:val="00A66B6C"/>
    <w:rsid w:val="00A7318A"/>
    <w:rsid w:val="00A741D7"/>
    <w:rsid w:val="00A77F0F"/>
    <w:rsid w:val="00A825F1"/>
    <w:rsid w:val="00A84758"/>
    <w:rsid w:val="00A94F89"/>
    <w:rsid w:val="00A96AD3"/>
    <w:rsid w:val="00A9779D"/>
    <w:rsid w:val="00AA1230"/>
    <w:rsid w:val="00AA44F6"/>
    <w:rsid w:val="00AA4E97"/>
    <w:rsid w:val="00AA510B"/>
    <w:rsid w:val="00AA7799"/>
    <w:rsid w:val="00AA7F64"/>
    <w:rsid w:val="00AB143B"/>
    <w:rsid w:val="00AB1B8C"/>
    <w:rsid w:val="00AB6AAB"/>
    <w:rsid w:val="00AC3390"/>
    <w:rsid w:val="00AC462D"/>
    <w:rsid w:val="00AD4E3A"/>
    <w:rsid w:val="00AD5EF0"/>
    <w:rsid w:val="00AE0AEE"/>
    <w:rsid w:val="00AE5960"/>
    <w:rsid w:val="00AF48B1"/>
    <w:rsid w:val="00B026C8"/>
    <w:rsid w:val="00B03E49"/>
    <w:rsid w:val="00B10182"/>
    <w:rsid w:val="00B14186"/>
    <w:rsid w:val="00B147CF"/>
    <w:rsid w:val="00B20788"/>
    <w:rsid w:val="00B21386"/>
    <w:rsid w:val="00B320A7"/>
    <w:rsid w:val="00B35A0B"/>
    <w:rsid w:val="00B4397D"/>
    <w:rsid w:val="00B44DBB"/>
    <w:rsid w:val="00B44E8F"/>
    <w:rsid w:val="00B46E6C"/>
    <w:rsid w:val="00B52D90"/>
    <w:rsid w:val="00B55751"/>
    <w:rsid w:val="00B55A02"/>
    <w:rsid w:val="00B55A9F"/>
    <w:rsid w:val="00B55C54"/>
    <w:rsid w:val="00B56E37"/>
    <w:rsid w:val="00B6118E"/>
    <w:rsid w:val="00B62EA7"/>
    <w:rsid w:val="00B6614D"/>
    <w:rsid w:val="00B66228"/>
    <w:rsid w:val="00B72780"/>
    <w:rsid w:val="00B72BBF"/>
    <w:rsid w:val="00B7386C"/>
    <w:rsid w:val="00B73F9A"/>
    <w:rsid w:val="00B85D07"/>
    <w:rsid w:val="00B870ED"/>
    <w:rsid w:val="00B9199F"/>
    <w:rsid w:val="00B95126"/>
    <w:rsid w:val="00BA2B29"/>
    <w:rsid w:val="00BA2CAE"/>
    <w:rsid w:val="00BA3BB4"/>
    <w:rsid w:val="00BA3BF3"/>
    <w:rsid w:val="00BA5CA1"/>
    <w:rsid w:val="00BA77D9"/>
    <w:rsid w:val="00BB2C84"/>
    <w:rsid w:val="00BB668F"/>
    <w:rsid w:val="00BC2FEB"/>
    <w:rsid w:val="00BC57FD"/>
    <w:rsid w:val="00BC68DF"/>
    <w:rsid w:val="00BD5966"/>
    <w:rsid w:val="00BD5F41"/>
    <w:rsid w:val="00BD6BE5"/>
    <w:rsid w:val="00BE07FB"/>
    <w:rsid w:val="00BE211F"/>
    <w:rsid w:val="00BE489E"/>
    <w:rsid w:val="00BE76C4"/>
    <w:rsid w:val="00BF5651"/>
    <w:rsid w:val="00BF6B9C"/>
    <w:rsid w:val="00C01029"/>
    <w:rsid w:val="00C07890"/>
    <w:rsid w:val="00C10D75"/>
    <w:rsid w:val="00C1347D"/>
    <w:rsid w:val="00C14B32"/>
    <w:rsid w:val="00C15A1B"/>
    <w:rsid w:val="00C16BDF"/>
    <w:rsid w:val="00C17F7F"/>
    <w:rsid w:val="00C24221"/>
    <w:rsid w:val="00C25174"/>
    <w:rsid w:val="00C256C6"/>
    <w:rsid w:val="00C3147E"/>
    <w:rsid w:val="00C3462D"/>
    <w:rsid w:val="00C355BD"/>
    <w:rsid w:val="00C4086F"/>
    <w:rsid w:val="00C40B54"/>
    <w:rsid w:val="00C41B7F"/>
    <w:rsid w:val="00C4316F"/>
    <w:rsid w:val="00C57759"/>
    <w:rsid w:val="00C57795"/>
    <w:rsid w:val="00C63C82"/>
    <w:rsid w:val="00C656D7"/>
    <w:rsid w:val="00C65F18"/>
    <w:rsid w:val="00C661CF"/>
    <w:rsid w:val="00C66A4E"/>
    <w:rsid w:val="00C70CA6"/>
    <w:rsid w:val="00C7419A"/>
    <w:rsid w:val="00C808C0"/>
    <w:rsid w:val="00C82D4E"/>
    <w:rsid w:val="00C84973"/>
    <w:rsid w:val="00CA14EE"/>
    <w:rsid w:val="00CA59C4"/>
    <w:rsid w:val="00CA63D2"/>
    <w:rsid w:val="00CA7566"/>
    <w:rsid w:val="00CA7797"/>
    <w:rsid w:val="00CB2E08"/>
    <w:rsid w:val="00CB5911"/>
    <w:rsid w:val="00CC664C"/>
    <w:rsid w:val="00CD0523"/>
    <w:rsid w:val="00CD3677"/>
    <w:rsid w:val="00CD4381"/>
    <w:rsid w:val="00CD538E"/>
    <w:rsid w:val="00CD706E"/>
    <w:rsid w:val="00CD7B49"/>
    <w:rsid w:val="00CD7BD8"/>
    <w:rsid w:val="00CE3F3F"/>
    <w:rsid w:val="00CE54CE"/>
    <w:rsid w:val="00CF080D"/>
    <w:rsid w:val="00CF0F2A"/>
    <w:rsid w:val="00CF1A89"/>
    <w:rsid w:val="00CF237F"/>
    <w:rsid w:val="00CF35B8"/>
    <w:rsid w:val="00CF48BD"/>
    <w:rsid w:val="00CF6708"/>
    <w:rsid w:val="00D010DC"/>
    <w:rsid w:val="00D01800"/>
    <w:rsid w:val="00D06202"/>
    <w:rsid w:val="00D06CBE"/>
    <w:rsid w:val="00D12590"/>
    <w:rsid w:val="00D136CE"/>
    <w:rsid w:val="00D14ECA"/>
    <w:rsid w:val="00D15472"/>
    <w:rsid w:val="00D2119D"/>
    <w:rsid w:val="00D26450"/>
    <w:rsid w:val="00D33052"/>
    <w:rsid w:val="00D340EE"/>
    <w:rsid w:val="00D371F2"/>
    <w:rsid w:val="00D439C7"/>
    <w:rsid w:val="00D4611F"/>
    <w:rsid w:val="00D50490"/>
    <w:rsid w:val="00D524A8"/>
    <w:rsid w:val="00D57CBA"/>
    <w:rsid w:val="00D67E87"/>
    <w:rsid w:val="00D728C9"/>
    <w:rsid w:val="00D731BF"/>
    <w:rsid w:val="00D76C10"/>
    <w:rsid w:val="00D76C19"/>
    <w:rsid w:val="00D804CA"/>
    <w:rsid w:val="00D93448"/>
    <w:rsid w:val="00D973A4"/>
    <w:rsid w:val="00DA2788"/>
    <w:rsid w:val="00DA3269"/>
    <w:rsid w:val="00DA4B8A"/>
    <w:rsid w:val="00DB0FE2"/>
    <w:rsid w:val="00DB203A"/>
    <w:rsid w:val="00DB2274"/>
    <w:rsid w:val="00DB2580"/>
    <w:rsid w:val="00DB4582"/>
    <w:rsid w:val="00DB4D73"/>
    <w:rsid w:val="00DC2BE5"/>
    <w:rsid w:val="00DC43F0"/>
    <w:rsid w:val="00DC603F"/>
    <w:rsid w:val="00DC68B3"/>
    <w:rsid w:val="00DC6DA4"/>
    <w:rsid w:val="00DC6DB7"/>
    <w:rsid w:val="00DD4AD0"/>
    <w:rsid w:val="00DE3D00"/>
    <w:rsid w:val="00E01A0E"/>
    <w:rsid w:val="00E109CF"/>
    <w:rsid w:val="00E10BB9"/>
    <w:rsid w:val="00E125B3"/>
    <w:rsid w:val="00E13321"/>
    <w:rsid w:val="00E2200C"/>
    <w:rsid w:val="00E23CE1"/>
    <w:rsid w:val="00E25F7B"/>
    <w:rsid w:val="00E27F78"/>
    <w:rsid w:val="00E3070D"/>
    <w:rsid w:val="00E34537"/>
    <w:rsid w:val="00E362FF"/>
    <w:rsid w:val="00E5668F"/>
    <w:rsid w:val="00E601C6"/>
    <w:rsid w:val="00E60A7E"/>
    <w:rsid w:val="00E66BA7"/>
    <w:rsid w:val="00E67DD2"/>
    <w:rsid w:val="00E77C0B"/>
    <w:rsid w:val="00E80E0E"/>
    <w:rsid w:val="00E825AA"/>
    <w:rsid w:val="00E8544C"/>
    <w:rsid w:val="00E86277"/>
    <w:rsid w:val="00E902C6"/>
    <w:rsid w:val="00E933A0"/>
    <w:rsid w:val="00E96931"/>
    <w:rsid w:val="00EA178D"/>
    <w:rsid w:val="00EA74A8"/>
    <w:rsid w:val="00EA7D02"/>
    <w:rsid w:val="00EA7E51"/>
    <w:rsid w:val="00EB2968"/>
    <w:rsid w:val="00EB3C2D"/>
    <w:rsid w:val="00EB786F"/>
    <w:rsid w:val="00EC07B4"/>
    <w:rsid w:val="00EC1C04"/>
    <w:rsid w:val="00EC2C59"/>
    <w:rsid w:val="00ED4A48"/>
    <w:rsid w:val="00ED7A6C"/>
    <w:rsid w:val="00EE10EA"/>
    <w:rsid w:val="00EE404E"/>
    <w:rsid w:val="00EE5822"/>
    <w:rsid w:val="00EE59FE"/>
    <w:rsid w:val="00EE7536"/>
    <w:rsid w:val="00EF076F"/>
    <w:rsid w:val="00EF516C"/>
    <w:rsid w:val="00EF7480"/>
    <w:rsid w:val="00F01FAA"/>
    <w:rsid w:val="00F03331"/>
    <w:rsid w:val="00F1153F"/>
    <w:rsid w:val="00F12FD7"/>
    <w:rsid w:val="00F17423"/>
    <w:rsid w:val="00F17949"/>
    <w:rsid w:val="00F327D9"/>
    <w:rsid w:val="00F329DE"/>
    <w:rsid w:val="00F351AF"/>
    <w:rsid w:val="00F3612A"/>
    <w:rsid w:val="00F36A61"/>
    <w:rsid w:val="00F43732"/>
    <w:rsid w:val="00F46DEA"/>
    <w:rsid w:val="00F50587"/>
    <w:rsid w:val="00F51296"/>
    <w:rsid w:val="00F55B88"/>
    <w:rsid w:val="00F606D6"/>
    <w:rsid w:val="00F61054"/>
    <w:rsid w:val="00F65C2F"/>
    <w:rsid w:val="00F65C42"/>
    <w:rsid w:val="00F67461"/>
    <w:rsid w:val="00F7139F"/>
    <w:rsid w:val="00F717AB"/>
    <w:rsid w:val="00F75303"/>
    <w:rsid w:val="00F80A7F"/>
    <w:rsid w:val="00F811C5"/>
    <w:rsid w:val="00F844BF"/>
    <w:rsid w:val="00F879FC"/>
    <w:rsid w:val="00FA275B"/>
    <w:rsid w:val="00FA31B6"/>
    <w:rsid w:val="00FA492B"/>
    <w:rsid w:val="00FB1AA9"/>
    <w:rsid w:val="00FB3B74"/>
    <w:rsid w:val="00FB5A4D"/>
    <w:rsid w:val="00FC01AB"/>
    <w:rsid w:val="00FC0AC7"/>
    <w:rsid w:val="00FC50A5"/>
    <w:rsid w:val="00FD6F3A"/>
    <w:rsid w:val="00FE15B4"/>
    <w:rsid w:val="00FE3DC8"/>
    <w:rsid w:val="00FF0777"/>
    <w:rsid w:val="00FF177F"/>
    <w:rsid w:val="00FF21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4:docId w14:val="375CF9EC"/>
  <w15:docId w15:val="{340E95C3-3FEC-4B67-8404-ECDCB2C28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3BB4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3BB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MediumGrid1-Accent6">
    <w:name w:val="Medium Grid 1 Accent 6"/>
    <w:basedOn w:val="TableNormal"/>
    <w:uiPriority w:val="67"/>
    <w:rsid w:val="00BA3BB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paragraph" w:styleId="Header">
    <w:name w:val="header"/>
    <w:basedOn w:val="Normal"/>
    <w:link w:val="HeaderChar"/>
    <w:uiPriority w:val="99"/>
    <w:unhideWhenUsed/>
    <w:rsid w:val="00BA3B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BB4"/>
  </w:style>
  <w:style w:type="paragraph" w:styleId="Footer">
    <w:name w:val="footer"/>
    <w:basedOn w:val="Normal"/>
    <w:link w:val="FooterChar"/>
    <w:uiPriority w:val="99"/>
    <w:unhideWhenUsed/>
    <w:rsid w:val="00BA3B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BB4"/>
  </w:style>
  <w:style w:type="paragraph" w:styleId="BalloonText">
    <w:name w:val="Balloon Text"/>
    <w:basedOn w:val="Normal"/>
    <w:link w:val="BalloonTextChar"/>
    <w:uiPriority w:val="99"/>
    <w:semiHidden/>
    <w:unhideWhenUsed/>
    <w:rsid w:val="00BA3B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A3BB4"/>
    <w:rPr>
      <w:rFonts w:ascii="Tahoma" w:hAnsi="Tahoma" w:cs="Tahoma"/>
      <w:sz w:val="16"/>
      <w:szCs w:val="16"/>
    </w:rPr>
  </w:style>
  <w:style w:type="table" w:styleId="LightList-Accent4">
    <w:name w:val="Light List Accent 4"/>
    <w:basedOn w:val="TableNormal"/>
    <w:uiPriority w:val="61"/>
    <w:rsid w:val="00B14186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LightShading-Accent4">
    <w:name w:val="Light Shading Accent 4"/>
    <w:basedOn w:val="TableNormal"/>
    <w:uiPriority w:val="60"/>
    <w:rsid w:val="003134CE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character" w:styleId="PlaceholderText">
    <w:name w:val="Placeholder Text"/>
    <w:basedOn w:val="DefaultParagraphFont"/>
    <w:uiPriority w:val="99"/>
    <w:semiHidden/>
    <w:rsid w:val="00050F2C"/>
    <w:rPr>
      <w:color w:val="808080"/>
    </w:rPr>
  </w:style>
  <w:style w:type="paragraph" w:styleId="ListParagraph">
    <w:name w:val="List Paragraph"/>
    <w:basedOn w:val="Normal"/>
    <w:uiPriority w:val="34"/>
    <w:qFormat/>
    <w:rsid w:val="00050F2C"/>
    <w:pPr>
      <w:ind w:left="720"/>
      <w:contextualSpacing/>
    </w:pPr>
  </w:style>
  <w:style w:type="paragraph" w:customStyle="1" w:styleId="Default">
    <w:name w:val="Default"/>
    <w:rsid w:val="00352D3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basedOn w:val="DefaultParagraphFont"/>
    <w:rsid w:val="007E0317"/>
  </w:style>
  <w:style w:type="paragraph" w:styleId="Title">
    <w:name w:val="Title"/>
    <w:basedOn w:val="Normal"/>
    <w:next w:val="Normal"/>
    <w:link w:val="TitleChar"/>
    <w:uiPriority w:val="10"/>
    <w:qFormat/>
    <w:rsid w:val="00D4611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4611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938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93850"/>
    <w:rPr>
      <w:rFonts w:ascii="Courier New" w:eastAsia="Times New Roman" w:hAnsi="Courier New" w:cs="Courier New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22499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953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3799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212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6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6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22094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2961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0555">
          <w:marLeft w:val="129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3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595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235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00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0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24478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endnotes" Target="endnotes.xml"/><Relationship Id="rId51" Type="http://schemas.openxmlformats.org/officeDocument/2006/relationships/image" Target="media/image43.png"/><Relationship Id="rId3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DEPT OF PRODUCTION TECHNOLOGY, ANNA UNIVERSITY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1ACAC4A-0086-4CB9-88EE-B49D321B6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3</TotalTime>
  <Pages>21</Pages>
  <Words>899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5mh403l – DESIGN OF MECHATRONICS SYSTEMS LABORATORY</vt:lpstr>
    </vt:vector>
  </TitlesOfParts>
  <Company>HOME</Company>
  <LinksUpToDate>false</LinksUpToDate>
  <CharactersWithSpaces>6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mh403l – DESIGN OF MECHATRONICS SYSTEMS LABORATORY</dc:title>
  <dc:creator>SENTH</dc:creator>
  <cp:lastModifiedBy>Samak Twins</cp:lastModifiedBy>
  <cp:revision>48</cp:revision>
  <cp:lastPrinted>2015-07-20T08:11:00Z</cp:lastPrinted>
  <dcterms:created xsi:type="dcterms:W3CDTF">2020-10-01T08:53:00Z</dcterms:created>
  <dcterms:modified xsi:type="dcterms:W3CDTF">2020-11-06T08:55:00Z</dcterms:modified>
</cp:coreProperties>
</file>